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614276" w14:textId="1BAE1F31" w:rsidR="004762FE" w:rsidRPr="00F64C94" w:rsidRDefault="00F33F4A" w:rsidP="00453BD9">
      <w:pPr>
        <w:pStyle w:val="FiBLmrsubheader"/>
        <w:sectPr w:rsidR="004762FE" w:rsidRPr="00F64C94" w:rsidSect="00232993">
          <w:headerReference w:type="default" r:id="rId11"/>
          <w:footerReference w:type="default" r:id="rId12"/>
          <w:type w:val="continuous"/>
          <w:pgSz w:w="11906" w:h="16838"/>
          <w:pgMar w:top="2268" w:right="1701" w:bottom="1701" w:left="1701" w:header="1134" w:footer="567" w:gutter="0"/>
          <w:cols w:space="708"/>
          <w:docGrid w:linePitch="360"/>
        </w:sectPr>
      </w:pPr>
      <w:r w:rsidRPr="00F64C94">
        <w:t xml:space="preserve">Media release </w:t>
      </w:r>
    </w:p>
    <w:p w14:paraId="6E3F78BD" w14:textId="106A06C6" w:rsidR="00DE44EA" w:rsidRPr="00F64C94" w:rsidRDefault="0010418E" w:rsidP="009B0C59">
      <w:pPr>
        <w:pStyle w:val="FiBLmrtitle"/>
      </w:pPr>
      <w:r w:rsidRPr="00F64C94">
        <w:t>European o</w:t>
      </w:r>
      <w:r w:rsidR="009B0C59" w:rsidRPr="00F64C94">
        <w:t>rganic market gr</w:t>
      </w:r>
      <w:r w:rsidR="00E8113E" w:rsidRPr="00F64C94">
        <w:t>ew</w:t>
      </w:r>
      <w:r w:rsidR="009B0C59" w:rsidRPr="00F64C94">
        <w:t xml:space="preserve"> </w:t>
      </w:r>
      <w:r w:rsidR="00DB58A2" w:rsidRPr="00F64C94">
        <w:t xml:space="preserve">to </w:t>
      </w:r>
      <w:r w:rsidR="00325F32" w:rsidRPr="00F64C94">
        <w:t xml:space="preserve">40.7 </w:t>
      </w:r>
      <w:r w:rsidR="00DB58A2" w:rsidRPr="00F64C94">
        <w:t>billion euros</w:t>
      </w:r>
      <w:r w:rsidR="009B0C59" w:rsidRPr="00F64C94">
        <w:t xml:space="preserve"> in </w:t>
      </w:r>
      <w:r w:rsidR="00325F32" w:rsidRPr="00F64C94">
        <w:t>2018</w:t>
      </w:r>
    </w:p>
    <w:p w14:paraId="1407DCA1" w14:textId="71EB3010" w:rsidR="009B0C59" w:rsidRPr="00F64C94" w:rsidRDefault="009B0C59" w:rsidP="00CD4B01">
      <w:pPr>
        <w:pStyle w:val="FiBLmrstandard"/>
        <w:rPr>
          <w:rFonts w:ascii="Gill Sans MT" w:hAnsi="Gill Sans MT"/>
          <w:b/>
        </w:rPr>
      </w:pPr>
      <w:r w:rsidRPr="00F64C94">
        <w:rPr>
          <w:rFonts w:ascii="Gill Sans MT" w:hAnsi="Gill Sans MT"/>
          <w:b/>
        </w:rPr>
        <w:t xml:space="preserve">The organic market in Europe continues to grow. In </w:t>
      </w:r>
      <w:r w:rsidR="00325F32" w:rsidRPr="00F64C94">
        <w:rPr>
          <w:rFonts w:ascii="Gill Sans MT" w:hAnsi="Gill Sans MT"/>
          <w:b/>
        </w:rPr>
        <w:t>2018</w:t>
      </w:r>
      <w:r w:rsidRPr="00F64C94">
        <w:rPr>
          <w:rFonts w:ascii="Gill Sans MT" w:hAnsi="Gill Sans MT"/>
          <w:b/>
        </w:rPr>
        <w:t xml:space="preserve">, it increased by </w:t>
      </w:r>
      <w:r w:rsidR="008503A6" w:rsidRPr="00F64C94">
        <w:rPr>
          <w:rFonts w:ascii="Gill Sans MT" w:hAnsi="Gill Sans MT"/>
          <w:b/>
        </w:rPr>
        <w:t xml:space="preserve">almost </w:t>
      </w:r>
      <w:r w:rsidR="00325F32" w:rsidRPr="00F64C94">
        <w:rPr>
          <w:rFonts w:ascii="Gill Sans MT" w:hAnsi="Gill Sans MT"/>
          <w:b/>
        </w:rPr>
        <w:t>8</w:t>
      </w:r>
      <w:r w:rsidR="008503A6" w:rsidRPr="00F64C94">
        <w:rPr>
          <w:rFonts w:ascii="Gill Sans MT" w:hAnsi="Gill Sans MT"/>
          <w:b/>
        </w:rPr>
        <w:t xml:space="preserve"> </w:t>
      </w:r>
      <w:r w:rsidR="00DB58A2" w:rsidRPr="00F64C94">
        <w:rPr>
          <w:rFonts w:ascii="Gill Sans MT" w:hAnsi="Gill Sans MT"/>
          <w:b/>
        </w:rPr>
        <w:t xml:space="preserve">percent </w:t>
      </w:r>
      <w:r w:rsidR="0025116B" w:rsidRPr="00F64C94">
        <w:rPr>
          <w:rFonts w:ascii="Gill Sans MT" w:hAnsi="Gill Sans MT"/>
          <w:b/>
        </w:rPr>
        <w:t xml:space="preserve">and </w:t>
      </w:r>
      <w:r w:rsidRPr="00F64C94">
        <w:rPr>
          <w:rFonts w:ascii="Gill Sans MT" w:hAnsi="Gill Sans MT"/>
          <w:b/>
        </w:rPr>
        <w:t xml:space="preserve">reached </w:t>
      </w:r>
      <w:r w:rsidR="00325F32" w:rsidRPr="00F64C94">
        <w:rPr>
          <w:rFonts w:ascii="Gill Sans MT" w:hAnsi="Gill Sans MT"/>
          <w:b/>
        </w:rPr>
        <w:t>40</w:t>
      </w:r>
      <w:r w:rsidR="00BB6809" w:rsidRPr="00F64C94">
        <w:rPr>
          <w:rFonts w:ascii="Gill Sans MT" w:hAnsi="Gill Sans MT"/>
          <w:b/>
        </w:rPr>
        <w:t>.</w:t>
      </w:r>
      <w:r w:rsidR="00325F32" w:rsidRPr="00F64C94">
        <w:rPr>
          <w:rFonts w:ascii="Gill Sans MT" w:hAnsi="Gill Sans MT"/>
          <w:b/>
        </w:rPr>
        <w:t>7</w:t>
      </w:r>
      <w:r w:rsidR="00BB6809" w:rsidRPr="00F64C94">
        <w:rPr>
          <w:rFonts w:ascii="Gill Sans MT" w:hAnsi="Gill Sans MT"/>
          <w:b/>
        </w:rPr>
        <w:t xml:space="preserve"> </w:t>
      </w:r>
      <w:r w:rsidRPr="00F64C94">
        <w:rPr>
          <w:rFonts w:ascii="Gill Sans MT" w:hAnsi="Gill Sans MT"/>
          <w:b/>
        </w:rPr>
        <w:t xml:space="preserve">billion euros. </w:t>
      </w:r>
      <w:r w:rsidR="00325F32" w:rsidRPr="00F64C94">
        <w:rPr>
          <w:rFonts w:ascii="Gill Sans MT" w:hAnsi="Gill Sans MT"/>
          <w:b/>
        </w:rPr>
        <w:t>Some</w:t>
      </w:r>
      <w:r w:rsidR="00DB58A2" w:rsidRPr="00F64C94">
        <w:rPr>
          <w:rFonts w:ascii="Gill Sans MT" w:hAnsi="Gill Sans MT"/>
          <w:b/>
        </w:rPr>
        <w:t xml:space="preserve"> of </w:t>
      </w:r>
      <w:r w:rsidRPr="00F64C94">
        <w:rPr>
          <w:rFonts w:ascii="Gill Sans MT" w:hAnsi="Gill Sans MT"/>
          <w:b/>
        </w:rPr>
        <w:t xml:space="preserve">the </w:t>
      </w:r>
      <w:r w:rsidRPr="00F64C94">
        <w:rPr>
          <w:rFonts w:ascii="Gill Sans MT" w:hAnsi="Gill Sans MT"/>
          <w:b/>
          <w:noProof/>
        </w:rPr>
        <w:t>major</w:t>
      </w:r>
      <w:r w:rsidRPr="00F64C94">
        <w:rPr>
          <w:rFonts w:ascii="Gill Sans MT" w:hAnsi="Gill Sans MT"/>
          <w:b/>
        </w:rPr>
        <w:t xml:space="preserve"> </w:t>
      </w:r>
      <w:r w:rsidR="0010418E" w:rsidRPr="00F64C94">
        <w:rPr>
          <w:rFonts w:ascii="Gill Sans MT" w:hAnsi="Gill Sans MT"/>
          <w:b/>
        </w:rPr>
        <w:t xml:space="preserve">markets </w:t>
      </w:r>
      <w:r w:rsidR="00325F32" w:rsidRPr="00F64C94">
        <w:rPr>
          <w:rFonts w:ascii="Gill Sans MT" w:hAnsi="Gill Sans MT"/>
          <w:b/>
        </w:rPr>
        <w:t xml:space="preserve">even </w:t>
      </w:r>
      <w:r w:rsidRPr="00F64C94">
        <w:rPr>
          <w:rFonts w:ascii="Gill Sans MT" w:hAnsi="Gill Sans MT"/>
          <w:b/>
        </w:rPr>
        <w:t xml:space="preserve">enjoyed double-digit growth rates. At BIOFACH, the world’s leading trade fair for organic food, the Research Institute of Organic Agriculture </w:t>
      </w:r>
      <w:r w:rsidR="00D30D62" w:rsidRPr="00F64C94">
        <w:rPr>
          <w:rFonts w:ascii="Gill Sans MT" w:hAnsi="Gill Sans MT"/>
          <w:b/>
        </w:rPr>
        <w:t>(</w:t>
      </w:r>
      <w:r w:rsidRPr="00F64C94">
        <w:rPr>
          <w:rFonts w:ascii="Gill Sans MT" w:hAnsi="Gill Sans MT"/>
          <w:b/>
        </w:rPr>
        <w:t>FiBL</w:t>
      </w:r>
      <w:r w:rsidR="00D30D62" w:rsidRPr="00F64C94">
        <w:rPr>
          <w:rFonts w:ascii="Gill Sans MT" w:hAnsi="Gill Sans MT"/>
          <w:b/>
        </w:rPr>
        <w:t>)</w:t>
      </w:r>
      <w:r w:rsidR="00DB58A2" w:rsidRPr="00F64C94">
        <w:rPr>
          <w:rFonts w:ascii="Gill Sans MT" w:hAnsi="Gill Sans MT"/>
          <w:b/>
        </w:rPr>
        <w:t>,</w:t>
      </w:r>
      <w:r w:rsidRPr="00F64C94">
        <w:rPr>
          <w:rFonts w:ascii="Gill Sans MT" w:hAnsi="Gill Sans MT"/>
          <w:b/>
        </w:rPr>
        <w:t xml:space="preserve"> the Agricultural Market Information Company </w:t>
      </w:r>
      <w:r w:rsidR="00D30D62" w:rsidRPr="00F64C94">
        <w:rPr>
          <w:rFonts w:ascii="Gill Sans MT" w:hAnsi="Gill Sans MT"/>
          <w:b/>
        </w:rPr>
        <w:t>(</w:t>
      </w:r>
      <w:r w:rsidRPr="00F64C94">
        <w:rPr>
          <w:rFonts w:ascii="Gill Sans MT" w:hAnsi="Gill Sans MT"/>
          <w:b/>
        </w:rPr>
        <w:t>AMI</w:t>
      </w:r>
      <w:r w:rsidR="00D30D62" w:rsidRPr="00F64C94">
        <w:rPr>
          <w:rFonts w:ascii="Gill Sans MT" w:hAnsi="Gill Sans MT"/>
          <w:b/>
        </w:rPr>
        <w:t>)</w:t>
      </w:r>
      <w:r w:rsidRPr="00F64C94">
        <w:rPr>
          <w:rFonts w:ascii="Gill Sans MT" w:hAnsi="Gill Sans MT"/>
          <w:b/>
        </w:rPr>
        <w:t xml:space="preserve"> </w:t>
      </w:r>
      <w:r w:rsidR="00DB58A2" w:rsidRPr="00F64C94">
        <w:rPr>
          <w:rFonts w:ascii="Gill Sans MT" w:hAnsi="Gill Sans MT"/>
          <w:b/>
        </w:rPr>
        <w:t xml:space="preserve">and partners </w:t>
      </w:r>
      <w:r w:rsidRPr="00F64C94">
        <w:rPr>
          <w:rFonts w:ascii="Gill Sans MT" w:hAnsi="Gill Sans MT"/>
          <w:b/>
        </w:rPr>
        <w:t xml:space="preserve">are presenting the </w:t>
      </w:r>
      <w:r w:rsidR="00325F32" w:rsidRPr="00F64C94">
        <w:rPr>
          <w:rFonts w:ascii="Gill Sans MT" w:hAnsi="Gill Sans MT"/>
          <w:b/>
        </w:rPr>
        <w:t>2018</w:t>
      </w:r>
      <w:r w:rsidR="00BB6809" w:rsidRPr="00F64C94">
        <w:rPr>
          <w:rFonts w:ascii="Gill Sans MT" w:hAnsi="Gill Sans MT"/>
          <w:b/>
        </w:rPr>
        <w:t xml:space="preserve"> </w:t>
      </w:r>
      <w:r w:rsidRPr="00F64C94">
        <w:rPr>
          <w:rFonts w:ascii="Gill Sans MT" w:hAnsi="Gill Sans MT"/>
          <w:b/>
        </w:rPr>
        <w:t>data o</w:t>
      </w:r>
      <w:r w:rsidR="00190129">
        <w:rPr>
          <w:rFonts w:ascii="Gill Sans MT" w:hAnsi="Gill Sans MT"/>
          <w:b/>
        </w:rPr>
        <w:t>n</w:t>
      </w:r>
      <w:r w:rsidRPr="00F64C94">
        <w:rPr>
          <w:rFonts w:ascii="Gill Sans MT" w:hAnsi="Gill Sans MT"/>
          <w:b/>
        </w:rPr>
        <w:t xml:space="preserve"> the European </w:t>
      </w:r>
      <w:r w:rsidRPr="00F64C94">
        <w:rPr>
          <w:rFonts w:ascii="Gill Sans MT" w:hAnsi="Gill Sans MT"/>
          <w:b/>
          <w:noProof/>
        </w:rPr>
        <w:t>organic</w:t>
      </w:r>
      <w:r w:rsidRPr="00F64C94">
        <w:rPr>
          <w:rFonts w:ascii="Gill Sans MT" w:hAnsi="Gill Sans MT"/>
          <w:b/>
        </w:rPr>
        <w:t xml:space="preserve"> sector (February </w:t>
      </w:r>
      <w:r w:rsidR="0008266D" w:rsidRPr="00F64C94">
        <w:rPr>
          <w:rFonts w:ascii="Gill Sans MT" w:hAnsi="Gill Sans MT"/>
          <w:b/>
        </w:rPr>
        <w:t>12</w:t>
      </w:r>
      <w:r w:rsidRPr="00F64C94">
        <w:rPr>
          <w:rFonts w:ascii="Gill Sans MT" w:hAnsi="Gill Sans MT"/>
          <w:b/>
        </w:rPr>
        <w:t xml:space="preserve">, </w:t>
      </w:r>
      <w:r w:rsidR="0008266D" w:rsidRPr="00F64C94">
        <w:rPr>
          <w:rFonts w:ascii="Gill Sans MT" w:hAnsi="Gill Sans MT"/>
          <w:b/>
          <w:noProof/>
        </w:rPr>
        <w:t>2020</w:t>
      </w:r>
      <w:r w:rsidR="00BB6809" w:rsidRPr="00F64C94">
        <w:rPr>
          <w:rFonts w:ascii="Gill Sans MT" w:hAnsi="Gill Sans MT"/>
          <w:b/>
        </w:rPr>
        <w:t xml:space="preserve"> </w:t>
      </w:r>
      <w:r w:rsidR="0008266D" w:rsidRPr="00F64C94">
        <w:rPr>
          <w:rFonts w:ascii="Gill Sans MT" w:hAnsi="Gill Sans MT"/>
          <w:b/>
        </w:rPr>
        <w:t>from 4</w:t>
      </w:r>
      <w:r w:rsidR="00190129">
        <w:rPr>
          <w:rFonts w:ascii="Gill Sans MT" w:hAnsi="Gill Sans MT"/>
          <w:b/>
        </w:rPr>
        <w:t>:00</w:t>
      </w:r>
      <w:r w:rsidRPr="00F64C94">
        <w:rPr>
          <w:rFonts w:ascii="Gill Sans MT" w:hAnsi="Gill Sans MT"/>
          <w:b/>
        </w:rPr>
        <w:t xml:space="preserve"> to </w:t>
      </w:r>
      <w:r w:rsidR="0008266D" w:rsidRPr="00F64C94">
        <w:rPr>
          <w:rFonts w:ascii="Gill Sans MT" w:hAnsi="Gill Sans MT"/>
          <w:b/>
        </w:rPr>
        <w:t>4</w:t>
      </w:r>
      <w:r w:rsidR="00190129">
        <w:rPr>
          <w:rFonts w:ascii="Gill Sans MT" w:hAnsi="Gill Sans MT"/>
          <w:b/>
        </w:rPr>
        <w:t>:</w:t>
      </w:r>
      <w:r w:rsidR="0008266D" w:rsidRPr="00F64C94">
        <w:rPr>
          <w:rFonts w:ascii="Gill Sans MT" w:hAnsi="Gill Sans MT"/>
          <w:b/>
        </w:rPr>
        <w:t xml:space="preserve">45 </w:t>
      </w:r>
      <w:r w:rsidRPr="00F64C94">
        <w:rPr>
          <w:rFonts w:ascii="Gill Sans MT" w:hAnsi="Gill Sans MT"/>
          <w:b/>
        </w:rPr>
        <w:t>pm</w:t>
      </w:r>
      <w:r w:rsidR="00C13AF5">
        <w:rPr>
          <w:rFonts w:ascii="Gill Sans MT" w:hAnsi="Gill Sans MT"/>
          <w:b/>
        </w:rPr>
        <w:t xml:space="preserve">, </w:t>
      </w:r>
      <w:proofErr w:type="spellStart"/>
      <w:r w:rsidR="00C13AF5">
        <w:rPr>
          <w:rFonts w:ascii="Gill Sans MT" w:hAnsi="Gill Sans MT"/>
          <w:b/>
        </w:rPr>
        <w:t>Messezentrum</w:t>
      </w:r>
      <w:proofErr w:type="spellEnd"/>
      <w:r w:rsidR="00C13AF5">
        <w:rPr>
          <w:rFonts w:ascii="Gill Sans MT" w:hAnsi="Gill Sans MT"/>
          <w:b/>
        </w:rPr>
        <w:t xml:space="preserve"> </w:t>
      </w:r>
      <w:proofErr w:type="spellStart"/>
      <w:r w:rsidR="00C13AF5">
        <w:rPr>
          <w:rFonts w:ascii="Gill Sans MT" w:hAnsi="Gill Sans MT"/>
          <w:b/>
        </w:rPr>
        <w:t>Nürnberg</w:t>
      </w:r>
      <w:proofErr w:type="spellEnd"/>
      <w:r w:rsidRPr="00F64C94">
        <w:rPr>
          <w:rFonts w:ascii="Gill Sans MT" w:hAnsi="Gill Sans MT"/>
          <w:b/>
        </w:rPr>
        <w:t xml:space="preserve">, </w:t>
      </w:r>
      <w:r w:rsidR="005418B7" w:rsidRPr="00F64C94">
        <w:rPr>
          <w:rFonts w:ascii="Gill Sans MT" w:hAnsi="Gill Sans MT"/>
          <w:b/>
        </w:rPr>
        <w:t>Hall Shanghai</w:t>
      </w:r>
      <w:r w:rsidRPr="00F64C94">
        <w:rPr>
          <w:rFonts w:ascii="Gill Sans MT" w:hAnsi="Gill Sans MT"/>
          <w:b/>
        </w:rPr>
        <w:t xml:space="preserve">). </w:t>
      </w:r>
    </w:p>
    <w:p w14:paraId="0CA7CA9B" w14:textId="502BE8B7" w:rsidR="0010418E" w:rsidRPr="00F64C94" w:rsidRDefault="00351E81" w:rsidP="001355DA">
      <w:pPr>
        <w:pStyle w:val="FiBLmrstandard"/>
      </w:pPr>
      <w:r w:rsidRPr="00F64C94">
        <w:t>(Frick/Nuremberg, February</w:t>
      </w:r>
      <w:r w:rsidR="00042522" w:rsidRPr="00F64C94">
        <w:t xml:space="preserve"> </w:t>
      </w:r>
      <w:r w:rsidR="00325F32" w:rsidRPr="00F64C94">
        <w:t>12</w:t>
      </w:r>
      <w:r w:rsidR="00DB58A2" w:rsidRPr="00F64C94">
        <w:t>,</w:t>
      </w:r>
      <w:r w:rsidRPr="00F64C94">
        <w:t xml:space="preserve"> </w:t>
      </w:r>
      <w:r w:rsidR="00325F32" w:rsidRPr="00F64C94">
        <w:t>2020</w:t>
      </w:r>
      <w:r w:rsidR="0010418E" w:rsidRPr="00F64C94">
        <w:t>)</w:t>
      </w:r>
      <w:r w:rsidR="0025116B" w:rsidRPr="00F64C94">
        <w:t xml:space="preserve"> In </w:t>
      </w:r>
      <w:r w:rsidR="00325F32" w:rsidRPr="00F64C94">
        <w:t>2018</w:t>
      </w:r>
      <w:r w:rsidR="0010418E" w:rsidRPr="00F64C94">
        <w:t xml:space="preserve">, the European organic sector experienced strong growth </w:t>
      </w:r>
      <w:r w:rsidR="0010418E" w:rsidRPr="00F64C94">
        <w:rPr>
          <w:noProof/>
        </w:rPr>
        <w:t>in terms of</w:t>
      </w:r>
      <w:r w:rsidR="0010418E" w:rsidRPr="00F64C94">
        <w:t xml:space="preserve"> area, producers</w:t>
      </w:r>
      <w:r w:rsidR="008E63F1">
        <w:t xml:space="preserve"> </w:t>
      </w:r>
      <w:r w:rsidR="0010418E" w:rsidRPr="00F64C94">
        <w:t xml:space="preserve">and markets. </w:t>
      </w:r>
    </w:p>
    <w:p w14:paraId="1C14660A" w14:textId="3D97C3FE" w:rsidR="0010418E" w:rsidRPr="00F64C94" w:rsidRDefault="00325F32" w:rsidP="007B1234">
      <w:pPr>
        <w:pStyle w:val="FiBLmrsubheader"/>
        <w:spacing w:before="240" w:after="60"/>
      </w:pPr>
      <w:r w:rsidRPr="00F64C94">
        <w:t>More than</w:t>
      </w:r>
      <w:r w:rsidR="007B234C" w:rsidRPr="00F64C94">
        <w:t xml:space="preserve"> 15</w:t>
      </w:r>
      <w:r w:rsidRPr="00F64C94">
        <w:t>.6</w:t>
      </w:r>
      <w:r w:rsidR="0010418E" w:rsidRPr="00F64C94">
        <w:t xml:space="preserve"> million hectares of farmland are organic in Europe – Spain has the </w:t>
      </w:r>
      <w:r w:rsidR="0010418E" w:rsidRPr="00F64C94">
        <w:rPr>
          <w:noProof/>
        </w:rPr>
        <w:t>largest</w:t>
      </w:r>
      <w:r w:rsidR="0010418E" w:rsidRPr="00F64C94">
        <w:t xml:space="preserve"> area </w:t>
      </w:r>
    </w:p>
    <w:p w14:paraId="559B5D48" w14:textId="2B539BC9" w:rsidR="0010418E" w:rsidRPr="00F64C94" w:rsidRDefault="0010418E" w:rsidP="001355DA">
      <w:pPr>
        <w:pStyle w:val="FiBLmrstandard"/>
      </w:pPr>
      <w:r w:rsidRPr="00F64C94">
        <w:t xml:space="preserve">In Europe, </w:t>
      </w:r>
      <w:r w:rsidR="00325F32" w:rsidRPr="00F64C94">
        <w:t>15</w:t>
      </w:r>
      <w:r w:rsidRPr="00F64C94">
        <w:t>.</w:t>
      </w:r>
      <w:r w:rsidR="00DB58A2" w:rsidRPr="00F64C94">
        <w:t>6</w:t>
      </w:r>
      <w:r w:rsidRPr="00F64C94">
        <w:t xml:space="preserve"> million hectares were organic in </w:t>
      </w:r>
      <w:r w:rsidR="002B39D2" w:rsidRPr="00F64C94">
        <w:t>2018 (European Union: 13</w:t>
      </w:r>
      <w:r w:rsidRPr="00F64C94">
        <w:t>.</w:t>
      </w:r>
      <w:r w:rsidR="00DB58A2" w:rsidRPr="00F64C94">
        <w:t>8</w:t>
      </w:r>
      <w:r w:rsidRPr="00F64C94">
        <w:t xml:space="preserve"> million hectares). With 2</w:t>
      </w:r>
      <w:r w:rsidR="002B39D2" w:rsidRPr="00F64C94">
        <w:t>.2</w:t>
      </w:r>
      <w:r w:rsidRPr="00F64C94">
        <w:t xml:space="preserve"> million hectares, Spain continues to be the country with the </w:t>
      </w:r>
      <w:r w:rsidRPr="00F64C94">
        <w:rPr>
          <w:noProof/>
        </w:rPr>
        <w:t>largest</w:t>
      </w:r>
      <w:r w:rsidRPr="00F64C94">
        <w:t xml:space="preserve"> </w:t>
      </w:r>
      <w:r w:rsidRPr="00F64C94">
        <w:rPr>
          <w:noProof/>
        </w:rPr>
        <w:t>organic</w:t>
      </w:r>
      <w:r w:rsidRPr="00F64C94">
        <w:t xml:space="preserve"> a</w:t>
      </w:r>
      <w:r w:rsidR="002B39D2" w:rsidRPr="00F64C94">
        <w:t>rea in Europe, followed by France</w:t>
      </w:r>
      <w:r w:rsidRPr="00F64C94">
        <w:t xml:space="preserve"> (</w:t>
      </w:r>
      <w:r w:rsidR="002B39D2" w:rsidRPr="00F64C94">
        <w:t>2.0</w:t>
      </w:r>
      <w:r w:rsidRPr="00F64C94">
        <w:t xml:space="preserve"> million hectares)</w:t>
      </w:r>
      <w:r w:rsidR="0025116B" w:rsidRPr="00F64C94">
        <w:t>,</w:t>
      </w:r>
      <w:r w:rsidR="002B39D2" w:rsidRPr="00F64C94">
        <w:t xml:space="preserve"> and Italy (2.0</w:t>
      </w:r>
      <w:r w:rsidRPr="00F64C94">
        <w:t xml:space="preserve"> million hectares). </w:t>
      </w:r>
    </w:p>
    <w:p w14:paraId="44567038" w14:textId="37B509E2" w:rsidR="0010418E" w:rsidRPr="00F64C94" w:rsidRDefault="0010418E" w:rsidP="007B1234">
      <w:pPr>
        <w:pStyle w:val="FiBLmrsubheader"/>
        <w:spacing w:before="240" w:after="60"/>
      </w:pPr>
      <w:r w:rsidRPr="00F64C94">
        <w:t xml:space="preserve">Organic farmland increased by </w:t>
      </w:r>
      <w:r w:rsidR="002B39D2" w:rsidRPr="00F64C94">
        <w:t>more than</w:t>
      </w:r>
      <w:r w:rsidRPr="00F64C94">
        <w:t xml:space="preserve"> one million hectares</w:t>
      </w:r>
    </w:p>
    <w:p w14:paraId="431BDEBF" w14:textId="45ECD86B" w:rsidR="0010418E" w:rsidRPr="00F64C94" w:rsidRDefault="0010418E" w:rsidP="001355DA">
      <w:pPr>
        <w:pStyle w:val="FiBLmrstandard"/>
      </w:pPr>
      <w:r w:rsidRPr="00F64C94">
        <w:t xml:space="preserve">The </w:t>
      </w:r>
      <w:r w:rsidRPr="00F64C94">
        <w:rPr>
          <w:noProof/>
        </w:rPr>
        <w:t>organic</w:t>
      </w:r>
      <w:r w:rsidRPr="00F64C94">
        <w:t xml:space="preserve"> land increased by </w:t>
      </w:r>
      <w:r w:rsidR="002B39D2" w:rsidRPr="00F64C94">
        <w:t>1.25</w:t>
      </w:r>
      <w:r w:rsidRPr="00F64C94">
        <w:t xml:space="preserve"> million hectares</w:t>
      </w:r>
      <w:r w:rsidR="00DB58A2" w:rsidRPr="00F64C94">
        <w:t xml:space="preserve"> in Europe</w:t>
      </w:r>
      <w:r w:rsidR="00BF519D" w:rsidRPr="00F64C94">
        <w:t xml:space="preserve"> and by </w:t>
      </w:r>
      <w:r w:rsidR="002B39D2" w:rsidRPr="00F64C94">
        <w:t>one</w:t>
      </w:r>
      <w:r w:rsidR="008503A6" w:rsidRPr="00F64C94">
        <w:t xml:space="preserve"> million hectares in the European Union</w:t>
      </w:r>
      <w:r w:rsidRPr="00F64C94">
        <w:t xml:space="preserve">, representing an increase </w:t>
      </w:r>
      <w:r w:rsidRPr="00F64C94">
        <w:rPr>
          <w:noProof/>
        </w:rPr>
        <w:t xml:space="preserve">of </w:t>
      </w:r>
      <w:r w:rsidR="002B39D2" w:rsidRPr="00F64C94">
        <w:t>8.7</w:t>
      </w:r>
      <w:r w:rsidRPr="00F64C94">
        <w:t xml:space="preserve"> percent and </w:t>
      </w:r>
      <w:r w:rsidR="002B39D2" w:rsidRPr="00F64C94">
        <w:t>7.6</w:t>
      </w:r>
      <w:r w:rsidR="00BF519D" w:rsidRPr="00F64C94">
        <w:t xml:space="preserve"> percent, respectively</w:t>
      </w:r>
      <w:r w:rsidRPr="00F64C94">
        <w:t xml:space="preserve">. </w:t>
      </w:r>
      <w:r w:rsidR="002B39D2" w:rsidRPr="00F64C94">
        <w:t>France</w:t>
      </w:r>
      <w:r w:rsidR="00DB58A2" w:rsidRPr="00F64C94">
        <w:t xml:space="preserve"> </w:t>
      </w:r>
      <w:r w:rsidRPr="00F64C94">
        <w:t xml:space="preserve">reported over </w:t>
      </w:r>
      <w:r w:rsidR="002B39D2" w:rsidRPr="00F64C94">
        <w:t>290</w:t>
      </w:r>
      <w:r w:rsidRPr="00F64C94">
        <w:t xml:space="preserve">’000 hectares more than in </w:t>
      </w:r>
      <w:r w:rsidR="00795877" w:rsidRPr="00F64C94">
        <w:t>2017</w:t>
      </w:r>
      <w:r w:rsidRPr="00F64C94">
        <w:t xml:space="preserve"> and </w:t>
      </w:r>
      <w:r w:rsidR="002B39D2" w:rsidRPr="00F64C94">
        <w:t>Spain</w:t>
      </w:r>
      <w:r w:rsidRPr="00F64C94">
        <w:t xml:space="preserve"> </w:t>
      </w:r>
      <w:r w:rsidRPr="00F64C94">
        <w:rPr>
          <w:noProof/>
        </w:rPr>
        <w:t>reported</w:t>
      </w:r>
      <w:r w:rsidRPr="00F64C94">
        <w:t xml:space="preserve"> over </w:t>
      </w:r>
      <w:r w:rsidR="002B39D2" w:rsidRPr="00F64C94">
        <w:t>160</w:t>
      </w:r>
      <w:r w:rsidRPr="00F64C94">
        <w:t>’000 hectares more.</w:t>
      </w:r>
    </w:p>
    <w:p w14:paraId="1F3D2D64" w14:textId="28A735EF" w:rsidR="0010418E" w:rsidRPr="00F64C94" w:rsidRDefault="0010418E" w:rsidP="007B1234">
      <w:pPr>
        <w:pStyle w:val="FiBLmrsubheader"/>
        <w:spacing w:before="240" w:after="60"/>
      </w:pPr>
      <w:r w:rsidRPr="00F64C94">
        <w:t>Liechtenstein is the country with the highest o</w:t>
      </w:r>
      <w:r w:rsidR="00D32E71" w:rsidRPr="00F64C94">
        <w:t>r</w:t>
      </w:r>
      <w:r w:rsidRPr="00F64C94">
        <w:t>ganic</w:t>
      </w:r>
      <w:r w:rsidR="00042522" w:rsidRPr="00F64C94">
        <w:t xml:space="preserve"> share of the total</w:t>
      </w:r>
      <w:r w:rsidRPr="00F64C94">
        <w:t xml:space="preserve"> farmland in the world</w:t>
      </w:r>
    </w:p>
    <w:p w14:paraId="09030D4E" w14:textId="339411E2" w:rsidR="0010418E" w:rsidRPr="00F64C94" w:rsidRDefault="0010418E" w:rsidP="0010418E">
      <w:pPr>
        <w:pStyle w:val="FiBLmrstandard"/>
      </w:pPr>
      <w:r w:rsidRPr="00F64C94">
        <w:t>Organic farmland in Europe constitute</w:t>
      </w:r>
      <w:r w:rsidR="008503A6" w:rsidRPr="00F64C94">
        <w:t>d</w:t>
      </w:r>
      <w:r w:rsidRPr="00F64C94">
        <w:t xml:space="preserve"> </w:t>
      </w:r>
      <w:r w:rsidR="007D7CD4" w:rsidRPr="00F64C94">
        <w:t>3.1</w:t>
      </w:r>
      <w:r w:rsidRPr="00F64C94">
        <w:t xml:space="preserve"> percent of the total agricultural land and </w:t>
      </w:r>
      <w:r w:rsidR="007D7CD4" w:rsidRPr="00F64C94">
        <w:t>7.7</w:t>
      </w:r>
      <w:r w:rsidRPr="00F64C94">
        <w:t xml:space="preserve"> percent in the European Union. In Europe (and globally), Liechtenstein ha</w:t>
      </w:r>
      <w:r w:rsidR="008503A6" w:rsidRPr="00F64C94">
        <w:t>d</w:t>
      </w:r>
      <w:r w:rsidRPr="00F64C94">
        <w:t xml:space="preserve"> the highest o</w:t>
      </w:r>
      <w:r w:rsidR="007D7CD4" w:rsidRPr="00F64C94">
        <w:t>rganic share of all farmland (38</w:t>
      </w:r>
      <w:r w:rsidRPr="00F64C94">
        <w:t>.</w:t>
      </w:r>
      <w:r w:rsidR="007D7CD4" w:rsidRPr="00F64C94">
        <w:t>5</w:t>
      </w:r>
      <w:r w:rsidRPr="00F64C94">
        <w:t xml:space="preserve"> percent) followed by Austria, the country in the European Union with the highest organic share (</w:t>
      </w:r>
      <w:r w:rsidR="00A87EFC" w:rsidRPr="00F64C94">
        <w:t>24.7</w:t>
      </w:r>
      <w:r w:rsidRPr="00F64C94">
        <w:t xml:space="preserve"> percent). </w:t>
      </w:r>
      <w:r w:rsidR="00DB58A2" w:rsidRPr="00F64C94">
        <w:t xml:space="preserve">Ten </w:t>
      </w:r>
      <w:r w:rsidRPr="00F64C94">
        <w:t xml:space="preserve">European countries reported that at least 10 </w:t>
      </w:r>
      <w:r w:rsidR="0060369E" w:rsidRPr="00F64C94">
        <w:t>percent</w:t>
      </w:r>
      <w:r w:rsidRPr="00F64C94">
        <w:t xml:space="preserve"> of their farmland is organic. </w:t>
      </w:r>
    </w:p>
    <w:p w14:paraId="552210BF" w14:textId="77777777" w:rsidR="0010418E" w:rsidRPr="00F64C94" w:rsidRDefault="0010418E" w:rsidP="007B1234">
      <w:pPr>
        <w:pStyle w:val="FiBLmrsubheader"/>
        <w:spacing w:before="240" w:after="60"/>
      </w:pPr>
      <w:r w:rsidRPr="00F64C94">
        <w:t>Organic producers on the rise</w:t>
      </w:r>
    </w:p>
    <w:p w14:paraId="16E95E0F" w14:textId="470DD2DD" w:rsidR="0010418E" w:rsidRPr="00F64C94" w:rsidRDefault="0010418E" w:rsidP="001355DA">
      <w:pPr>
        <w:pStyle w:val="FiBLmrstandard"/>
      </w:pPr>
      <w:r w:rsidRPr="00F64C94">
        <w:t xml:space="preserve">There were </w:t>
      </w:r>
      <w:r w:rsidR="00DB58A2" w:rsidRPr="00F64C94">
        <w:t xml:space="preserve">almost </w:t>
      </w:r>
      <w:r w:rsidR="00A170AA" w:rsidRPr="00F64C94">
        <w:t>420</w:t>
      </w:r>
      <w:r w:rsidR="00DB58A2" w:rsidRPr="00F64C94">
        <w:t>’000</w:t>
      </w:r>
      <w:r w:rsidRPr="00F64C94">
        <w:t xml:space="preserve"> organic producers in Europe (European Union: almost 3</w:t>
      </w:r>
      <w:r w:rsidR="00A170AA" w:rsidRPr="00F64C94">
        <w:t>30</w:t>
      </w:r>
      <w:r w:rsidRPr="00F64C94">
        <w:t xml:space="preserve">'000), and the largest numbers </w:t>
      </w:r>
      <w:r w:rsidRPr="00F64C94">
        <w:rPr>
          <w:noProof/>
        </w:rPr>
        <w:t>were</w:t>
      </w:r>
      <w:r w:rsidRPr="00F64C94">
        <w:t xml:space="preserve"> in Turkey (</w:t>
      </w:r>
      <w:r w:rsidR="00A170AA" w:rsidRPr="00F64C94">
        <w:t>almost</w:t>
      </w:r>
      <w:r w:rsidR="00DB58A2" w:rsidRPr="00F64C94">
        <w:t xml:space="preserve"> </w:t>
      </w:r>
      <w:r w:rsidR="00A170AA" w:rsidRPr="00F64C94">
        <w:t>80</w:t>
      </w:r>
      <w:r w:rsidRPr="00F64C94">
        <w:t>'000) and Italy (</w:t>
      </w:r>
      <w:r w:rsidR="00A170AA" w:rsidRPr="00F64C94">
        <w:t>more than</w:t>
      </w:r>
      <w:r w:rsidR="00DB58A2" w:rsidRPr="00F64C94">
        <w:t xml:space="preserve"> </w:t>
      </w:r>
      <w:r w:rsidRPr="00F64C94">
        <w:t>6</w:t>
      </w:r>
      <w:r w:rsidR="00A170AA" w:rsidRPr="00F64C94">
        <w:t>9</w:t>
      </w:r>
      <w:r w:rsidRPr="00F64C94">
        <w:t xml:space="preserve">'000). The number of producers grew </w:t>
      </w:r>
      <w:r w:rsidR="00DB58A2" w:rsidRPr="00F64C94">
        <w:t xml:space="preserve">by </w:t>
      </w:r>
      <w:r w:rsidR="00A170AA" w:rsidRPr="00F64C94">
        <w:t>5.4</w:t>
      </w:r>
      <w:r w:rsidRPr="00F64C94">
        <w:t xml:space="preserve"> percent in Europe (</w:t>
      </w:r>
      <w:r w:rsidR="00A170AA" w:rsidRPr="00F64C94">
        <w:t>7.2 percent</w:t>
      </w:r>
      <w:r w:rsidRPr="00F64C94">
        <w:t xml:space="preserve"> in the European Union) in </w:t>
      </w:r>
      <w:r w:rsidR="00A170AA" w:rsidRPr="00F64C94">
        <w:t>2018</w:t>
      </w:r>
      <w:r w:rsidRPr="00F64C94">
        <w:t xml:space="preserve">. </w:t>
      </w:r>
      <w:bookmarkStart w:id="0" w:name="_GoBack"/>
      <w:bookmarkEnd w:id="0"/>
    </w:p>
    <w:p w14:paraId="11CA23CB" w14:textId="3DF12544" w:rsidR="0010418E" w:rsidRPr="00F64C94" w:rsidRDefault="00006BB1" w:rsidP="007B1234">
      <w:pPr>
        <w:pStyle w:val="FiBLmrsubheader"/>
        <w:spacing w:before="240" w:after="60"/>
      </w:pPr>
      <w:r w:rsidRPr="00F64C94">
        <w:lastRenderedPageBreak/>
        <w:t>Continued</w:t>
      </w:r>
      <w:r w:rsidR="0010418E" w:rsidRPr="00F64C94">
        <w:t xml:space="preserve"> growth of processors and importers</w:t>
      </w:r>
    </w:p>
    <w:p w14:paraId="12CBDB05" w14:textId="238C21BF" w:rsidR="0010418E" w:rsidRPr="00F64C94" w:rsidRDefault="0010418E" w:rsidP="001355DA">
      <w:pPr>
        <w:pStyle w:val="FiBLmrstandard"/>
      </w:pPr>
      <w:r w:rsidRPr="00F64C94">
        <w:t xml:space="preserve">There were </w:t>
      </w:r>
      <w:r w:rsidR="00006BB1" w:rsidRPr="00F64C94">
        <w:t>almost 76’0</w:t>
      </w:r>
      <w:r w:rsidR="00F0723F" w:rsidRPr="00F64C94">
        <w:t>00</w:t>
      </w:r>
      <w:r w:rsidRPr="00F64C94">
        <w:t xml:space="preserve"> processors in Europe and </w:t>
      </w:r>
      <w:r w:rsidR="00006BB1" w:rsidRPr="00F64C94">
        <w:t>almost</w:t>
      </w:r>
      <w:r w:rsidR="00DB58A2" w:rsidRPr="00F64C94">
        <w:t xml:space="preserve"> </w:t>
      </w:r>
      <w:r w:rsidR="00006BB1" w:rsidRPr="00F64C94">
        <w:t>71</w:t>
      </w:r>
      <w:r w:rsidRPr="00F64C94">
        <w:t>’000 in the European Union</w:t>
      </w:r>
      <w:r w:rsidR="00006BB1" w:rsidRPr="00F64C94">
        <w:t>. Almost</w:t>
      </w:r>
      <w:r w:rsidR="00DB58A2" w:rsidRPr="00F64C94">
        <w:t xml:space="preserve"> 5</w:t>
      </w:r>
      <w:r w:rsidR="00B23022" w:rsidRPr="00F64C94">
        <w:t>’</w:t>
      </w:r>
      <w:r w:rsidR="00006BB1" w:rsidRPr="00F64C94">
        <w:t>8</w:t>
      </w:r>
      <w:r w:rsidRPr="00F64C94">
        <w:t xml:space="preserve">00 importers </w:t>
      </w:r>
      <w:r w:rsidRPr="00F64C94">
        <w:rPr>
          <w:noProof/>
        </w:rPr>
        <w:t>were counted</w:t>
      </w:r>
      <w:r w:rsidRPr="00F64C94">
        <w:t xml:space="preserve"> in Europe and </w:t>
      </w:r>
      <w:r w:rsidR="00006BB1" w:rsidRPr="00F64C94">
        <w:t>more than 5</w:t>
      </w:r>
      <w:r w:rsidRPr="00F64C94">
        <w:t>‘</w:t>
      </w:r>
      <w:r w:rsidR="00006BB1" w:rsidRPr="00F64C94">
        <w:t>0</w:t>
      </w:r>
      <w:r w:rsidRPr="00F64C94">
        <w:t>00 in the European Union. The country with the largest number of processors was Italy (</w:t>
      </w:r>
      <w:r w:rsidR="00DB58A2" w:rsidRPr="00F64C94">
        <w:t xml:space="preserve">more than </w:t>
      </w:r>
      <w:r w:rsidR="00006BB1" w:rsidRPr="00F64C94">
        <w:t>20</w:t>
      </w:r>
      <w:r w:rsidRPr="00F64C94">
        <w:t>‘000), while Germany had the most importers (</w:t>
      </w:r>
      <w:r w:rsidR="00006BB1" w:rsidRPr="00F64C94">
        <w:t>more than</w:t>
      </w:r>
      <w:r w:rsidRPr="00F64C94">
        <w:t xml:space="preserve"> 1'</w:t>
      </w:r>
      <w:r w:rsidR="00DB58A2" w:rsidRPr="00F64C94">
        <w:t>7</w:t>
      </w:r>
      <w:r w:rsidRPr="00F64C94">
        <w:t>00).</w:t>
      </w:r>
    </w:p>
    <w:p w14:paraId="319E121A" w14:textId="5F0863BD" w:rsidR="0010418E" w:rsidRPr="00F64C94" w:rsidRDefault="0010418E" w:rsidP="007B1234">
      <w:pPr>
        <w:pStyle w:val="FiBLmrsubheader"/>
        <w:spacing w:before="240" w:after="60"/>
      </w:pPr>
      <w:r w:rsidRPr="00F64C94">
        <w:t xml:space="preserve">Retail sales surpass the </w:t>
      </w:r>
      <w:r w:rsidR="00A73B2A" w:rsidRPr="00F64C94">
        <w:t>40</w:t>
      </w:r>
      <w:r w:rsidR="00DB58A2" w:rsidRPr="00F64C94">
        <w:t xml:space="preserve"> </w:t>
      </w:r>
      <w:r w:rsidRPr="00F64C94">
        <w:t xml:space="preserve">billion euro mark </w:t>
      </w:r>
    </w:p>
    <w:p w14:paraId="18294DA2" w14:textId="0B9A9E48" w:rsidR="0010418E" w:rsidRPr="00F64C94" w:rsidRDefault="0010418E" w:rsidP="001355DA">
      <w:pPr>
        <w:pStyle w:val="FiBLmrstandard"/>
      </w:pPr>
      <w:r w:rsidRPr="00F64C94">
        <w:t xml:space="preserve">Retail sales in Europe </w:t>
      </w:r>
      <w:r w:rsidRPr="00F64C94">
        <w:rPr>
          <w:noProof/>
        </w:rPr>
        <w:t>were valued</w:t>
      </w:r>
      <w:r w:rsidRPr="00F64C94">
        <w:t xml:space="preserve"> at </w:t>
      </w:r>
      <w:r w:rsidR="00A73B2A" w:rsidRPr="00F64C94">
        <w:t>40</w:t>
      </w:r>
      <w:r w:rsidRPr="00F64C94">
        <w:t>.</w:t>
      </w:r>
      <w:r w:rsidR="00A73B2A" w:rsidRPr="00F64C94">
        <w:t>7</w:t>
      </w:r>
      <w:r w:rsidR="007B707B" w:rsidRPr="00F64C94">
        <w:t xml:space="preserve"> </w:t>
      </w:r>
      <w:r w:rsidRPr="00F64C94">
        <w:t>billion euros (3</w:t>
      </w:r>
      <w:r w:rsidR="00A73B2A" w:rsidRPr="00F64C94">
        <w:t>7</w:t>
      </w:r>
      <w:r w:rsidRPr="00F64C94">
        <w:t>.</w:t>
      </w:r>
      <w:r w:rsidR="00A73B2A" w:rsidRPr="00F64C94">
        <w:t>4</w:t>
      </w:r>
      <w:r w:rsidR="007B707B" w:rsidRPr="00F64C94">
        <w:t xml:space="preserve"> </w:t>
      </w:r>
      <w:r w:rsidRPr="00F64C94">
        <w:t xml:space="preserve">billion euros in the European Union). </w:t>
      </w:r>
      <w:r w:rsidR="0025116B" w:rsidRPr="00F64C94">
        <w:t>The largest market was Germany (10</w:t>
      </w:r>
      <w:r w:rsidR="00CF64B2" w:rsidRPr="00F64C94">
        <w:t>.9</w:t>
      </w:r>
      <w:r w:rsidR="0025116B" w:rsidRPr="00F64C94">
        <w:t xml:space="preserve"> billion euros). </w:t>
      </w:r>
      <w:r w:rsidRPr="00F64C94">
        <w:t>The European Union represents the second largest single market for organic products in the world after the United States</w:t>
      </w:r>
      <w:r w:rsidR="0025116B" w:rsidRPr="00F64C94">
        <w:t xml:space="preserve"> (40</w:t>
      </w:r>
      <w:r w:rsidR="00CF64B2" w:rsidRPr="00F64C94">
        <w:t>.6</w:t>
      </w:r>
      <w:r w:rsidR="0025116B" w:rsidRPr="00F64C94">
        <w:t xml:space="preserve"> billion euros). </w:t>
      </w:r>
    </w:p>
    <w:p w14:paraId="0393FFB2" w14:textId="02074CA7" w:rsidR="0010418E" w:rsidRPr="00F64C94" w:rsidRDefault="001D078F" w:rsidP="007B1234">
      <w:pPr>
        <w:pStyle w:val="FiBLmrsubheader"/>
        <w:spacing w:before="240" w:after="60"/>
      </w:pPr>
      <w:r w:rsidRPr="00F64C94">
        <w:t>Steady growth</w:t>
      </w:r>
      <w:r w:rsidR="0010418E" w:rsidRPr="00F64C94">
        <w:t xml:space="preserve"> of retail sales in </w:t>
      </w:r>
      <w:r w:rsidR="00DB58A2" w:rsidRPr="00F64C94">
        <w:t>201</w:t>
      </w:r>
      <w:r w:rsidRPr="00F64C94">
        <w:t>8</w:t>
      </w:r>
    </w:p>
    <w:p w14:paraId="5FC4F9D9" w14:textId="2212C6FA" w:rsidR="0010418E" w:rsidRPr="00F64C94" w:rsidRDefault="0010418E" w:rsidP="001355DA">
      <w:pPr>
        <w:pStyle w:val="FiBLmrstandard"/>
      </w:pPr>
      <w:r w:rsidRPr="00F64C94">
        <w:t xml:space="preserve">The European market recorded a growth rate </w:t>
      </w:r>
      <w:r w:rsidR="000C675A" w:rsidRPr="00F64C94">
        <w:t>of 7.8</w:t>
      </w:r>
      <w:r w:rsidRPr="00F64C94">
        <w:t xml:space="preserve"> percent. Among the key markets, the highest growth </w:t>
      </w:r>
      <w:r w:rsidRPr="00F64C94">
        <w:rPr>
          <w:noProof/>
        </w:rPr>
        <w:t>was observed</w:t>
      </w:r>
      <w:r w:rsidRPr="00F64C94">
        <w:t xml:space="preserve"> in France (</w:t>
      </w:r>
      <w:r w:rsidR="000C675A" w:rsidRPr="00F64C94">
        <w:t>15.4</w:t>
      </w:r>
      <w:r w:rsidR="007B707B" w:rsidRPr="00F64C94">
        <w:t xml:space="preserve"> </w:t>
      </w:r>
      <w:r w:rsidRPr="00F64C94">
        <w:t xml:space="preserve">percent). In the decade </w:t>
      </w:r>
      <w:r w:rsidR="007B707B" w:rsidRPr="00F64C94">
        <w:t>200</w:t>
      </w:r>
      <w:r w:rsidR="000C675A" w:rsidRPr="00F64C94">
        <w:t>9</w:t>
      </w:r>
      <w:r w:rsidRPr="00F64C94">
        <w:t>-</w:t>
      </w:r>
      <w:r w:rsidR="00111FC1" w:rsidRPr="00F64C94">
        <w:t>2018</w:t>
      </w:r>
      <w:r w:rsidRPr="00F64C94">
        <w:t xml:space="preserve">, the value of </w:t>
      </w:r>
      <w:r w:rsidR="008503A6" w:rsidRPr="00F64C94">
        <w:t xml:space="preserve">the </w:t>
      </w:r>
      <w:r w:rsidRPr="00F64C94">
        <w:t xml:space="preserve">European and </w:t>
      </w:r>
      <w:r w:rsidRPr="00F64C94">
        <w:rPr>
          <w:noProof/>
        </w:rPr>
        <w:t>European</w:t>
      </w:r>
      <w:r w:rsidR="003F4287" w:rsidRPr="00F64C94">
        <w:t xml:space="preserve"> Union market</w:t>
      </w:r>
      <w:r w:rsidR="00C042FA" w:rsidRPr="00F64C94">
        <w:t>s</w:t>
      </w:r>
      <w:r w:rsidRPr="00F64C94">
        <w:t xml:space="preserve"> has more than doubled.</w:t>
      </w:r>
    </w:p>
    <w:p w14:paraId="22B1DDCA" w14:textId="77777777" w:rsidR="0010418E" w:rsidRPr="00F64C94" w:rsidRDefault="0010418E" w:rsidP="007B1234">
      <w:pPr>
        <w:pStyle w:val="FiBLmrsubheader"/>
        <w:spacing w:before="240" w:after="60"/>
      </w:pPr>
      <w:r w:rsidRPr="00F64C94">
        <w:t>European consumers spend more on organic food</w:t>
      </w:r>
    </w:p>
    <w:p w14:paraId="1C964DB3" w14:textId="30F4BE4A" w:rsidR="0010418E" w:rsidRPr="00F64C94" w:rsidRDefault="0060369E" w:rsidP="001355DA">
      <w:pPr>
        <w:pStyle w:val="FiBLmrstandard"/>
      </w:pPr>
      <w:r w:rsidRPr="00F64C94">
        <w:t xml:space="preserve">In </w:t>
      </w:r>
      <w:r w:rsidR="0010418E" w:rsidRPr="00F64C94">
        <w:t xml:space="preserve">Europe, consumers spent </w:t>
      </w:r>
      <w:r w:rsidR="00724069" w:rsidRPr="00F64C94">
        <w:t>50</w:t>
      </w:r>
      <w:r w:rsidR="0010418E" w:rsidRPr="00F64C94">
        <w:t xml:space="preserve"> euros on organic food per person</w:t>
      </w:r>
      <w:r w:rsidR="00FB1B87" w:rsidRPr="00F64C94">
        <w:t xml:space="preserve"> annually</w:t>
      </w:r>
      <w:r w:rsidR="0010418E" w:rsidRPr="00F64C94">
        <w:t xml:space="preserve"> (European Union: </w:t>
      </w:r>
      <w:r w:rsidR="00724069" w:rsidRPr="00F64C94">
        <w:t>76</w:t>
      </w:r>
      <w:r w:rsidR="007B707B" w:rsidRPr="00F64C94">
        <w:t xml:space="preserve"> </w:t>
      </w:r>
      <w:r w:rsidR="0010418E" w:rsidRPr="00F64C94">
        <w:t xml:space="preserve">euros). Per </w:t>
      </w:r>
      <w:r w:rsidR="0010418E" w:rsidRPr="00F64C94">
        <w:rPr>
          <w:noProof/>
        </w:rPr>
        <w:t>capita</w:t>
      </w:r>
      <w:r w:rsidR="0010418E" w:rsidRPr="00F64C94">
        <w:t xml:space="preserve"> consumer spending on organic food has doubled in the last decade. </w:t>
      </w:r>
      <w:r w:rsidR="00B42BDB">
        <w:t>Danish</w:t>
      </w:r>
      <w:r w:rsidR="00724069" w:rsidRPr="00F64C94">
        <w:t xml:space="preserve"> and </w:t>
      </w:r>
      <w:r w:rsidR="0010418E" w:rsidRPr="00F64C94">
        <w:t xml:space="preserve">Swiss </w:t>
      </w:r>
      <w:r w:rsidR="00B42BDB">
        <w:t xml:space="preserve">consumers </w:t>
      </w:r>
      <w:r w:rsidR="0010418E" w:rsidRPr="00F64C94">
        <w:t>spent the most money on organic food (</w:t>
      </w:r>
      <w:r w:rsidR="00724069" w:rsidRPr="00F64C94">
        <w:t>312</w:t>
      </w:r>
      <w:r w:rsidR="00F0723F" w:rsidRPr="00F64C94">
        <w:t xml:space="preserve"> euros</w:t>
      </w:r>
      <w:r w:rsidR="0010418E" w:rsidRPr="00F64C94">
        <w:t xml:space="preserve"> per capita</w:t>
      </w:r>
      <w:r w:rsidR="0025116B" w:rsidRPr="00F64C94">
        <w:t xml:space="preserve"> in 20</w:t>
      </w:r>
      <w:r w:rsidR="00724069" w:rsidRPr="00F64C94">
        <w:t>18</w:t>
      </w:r>
      <w:r w:rsidR="0010418E" w:rsidRPr="00F64C94">
        <w:t xml:space="preserve">). </w:t>
      </w:r>
    </w:p>
    <w:p w14:paraId="4D2F9229" w14:textId="6BB04CA9" w:rsidR="0010418E" w:rsidRPr="00F64C94" w:rsidRDefault="007B707B" w:rsidP="007B1234">
      <w:pPr>
        <w:pStyle w:val="FiBLmrsubheader"/>
        <w:spacing w:before="240" w:after="60"/>
      </w:pPr>
      <w:r w:rsidRPr="00F64C94">
        <w:t>Denmark has the highest organic market share in the world</w:t>
      </w:r>
    </w:p>
    <w:p w14:paraId="35070955" w14:textId="1CADEC35" w:rsidR="0010418E" w:rsidRPr="00F64C94" w:rsidRDefault="0010418E" w:rsidP="001355DA">
      <w:pPr>
        <w:pStyle w:val="FiBLmrstandard"/>
      </w:pPr>
      <w:r w:rsidRPr="00F64C94">
        <w:t xml:space="preserve">Globally, European countries account for the highest shares of organic food sales as a percentage of their respective food markets. Denmark </w:t>
      </w:r>
      <w:r w:rsidR="007B707B" w:rsidRPr="00F64C94">
        <w:t xml:space="preserve">is the first country to surpass the ten percent mark and </w:t>
      </w:r>
      <w:r w:rsidRPr="00F64C94">
        <w:t>has the highest organic share (</w:t>
      </w:r>
      <w:r w:rsidR="00CF3115" w:rsidRPr="00F64C94">
        <w:t>11.5</w:t>
      </w:r>
      <w:r w:rsidRPr="00F64C94">
        <w:t xml:space="preserve"> percent) worldwide. Individual products and product groups hold even higher shares. Organic eggs, for instance, </w:t>
      </w:r>
      <w:r w:rsidR="007B707B" w:rsidRPr="00F64C94">
        <w:t xml:space="preserve">reach around 30 </w:t>
      </w:r>
      <w:r w:rsidRPr="00F64C94">
        <w:t xml:space="preserve">percent of the value of all eggs sold in </w:t>
      </w:r>
      <w:r w:rsidR="007B707B" w:rsidRPr="00F64C94">
        <w:t xml:space="preserve">some </w:t>
      </w:r>
      <w:r w:rsidRPr="00F64C94">
        <w:t>countries.</w:t>
      </w:r>
    </w:p>
    <w:p w14:paraId="69FDE4EF" w14:textId="3E316A47" w:rsidR="0010418E" w:rsidRPr="00F64C94" w:rsidRDefault="0010418E">
      <w:pPr>
        <w:pStyle w:val="FiBLmrstandard"/>
      </w:pPr>
      <w:r w:rsidRPr="00F64C94">
        <w:rPr>
          <w:noProof/>
        </w:rPr>
        <w:t>The survey on organic farming in Europe was conducted by FiBL and AMI</w:t>
      </w:r>
      <w:r w:rsidRPr="00F64C94">
        <w:t>. The FiBL data collection w</w:t>
      </w:r>
      <w:r w:rsidR="007B707B" w:rsidRPr="00F64C94">
        <w:t>as</w:t>
      </w:r>
      <w:r w:rsidRPr="00F64C94">
        <w:t xml:space="preserve"> carried out </w:t>
      </w:r>
      <w:r w:rsidR="0008266D" w:rsidRPr="00F64C94">
        <w:t>in</w:t>
      </w:r>
      <w:r w:rsidRPr="00F64C94">
        <w:t xml:space="preserve"> the framework of the global survey on organic farming supported by the Swiss State Secretariat for Economic Affairs (SECO), the International Trade Centre (ITC), </w:t>
      </w:r>
      <w:r w:rsidR="007B707B" w:rsidRPr="00F64C94">
        <w:t xml:space="preserve">the Coop </w:t>
      </w:r>
      <w:r w:rsidR="00F0723F" w:rsidRPr="00F64C94">
        <w:t>Sustainability</w:t>
      </w:r>
      <w:r w:rsidR="007B707B" w:rsidRPr="00F64C94">
        <w:t xml:space="preserve"> Fund, </w:t>
      </w:r>
      <w:proofErr w:type="spellStart"/>
      <w:r w:rsidRPr="00F64C94">
        <w:t>NürnbergMesse</w:t>
      </w:r>
      <w:proofErr w:type="spellEnd"/>
      <w:r w:rsidRPr="00F64C94">
        <w:t xml:space="preserve"> and IFOAM – Organics International.</w:t>
      </w:r>
    </w:p>
    <w:p w14:paraId="4C44839C" w14:textId="77777777" w:rsidR="007B1234" w:rsidRPr="00F64C94" w:rsidRDefault="007B1234">
      <w:pPr>
        <w:rPr>
          <w:rFonts w:ascii="Gill Sans MT" w:hAnsi="Gill Sans MT"/>
          <w:b/>
          <w:lang w:val="en-GB"/>
        </w:rPr>
      </w:pPr>
      <w:r w:rsidRPr="00F64C94">
        <w:rPr>
          <w:lang w:val="en-CA"/>
        </w:rPr>
        <w:br w:type="page"/>
      </w:r>
    </w:p>
    <w:p w14:paraId="7B79C8E4" w14:textId="77777777" w:rsidR="007B1234" w:rsidRPr="00F64C94" w:rsidRDefault="007B1234">
      <w:pPr>
        <w:pStyle w:val="FiBLmraddinfo"/>
      </w:pPr>
      <w:r w:rsidRPr="00F64C94">
        <w:lastRenderedPageBreak/>
        <w:t>Further information</w:t>
      </w:r>
    </w:p>
    <w:p w14:paraId="0A1CCF23" w14:textId="77777777" w:rsidR="007B1234" w:rsidRPr="00F64C94" w:rsidRDefault="007B1234" w:rsidP="007B1234">
      <w:pPr>
        <w:pStyle w:val="FiBLmraddinfo"/>
      </w:pPr>
      <w:r w:rsidRPr="00F64C94">
        <w:t>Contacts</w:t>
      </w:r>
    </w:p>
    <w:p w14:paraId="0E433262" w14:textId="7818906A" w:rsidR="007B1234" w:rsidRDefault="007B1234" w:rsidP="005663EA">
      <w:pPr>
        <w:pStyle w:val="FiBLmrbulletpoint"/>
      </w:pPr>
      <w:proofErr w:type="spellStart"/>
      <w:r w:rsidRPr="002346DF">
        <w:t>Dr.</w:t>
      </w:r>
      <w:proofErr w:type="spellEnd"/>
      <w:r w:rsidRPr="002346DF">
        <w:t xml:space="preserve"> Helga Willer, FiBL, </w:t>
      </w:r>
      <w:proofErr w:type="spellStart"/>
      <w:r w:rsidRPr="002346DF">
        <w:t>Ackerstrasse</w:t>
      </w:r>
      <w:proofErr w:type="spellEnd"/>
      <w:r w:rsidRPr="002346DF">
        <w:t xml:space="preserve"> 113, 5070 Frick, Switzerland</w:t>
      </w:r>
      <w:r w:rsidRPr="002346DF">
        <w:br/>
        <w:t xml:space="preserve">Phone +41 (0)79 218 06 26, </w:t>
      </w:r>
      <w:hyperlink r:id="rId13" w:history="1">
        <w:r w:rsidR="002346DF" w:rsidRPr="00784345">
          <w:rPr>
            <w:rStyle w:val="Hyperlink"/>
          </w:rPr>
          <w:t>helga.willer@fibl.org</w:t>
        </w:r>
      </w:hyperlink>
      <w:r w:rsidRPr="002346DF">
        <w:t xml:space="preserve">, </w:t>
      </w:r>
      <w:hyperlink r:id="rId14" w:history="1">
        <w:r w:rsidR="002346DF" w:rsidRPr="00784345">
          <w:rPr>
            <w:rStyle w:val="Hyperlink"/>
          </w:rPr>
          <w:t>www.fibl.org</w:t>
        </w:r>
      </w:hyperlink>
    </w:p>
    <w:p w14:paraId="42F083B6" w14:textId="3515CE63" w:rsidR="007B1234" w:rsidRDefault="00D30D62" w:rsidP="00A8728F">
      <w:pPr>
        <w:pStyle w:val="FiBLmrbulletpoint"/>
      </w:pPr>
      <w:r w:rsidRPr="002346DF">
        <w:t xml:space="preserve">Diana </w:t>
      </w:r>
      <w:proofErr w:type="spellStart"/>
      <w:r w:rsidRPr="002346DF">
        <w:t>Schaack</w:t>
      </w:r>
      <w:proofErr w:type="spellEnd"/>
      <w:r w:rsidRPr="002346DF">
        <w:t xml:space="preserve">, </w:t>
      </w:r>
      <w:r w:rsidR="007B1234" w:rsidRPr="002346DF">
        <w:t>Agricultural Market Information Company</w:t>
      </w:r>
      <w:r w:rsidRPr="002346DF">
        <w:t xml:space="preserve"> (AMI)</w:t>
      </w:r>
      <w:r w:rsidR="007B1234" w:rsidRPr="002346DF">
        <w:t xml:space="preserve">, </w:t>
      </w:r>
      <w:proofErr w:type="spellStart"/>
      <w:r w:rsidR="007B1234" w:rsidRPr="002346DF">
        <w:t>Dreizehnmorgenweg</w:t>
      </w:r>
      <w:proofErr w:type="spellEnd"/>
      <w:r w:rsidR="007B1234" w:rsidRPr="002346DF">
        <w:t xml:space="preserve"> 10, 53175 Bonn, Germany</w:t>
      </w:r>
      <w:r w:rsidR="007B1234" w:rsidRPr="002346DF">
        <w:br/>
        <w:t xml:space="preserve">Phone +49 228 33805-0, </w:t>
      </w:r>
      <w:hyperlink r:id="rId15" w:history="1">
        <w:r w:rsidR="002346DF" w:rsidRPr="00784345">
          <w:rPr>
            <w:rStyle w:val="Hyperlink"/>
          </w:rPr>
          <w:t>diana.schaack@ami-informiert.de</w:t>
        </w:r>
      </w:hyperlink>
      <w:r w:rsidR="007B1234" w:rsidRPr="002346DF">
        <w:t xml:space="preserve">, </w:t>
      </w:r>
      <w:hyperlink r:id="rId16" w:history="1">
        <w:r w:rsidR="002346DF" w:rsidRPr="00784345">
          <w:rPr>
            <w:rStyle w:val="Hyperlink"/>
          </w:rPr>
          <w:t>www.ami-informiert.de</w:t>
        </w:r>
      </w:hyperlink>
    </w:p>
    <w:p w14:paraId="1FF9BA1B" w14:textId="77777777" w:rsidR="009B0C59" w:rsidRPr="00F64C94" w:rsidRDefault="009B0C59" w:rsidP="009B0C59">
      <w:pPr>
        <w:pStyle w:val="FiBLmraddinfo"/>
      </w:pPr>
      <w:r w:rsidRPr="00F64C94">
        <w:t>Download, infographics and online databases</w:t>
      </w:r>
    </w:p>
    <w:p w14:paraId="4A65613E" w14:textId="2C23EB27" w:rsidR="009B0C59" w:rsidRDefault="009B0C59" w:rsidP="002346DF">
      <w:pPr>
        <w:pStyle w:val="FiBLmrbulletpoint"/>
        <w:rPr>
          <w:rStyle w:val="Hyperlink"/>
          <w:color w:val="auto"/>
          <w:u w:val="none"/>
        </w:rPr>
      </w:pPr>
      <w:r w:rsidRPr="002346DF">
        <w:t xml:space="preserve">Download </w:t>
      </w:r>
      <w:r w:rsidR="0060369E" w:rsidRPr="002346DF">
        <w:t>“</w:t>
      </w:r>
      <w:r w:rsidRPr="002346DF">
        <w:t xml:space="preserve">The World of Organic Agriculture </w:t>
      </w:r>
      <w:r w:rsidR="00101CDB" w:rsidRPr="002346DF">
        <w:t>2020</w:t>
      </w:r>
      <w:r w:rsidR="0060369E" w:rsidRPr="002346DF">
        <w:t>”</w:t>
      </w:r>
      <w:r w:rsidR="008E63F1" w:rsidRPr="002346DF">
        <w:br/>
      </w:r>
      <w:hyperlink r:id="rId17" w:history="1">
        <w:r w:rsidR="002346DF" w:rsidRPr="00784345">
          <w:rPr>
            <w:rStyle w:val="Hyperlink"/>
          </w:rPr>
          <w:t>http://www.organic-world.net/yearbook/yearbook-2020/pdf.html</w:t>
        </w:r>
      </w:hyperlink>
    </w:p>
    <w:p w14:paraId="5F715EE6" w14:textId="7A1550B8" w:rsidR="009B0C59" w:rsidRDefault="009B0C59" w:rsidP="002346DF">
      <w:pPr>
        <w:pStyle w:val="FiBLmrbulletpoint"/>
      </w:pPr>
      <w:r w:rsidRPr="002346DF">
        <w:t>Infog</w:t>
      </w:r>
      <w:r w:rsidR="008E63F1" w:rsidRPr="002346DF">
        <w:t>raphics</w:t>
      </w:r>
      <w:r w:rsidR="008E63F1" w:rsidRPr="002346DF">
        <w:br/>
      </w:r>
      <w:hyperlink r:id="rId18" w:history="1">
        <w:r w:rsidR="002346DF" w:rsidRPr="00784345">
          <w:rPr>
            <w:rStyle w:val="Hyperlink"/>
          </w:rPr>
          <w:t>http://www.organic-world.net/yearbook/yearbook-2020/infographics.html</w:t>
        </w:r>
      </w:hyperlink>
    </w:p>
    <w:p w14:paraId="1B529538" w14:textId="3908C576" w:rsidR="009B0C59" w:rsidRPr="002346DF" w:rsidRDefault="009B0C59" w:rsidP="00584F88">
      <w:pPr>
        <w:pStyle w:val="FiBLmrbulletpoint"/>
      </w:pPr>
      <w:r w:rsidRPr="002346DF">
        <w:t>FiBL statistics on organic agriculture worldwide</w:t>
      </w:r>
      <w:r w:rsidR="008E63F1" w:rsidRPr="002346DF">
        <w:br/>
      </w:r>
      <w:hyperlink r:id="rId19" w:history="1">
        <w:r w:rsidR="002346DF" w:rsidRPr="00784345">
          <w:rPr>
            <w:rStyle w:val="Hyperlink"/>
          </w:rPr>
          <w:t>https://statistics.fibl.org</w:t>
        </w:r>
      </w:hyperlink>
      <w:r w:rsidR="0025116B" w:rsidRPr="002346DF">
        <w:rPr>
          <w:rStyle w:val="Hyperlink"/>
          <w:color w:val="auto"/>
          <w:u w:val="none"/>
        </w:rPr>
        <w:t xml:space="preserve">. </w:t>
      </w:r>
    </w:p>
    <w:p w14:paraId="4A333BE4" w14:textId="77777777" w:rsidR="0010418E" w:rsidRPr="00F64C94" w:rsidRDefault="0010418E" w:rsidP="0010418E">
      <w:pPr>
        <w:pStyle w:val="FiBLmraddinfo"/>
      </w:pPr>
      <w:r w:rsidRPr="00F64C94">
        <w:t>Links</w:t>
      </w:r>
    </w:p>
    <w:p w14:paraId="10F42947" w14:textId="036F1BEF" w:rsidR="0010418E" w:rsidRPr="002346DF" w:rsidRDefault="00B45D24" w:rsidP="002346DF">
      <w:pPr>
        <w:pStyle w:val="FiBLmrbulletpoint"/>
      </w:pPr>
      <w:r w:rsidRPr="002346DF">
        <w:t>www.</w:t>
      </w:r>
      <w:r w:rsidR="0010418E" w:rsidRPr="002346DF">
        <w:t xml:space="preserve">fibl.org: Website of FiBL, the Research Institute of Organic Agriculture </w:t>
      </w:r>
    </w:p>
    <w:p w14:paraId="01E04005" w14:textId="711AA5EF" w:rsidR="0010418E" w:rsidRPr="002346DF" w:rsidRDefault="00B45D24" w:rsidP="002346DF">
      <w:pPr>
        <w:pStyle w:val="FiBLmrbulletpoint"/>
      </w:pPr>
      <w:r w:rsidRPr="002346DF">
        <w:t>www.</w:t>
      </w:r>
      <w:r w:rsidR="0010418E" w:rsidRPr="002346DF">
        <w:t xml:space="preserve">ami-informiert.de: Website of AMI, the Agricultural Market Information Company </w:t>
      </w:r>
    </w:p>
    <w:p w14:paraId="359E7E96" w14:textId="171F8A53" w:rsidR="0010418E" w:rsidRPr="002346DF" w:rsidRDefault="00B45D24" w:rsidP="002346DF">
      <w:pPr>
        <w:pStyle w:val="FiBLmrbulletpoint"/>
      </w:pPr>
      <w:r w:rsidRPr="002346DF">
        <w:t>www.</w:t>
      </w:r>
      <w:r w:rsidR="0010418E" w:rsidRPr="002346DF">
        <w:t>biofach.de: Website of BIOFACH</w:t>
      </w:r>
    </w:p>
    <w:p w14:paraId="1C6B1217" w14:textId="77777777" w:rsidR="007B1234" w:rsidRPr="00F64C94" w:rsidRDefault="007B1234" w:rsidP="007B1234">
      <w:pPr>
        <w:pStyle w:val="FiBLmraddinfo"/>
      </w:pPr>
      <w:r w:rsidRPr="00F64C94">
        <w:t>Organic in Europe at BIOFACH</w:t>
      </w:r>
    </w:p>
    <w:p w14:paraId="52A1CEC7" w14:textId="2ED02D9C" w:rsidR="007B1234" w:rsidRPr="002346DF" w:rsidRDefault="007B1234" w:rsidP="002346DF">
      <w:pPr>
        <w:pStyle w:val="FiBLmrstandard"/>
      </w:pPr>
      <w:r w:rsidRPr="002346DF">
        <w:t xml:space="preserve">The yearbook </w:t>
      </w:r>
      <w:r w:rsidRPr="002346DF">
        <w:rPr>
          <w:b/>
        </w:rPr>
        <w:t>“The World of Organic Agriculture</w:t>
      </w:r>
      <w:r w:rsidR="0060369E" w:rsidRPr="002346DF">
        <w:rPr>
          <w:b/>
        </w:rPr>
        <w:t>”</w:t>
      </w:r>
      <w:r w:rsidRPr="002346DF">
        <w:t xml:space="preserve"> can be obtained at BIOFACH at the FiBL stand in Hall 1 (stand 553). The book includes a detailed chapter about organic</w:t>
      </w:r>
      <w:r w:rsidR="00B42BDB" w:rsidRPr="002346DF">
        <w:t>s</w:t>
      </w:r>
      <w:r w:rsidRPr="002346DF">
        <w:t xml:space="preserve"> in Europe, with many tables and graphs. </w:t>
      </w:r>
    </w:p>
    <w:p w14:paraId="7F607680" w14:textId="70D5FC9E" w:rsidR="007B1234" w:rsidRPr="002346DF" w:rsidRDefault="007B1234" w:rsidP="002346DF">
      <w:pPr>
        <w:pStyle w:val="FiBLmrstandard"/>
      </w:pPr>
      <w:r w:rsidRPr="002346DF">
        <w:t xml:space="preserve">The BIOFACH session on the European organic market takes place on </w:t>
      </w:r>
      <w:r w:rsidRPr="002346DF">
        <w:rPr>
          <w:b/>
        </w:rPr>
        <w:t xml:space="preserve">February </w:t>
      </w:r>
      <w:r w:rsidR="0008266D" w:rsidRPr="002346DF">
        <w:rPr>
          <w:b/>
        </w:rPr>
        <w:t>12</w:t>
      </w:r>
      <w:r w:rsidRPr="002346DF">
        <w:rPr>
          <w:b/>
        </w:rPr>
        <w:t xml:space="preserve">, </w:t>
      </w:r>
      <w:r w:rsidR="005418B7" w:rsidRPr="002346DF">
        <w:rPr>
          <w:b/>
        </w:rPr>
        <w:t>20</w:t>
      </w:r>
      <w:r w:rsidR="0008266D" w:rsidRPr="002346DF">
        <w:rPr>
          <w:b/>
        </w:rPr>
        <w:t>20</w:t>
      </w:r>
      <w:r w:rsidRPr="002346DF">
        <w:rPr>
          <w:b/>
        </w:rPr>
        <w:t xml:space="preserve">, from </w:t>
      </w:r>
      <w:r w:rsidR="0008266D" w:rsidRPr="002346DF">
        <w:rPr>
          <w:b/>
        </w:rPr>
        <w:t>4</w:t>
      </w:r>
      <w:r w:rsidR="00B42BDB" w:rsidRPr="002346DF">
        <w:rPr>
          <w:b/>
        </w:rPr>
        <w:t>:00</w:t>
      </w:r>
      <w:r w:rsidR="0008266D" w:rsidRPr="002346DF">
        <w:rPr>
          <w:b/>
        </w:rPr>
        <w:t xml:space="preserve"> to 4</w:t>
      </w:r>
      <w:r w:rsidR="005D4CE9" w:rsidRPr="002346DF">
        <w:rPr>
          <w:b/>
        </w:rPr>
        <w:t>:</w:t>
      </w:r>
      <w:r w:rsidRPr="002346DF">
        <w:rPr>
          <w:b/>
        </w:rPr>
        <w:t xml:space="preserve">45 pm in </w:t>
      </w:r>
      <w:r w:rsidR="005418B7" w:rsidRPr="002346DF">
        <w:rPr>
          <w:b/>
        </w:rPr>
        <w:t>hall Shanghai</w:t>
      </w:r>
      <w:r w:rsidRPr="002346DF">
        <w:t xml:space="preserve">, NCC East, </w:t>
      </w:r>
      <w:proofErr w:type="spellStart"/>
      <w:r w:rsidRPr="002346DF">
        <w:t>Nürnberg</w:t>
      </w:r>
      <w:proofErr w:type="spellEnd"/>
      <w:r w:rsidRPr="002346DF">
        <w:t xml:space="preserve"> Exhibition Centre. (For programme see </w:t>
      </w:r>
      <w:r w:rsidR="00B45D24" w:rsidRPr="002346DF">
        <w:t>next page</w:t>
      </w:r>
      <w:r w:rsidRPr="002346DF">
        <w:t xml:space="preserve">). </w:t>
      </w:r>
    </w:p>
    <w:p w14:paraId="29BCFCA1" w14:textId="77777777" w:rsidR="008E63F1" w:rsidRPr="00F64C94" w:rsidRDefault="008E63F1" w:rsidP="008E63F1">
      <w:pPr>
        <w:pStyle w:val="FiBLmraddinfo"/>
      </w:pPr>
      <w:r>
        <w:br w:type="column"/>
      </w:r>
      <w:r w:rsidRPr="00F64C94">
        <w:lastRenderedPageBreak/>
        <w:t>Programme of the session “The European market for organic food” at BIOFACH 2020</w:t>
      </w:r>
    </w:p>
    <w:p w14:paraId="7EEC198D" w14:textId="75DCAE9D" w:rsidR="00646E4A" w:rsidRPr="00FB1EAC" w:rsidRDefault="00646E4A" w:rsidP="00FB1EAC">
      <w:pPr>
        <w:pStyle w:val="FiBLmrstandard"/>
      </w:pPr>
      <w:r w:rsidRPr="00FB1EAC">
        <w:t xml:space="preserve">Wednesday, February </w:t>
      </w:r>
      <w:r w:rsidR="0008266D" w:rsidRPr="00FB1EAC">
        <w:t>12</w:t>
      </w:r>
      <w:r w:rsidRPr="00FB1EAC">
        <w:t xml:space="preserve">, </w:t>
      </w:r>
      <w:r w:rsidR="0008266D" w:rsidRPr="00FB1EAC">
        <w:t>2020</w:t>
      </w:r>
      <w:r w:rsidRPr="00FB1EAC">
        <w:t xml:space="preserve">, </w:t>
      </w:r>
      <w:r w:rsidR="0008266D" w:rsidRPr="00FB1EAC">
        <w:t>4</w:t>
      </w:r>
      <w:r w:rsidR="005D4CE9" w:rsidRPr="00FB1EAC">
        <w:t>:</w:t>
      </w:r>
      <w:r w:rsidRPr="00FB1EAC">
        <w:t xml:space="preserve">00 to </w:t>
      </w:r>
      <w:r w:rsidR="0008266D" w:rsidRPr="00FB1EAC">
        <w:t>4</w:t>
      </w:r>
      <w:r w:rsidR="005D4CE9" w:rsidRPr="00FB1EAC">
        <w:t>:</w:t>
      </w:r>
      <w:r w:rsidRPr="00FB1EAC">
        <w:t xml:space="preserve">45 pm, </w:t>
      </w:r>
      <w:r w:rsidR="005418B7" w:rsidRPr="00FB1EAC">
        <w:t>Hall Shanghai</w:t>
      </w:r>
      <w:r w:rsidRPr="00FB1EAC">
        <w:t xml:space="preserve"> (NCC East), </w:t>
      </w:r>
      <w:proofErr w:type="spellStart"/>
      <w:r w:rsidRPr="00FB1EAC">
        <w:t>NürnbergMesse</w:t>
      </w:r>
      <w:proofErr w:type="spellEnd"/>
      <w:r w:rsidRPr="00FB1EAC">
        <w:t xml:space="preserve">, </w:t>
      </w:r>
      <w:r w:rsidR="00042522" w:rsidRPr="00FB1EAC">
        <w:t>Nuremberg</w:t>
      </w:r>
    </w:p>
    <w:p w14:paraId="429D43D6" w14:textId="065EB470" w:rsidR="00646E4A" w:rsidRPr="00FB1EAC" w:rsidRDefault="009B0C59" w:rsidP="00FB1EAC">
      <w:pPr>
        <w:pStyle w:val="FiBLmrbulletpoint"/>
      </w:pPr>
      <w:proofErr w:type="spellStart"/>
      <w:r w:rsidRPr="00FB1EAC">
        <w:t>Dr.</w:t>
      </w:r>
      <w:proofErr w:type="spellEnd"/>
      <w:r w:rsidRPr="00FB1EAC">
        <w:t xml:space="preserve"> Susanne </w:t>
      </w:r>
      <w:proofErr w:type="spellStart"/>
      <w:r w:rsidRPr="00FB1EAC">
        <w:t>Padel</w:t>
      </w:r>
      <w:proofErr w:type="spellEnd"/>
      <w:r w:rsidRPr="00FB1EAC">
        <w:t>, The Organic Research Centre, UK</w:t>
      </w:r>
      <w:r w:rsidR="008503A6" w:rsidRPr="00FB1EAC">
        <w:t>, Moderator</w:t>
      </w:r>
    </w:p>
    <w:p w14:paraId="3FC03FA1" w14:textId="77777777" w:rsidR="008503A6" w:rsidRPr="00FB1EAC" w:rsidRDefault="008503A6" w:rsidP="00FB1EAC">
      <w:pPr>
        <w:pStyle w:val="FiBLmrbulletpoint"/>
      </w:pPr>
      <w:proofErr w:type="spellStart"/>
      <w:r w:rsidRPr="00FB1EAC">
        <w:t>Dr.</w:t>
      </w:r>
      <w:proofErr w:type="spellEnd"/>
      <w:r w:rsidRPr="00FB1EAC">
        <w:t xml:space="preserve"> Helga Willer, Research Institute of Organic Agriculture (FiBL), Switzerland</w:t>
      </w:r>
    </w:p>
    <w:p w14:paraId="6FD40B4F" w14:textId="77777777" w:rsidR="008503A6" w:rsidRPr="0090025E" w:rsidRDefault="008503A6" w:rsidP="00FB1EAC">
      <w:pPr>
        <w:pStyle w:val="FiBLmrbulletpoint"/>
        <w:rPr>
          <w:lang w:val="de-CH"/>
        </w:rPr>
      </w:pPr>
      <w:r w:rsidRPr="0090025E">
        <w:rPr>
          <w:lang w:val="de-CH"/>
        </w:rPr>
        <w:t xml:space="preserve">Diana </w:t>
      </w:r>
      <w:proofErr w:type="spellStart"/>
      <w:r w:rsidRPr="0090025E">
        <w:rPr>
          <w:lang w:val="de-CH"/>
        </w:rPr>
        <w:t>Schaack</w:t>
      </w:r>
      <w:proofErr w:type="spellEnd"/>
      <w:r w:rsidRPr="0090025E">
        <w:rPr>
          <w:lang w:val="de-CH"/>
        </w:rPr>
        <w:t>, Agrarmarkt Informations-Gesellschaft mbH (AMI), Germany</w:t>
      </w:r>
    </w:p>
    <w:p w14:paraId="26404E46" w14:textId="5ECD8258" w:rsidR="009B0C59" w:rsidRPr="00FB1EAC" w:rsidRDefault="0008266D" w:rsidP="00FB1EAC">
      <w:pPr>
        <w:pStyle w:val="FiBLmrbulletpoint"/>
      </w:pPr>
      <w:proofErr w:type="spellStart"/>
      <w:r w:rsidRPr="00FB1EAC">
        <w:t>Dr.</w:t>
      </w:r>
      <w:proofErr w:type="spellEnd"/>
      <w:r w:rsidRPr="00FB1EAC">
        <w:t xml:space="preserve"> Eva </w:t>
      </w:r>
      <w:proofErr w:type="spellStart"/>
      <w:r w:rsidRPr="00FB1EAC">
        <w:t>Lacarce</w:t>
      </w:r>
      <w:proofErr w:type="spellEnd"/>
      <w:r w:rsidR="009B0C59" w:rsidRPr="00FB1EAC">
        <w:t xml:space="preserve">, </w:t>
      </w:r>
      <w:proofErr w:type="spellStart"/>
      <w:r w:rsidR="009B0C59" w:rsidRPr="00FB1EAC">
        <w:t>Agence</w:t>
      </w:r>
      <w:proofErr w:type="spellEnd"/>
      <w:r w:rsidR="009B0C59" w:rsidRPr="00FB1EAC">
        <w:t xml:space="preserve"> </w:t>
      </w:r>
      <w:r w:rsidR="007B707B" w:rsidRPr="00FB1EAC">
        <w:t>Bio</w:t>
      </w:r>
      <w:r w:rsidR="009B0C59" w:rsidRPr="00FB1EAC">
        <w:t>, France</w:t>
      </w:r>
    </w:p>
    <w:p w14:paraId="0C078BA1" w14:textId="5A363A70" w:rsidR="009B0C59" w:rsidRPr="00FB1EAC" w:rsidRDefault="0008266D" w:rsidP="00FB1EAC">
      <w:pPr>
        <w:pStyle w:val="FiBLmrbulletpoint"/>
      </w:pPr>
      <w:r w:rsidRPr="00FB1EAC">
        <w:t xml:space="preserve">Lee </w:t>
      </w:r>
      <w:proofErr w:type="spellStart"/>
      <w:r w:rsidRPr="00FB1EAC">
        <w:t>Holdstock</w:t>
      </w:r>
      <w:proofErr w:type="spellEnd"/>
      <w:r w:rsidRPr="00FB1EAC">
        <w:t xml:space="preserve">, </w:t>
      </w:r>
      <w:r w:rsidR="009B0C59" w:rsidRPr="00FB1EAC">
        <w:t xml:space="preserve"> Soil Association, UK</w:t>
      </w:r>
    </w:p>
    <w:p w14:paraId="54B7DAE8" w14:textId="0E994D8A" w:rsidR="00646E4A" w:rsidRPr="00FB1EAC" w:rsidRDefault="0008266D" w:rsidP="00FB1EAC">
      <w:pPr>
        <w:pStyle w:val="FiBLmrbulletpoint"/>
      </w:pPr>
      <w:proofErr w:type="spellStart"/>
      <w:r w:rsidRPr="00FB1EAC">
        <w:t>Prof.</w:t>
      </w:r>
      <w:proofErr w:type="spellEnd"/>
      <w:r w:rsidRPr="00FB1EAC">
        <w:t xml:space="preserve"> </w:t>
      </w:r>
      <w:proofErr w:type="spellStart"/>
      <w:r w:rsidR="005418B7" w:rsidRPr="00FB1EAC">
        <w:t>Dr.</w:t>
      </w:r>
      <w:proofErr w:type="spellEnd"/>
      <w:r w:rsidR="005418B7" w:rsidRPr="00FB1EAC">
        <w:t xml:space="preserve"> </w:t>
      </w:r>
      <w:r w:rsidRPr="00FB1EAC">
        <w:t xml:space="preserve">Raffaele </w:t>
      </w:r>
      <w:proofErr w:type="spellStart"/>
      <w:r w:rsidRPr="00FB1EAC">
        <w:t>Zanoli</w:t>
      </w:r>
      <w:proofErr w:type="spellEnd"/>
      <w:r w:rsidRPr="00FB1EAC">
        <w:t xml:space="preserve">, </w:t>
      </w:r>
      <w:proofErr w:type="spellStart"/>
      <w:r w:rsidR="009B0C59" w:rsidRPr="00FB1EAC">
        <w:t>Università</w:t>
      </w:r>
      <w:proofErr w:type="spellEnd"/>
      <w:r w:rsidR="009B0C59" w:rsidRPr="00FB1EAC">
        <w:t xml:space="preserve"> </w:t>
      </w:r>
      <w:proofErr w:type="spellStart"/>
      <w:r w:rsidR="009B0C59" w:rsidRPr="00FB1EAC">
        <w:t>Politecnica</w:t>
      </w:r>
      <w:proofErr w:type="spellEnd"/>
      <w:r w:rsidR="009B0C59" w:rsidRPr="00FB1EAC">
        <w:t xml:space="preserve"> </w:t>
      </w:r>
      <w:proofErr w:type="spellStart"/>
      <w:r w:rsidR="009B0C59" w:rsidRPr="00FB1EAC">
        <w:t>delle</w:t>
      </w:r>
      <w:proofErr w:type="spellEnd"/>
      <w:r w:rsidR="009B0C59" w:rsidRPr="00FB1EAC">
        <w:t xml:space="preserve"> Marche, Italy</w:t>
      </w:r>
    </w:p>
    <w:p w14:paraId="2C55CA5A" w14:textId="7531E801" w:rsidR="00646E4A" w:rsidRDefault="00646E4A" w:rsidP="00FB1EAC">
      <w:pPr>
        <w:pStyle w:val="FiBLmrstandard"/>
      </w:pPr>
      <w:r w:rsidRPr="00FB1EAC">
        <w:t xml:space="preserve">More information at </w:t>
      </w:r>
      <w:hyperlink r:id="rId20" w:history="1">
        <w:r w:rsidR="0090025E" w:rsidRPr="008153AC">
          <w:rPr>
            <w:rStyle w:val="Hyperlink"/>
          </w:rPr>
          <w:t>https://biofach.fibl.org/en/biofach-all/biofach-2020-en.html</w:t>
        </w:r>
      </w:hyperlink>
      <w:r w:rsidR="0090025E">
        <w:t>.</w:t>
      </w:r>
    </w:p>
    <w:p w14:paraId="7240B0E4" w14:textId="77777777" w:rsidR="00F678FA" w:rsidRPr="008E63F1" w:rsidRDefault="00F678FA" w:rsidP="00F678FA">
      <w:pPr>
        <w:pStyle w:val="FiBLmraddinfo"/>
      </w:pPr>
      <w:r w:rsidRPr="008E63F1">
        <w:t>This media release online</w:t>
      </w:r>
    </w:p>
    <w:p w14:paraId="36CEFEA2" w14:textId="781D01D3" w:rsidR="00F678FA" w:rsidRDefault="00F678FA" w:rsidP="002A43EB">
      <w:pPr>
        <w:pStyle w:val="FiBLmrstandard"/>
      </w:pPr>
      <w:r w:rsidRPr="002A43EB">
        <w:t xml:space="preserve">This media release and pictures can be accessed online at </w:t>
      </w:r>
      <w:hyperlink r:id="rId21" w:history="1">
        <w:r w:rsidR="002A43EB" w:rsidRPr="00784345">
          <w:rPr>
            <w:rStyle w:val="Hyperlink"/>
          </w:rPr>
          <w:t>https://www.fibl.org/en/info-centre/media.html</w:t>
        </w:r>
      </w:hyperlink>
      <w:r w:rsidR="002A43EB">
        <w:t>.</w:t>
      </w:r>
    </w:p>
    <w:p w14:paraId="3E0B6498" w14:textId="77777777" w:rsidR="002C0814" w:rsidRPr="00F64C94" w:rsidRDefault="006569B3" w:rsidP="0044286A">
      <w:pPr>
        <w:pStyle w:val="FiBLmrannotationtitle"/>
      </w:pPr>
      <w:r w:rsidRPr="00F64C94">
        <w:t>About</w:t>
      </w:r>
      <w:r w:rsidR="002C0814" w:rsidRPr="00F64C94">
        <w:t xml:space="preserve"> FiBL</w:t>
      </w:r>
    </w:p>
    <w:p w14:paraId="561EE998" w14:textId="73A9FC7A" w:rsidR="002D757B" w:rsidRPr="00F64C94" w:rsidRDefault="00455853" w:rsidP="00F04498">
      <w:pPr>
        <w:pStyle w:val="FiBLmrannotation"/>
      </w:pPr>
      <w:r w:rsidRPr="00F64C94">
        <w:t xml:space="preserve">The Research Institute of Organic Agriculture </w:t>
      </w:r>
      <w:r w:rsidR="00D30D62" w:rsidRPr="00F64C94">
        <w:t>(</w:t>
      </w:r>
      <w:r w:rsidRPr="00F64C94">
        <w:t>FiBL</w:t>
      </w:r>
      <w:r w:rsidR="00D30D62" w:rsidRPr="00F64C94">
        <w:t>)</w:t>
      </w:r>
      <w:r w:rsidRPr="00F64C94">
        <w:t xml:space="preserve"> is one of the world’s leading institutes in the field of organic agriculture. FiBL’s strengths lie in its interdisciplinary research, innovations developed jointly with farmers and the food industry, and rapid knowledge transfer. FiBL employs some </w:t>
      </w:r>
      <w:r w:rsidR="007B707B" w:rsidRPr="00F64C94">
        <w:t xml:space="preserve">300 </w:t>
      </w:r>
      <w:r w:rsidRPr="00F64C94">
        <w:t>staff at its various locations.</w:t>
      </w:r>
    </w:p>
    <w:p w14:paraId="7AF445E8" w14:textId="77777777" w:rsidR="00F678FA" w:rsidRPr="00F64C94" w:rsidRDefault="00F678FA" w:rsidP="00F678FA">
      <w:pPr>
        <w:pStyle w:val="FiBLmrannotationbulletpoint"/>
      </w:pPr>
      <w:r w:rsidRPr="00F64C94">
        <w:t xml:space="preserve">Homepage: </w:t>
      </w:r>
      <w:hyperlink r:id="rId22" w:history="1">
        <w:r w:rsidR="00C3309F" w:rsidRPr="00F64C94">
          <w:rPr>
            <w:rStyle w:val="Hyperlink"/>
          </w:rPr>
          <w:t>www.fibl.org</w:t>
        </w:r>
      </w:hyperlink>
    </w:p>
    <w:p w14:paraId="082ABF62" w14:textId="77777777" w:rsidR="00F678FA" w:rsidRPr="002346DF" w:rsidRDefault="00F678FA" w:rsidP="00F678FA">
      <w:pPr>
        <w:pStyle w:val="FiBLmrannotationbulletpoint"/>
        <w:rPr>
          <w:rStyle w:val="Hyperlink"/>
          <w:color w:val="auto"/>
          <w:u w:val="none"/>
          <w:lang w:val="es-ES"/>
        </w:rPr>
      </w:pPr>
      <w:r w:rsidRPr="002346DF">
        <w:rPr>
          <w:lang w:val="es-ES"/>
        </w:rPr>
        <w:t xml:space="preserve">Video: </w:t>
      </w:r>
      <w:r w:rsidR="006E5068">
        <w:fldChar w:fldCharType="begin"/>
      </w:r>
      <w:r w:rsidR="006E5068" w:rsidRPr="006E5068">
        <w:rPr>
          <w:lang w:val="es-ES"/>
        </w:rPr>
        <w:instrText xml:space="preserve"> HYPERLINK "http://www.youtube.com/watch?v=U84NrJlORFc" </w:instrText>
      </w:r>
      <w:r w:rsidR="006E5068">
        <w:fldChar w:fldCharType="separate"/>
      </w:r>
      <w:r w:rsidR="00C3309F" w:rsidRPr="002346DF">
        <w:rPr>
          <w:rStyle w:val="Hyperlink"/>
          <w:lang w:val="es-ES"/>
        </w:rPr>
        <w:t>www.youtube.com/watch?v=U84NrJlORFc</w:t>
      </w:r>
      <w:r w:rsidR="006E5068">
        <w:rPr>
          <w:rStyle w:val="Hyperlink"/>
          <w:lang w:val="es-ES"/>
        </w:rPr>
        <w:fldChar w:fldCharType="end"/>
      </w:r>
    </w:p>
    <w:p w14:paraId="6AFCCDDE" w14:textId="77777777" w:rsidR="001355DA" w:rsidRPr="002346DF" w:rsidRDefault="001355DA">
      <w:pPr>
        <w:rPr>
          <w:rStyle w:val="Hyperlink"/>
          <w:rFonts w:ascii="Palatino Linotype" w:hAnsi="Palatino Linotype"/>
          <w:sz w:val="20"/>
          <w:lang w:val="es-ES"/>
        </w:rPr>
      </w:pPr>
      <w:r w:rsidRPr="002346DF">
        <w:rPr>
          <w:rStyle w:val="Hyperlink"/>
          <w:rFonts w:ascii="Palatino Linotype" w:hAnsi="Palatino Linotype"/>
          <w:sz w:val="20"/>
          <w:lang w:val="es-ES"/>
        </w:rPr>
        <w:br w:type="page"/>
      </w:r>
    </w:p>
    <w:p w14:paraId="2764B018" w14:textId="77777777" w:rsidR="0029632A" w:rsidRPr="00F64C94" w:rsidRDefault="0029632A" w:rsidP="0029632A">
      <w:pPr>
        <w:pStyle w:val="berschrift1"/>
      </w:pPr>
      <w:bookmarkStart w:id="1" w:name="_Toc504636868"/>
      <w:bookmarkStart w:id="2" w:name="_Toc505163380"/>
      <w:bookmarkStart w:id="3" w:name="_Ref30843172"/>
      <w:bookmarkStart w:id="4" w:name="_Toc30862547"/>
      <w:r w:rsidRPr="00F64C94">
        <w:lastRenderedPageBreak/>
        <w:t>Europe and the European Union: Key indicators 201</w:t>
      </w:r>
      <w:bookmarkEnd w:id="1"/>
      <w:bookmarkEnd w:id="2"/>
      <w:r w:rsidRPr="00F64C94">
        <w:t>8</w:t>
      </w:r>
      <w:bookmarkEnd w:id="3"/>
      <w:bookmarkEnd w:id="4"/>
    </w:p>
    <w:tbl>
      <w:tblPr>
        <w:tblW w:w="0" w:type="auto"/>
        <w:tblBorders>
          <w:bottom w:val="single" w:sz="8" w:space="0" w:color="256C8E"/>
        </w:tblBorders>
        <w:tblLayout w:type="fixed"/>
        <w:tblLook w:val="0420" w:firstRow="1" w:lastRow="0" w:firstColumn="0" w:lastColumn="0" w:noHBand="0" w:noVBand="1"/>
      </w:tblPr>
      <w:tblGrid>
        <w:gridCol w:w="1806"/>
        <w:gridCol w:w="1846"/>
        <w:gridCol w:w="1843"/>
        <w:gridCol w:w="1979"/>
      </w:tblGrid>
      <w:tr w:rsidR="0029632A" w:rsidRPr="00F64C94" w14:paraId="4D5CFCEF" w14:textId="77777777" w:rsidTr="00315BB5">
        <w:trPr>
          <w:trHeight w:val="227"/>
        </w:trPr>
        <w:tc>
          <w:tcPr>
            <w:tcW w:w="1806" w:type="dxa"/>
            <w:tcBorders>
              <w:top w:val="single" w:sz="8" w:space="0" w:color="2F6C86"/>
              <w:bottom w:val="single" w:sz="8" w:space="0" w:color="2F6C86"/>
            </w:tcBorders>
            <w:shd w:val="clear" w:color="auto" w:fill="FFFFFF"/>
            <w:vAlign w:val="center"/>
          </w:tcPr>
          <w:p w14:paraId="5CC45DFC" w14:textId="77777777" w:rsidR="0029632A" w:rsidRPr="00B45D24" w:rsidRDefault="0029632A" w:rsidP="00315BB5">
            <w:pPr>
              <w:pStyle w:val="woa-table-text"/>
              <w:spacing w:beforeLines="20" w:before="48" w:afterLines="20" w:after="48"/>
              <w:rPr>
                <w:b/>
                <w:bCs/>
                <w:color w:val="auto"/>
                <w:sz w:val="16"/>
                <w:szCs w:val="16"/>
                <w:lang w:val="en-GB"/>
              </w:rPr>
            </w:pPr>
            <w:r w:rsidRPr="00B45D24">
              <w:rPr>
                <w:b/>
                <w:bCs/>
                <w:color w:val="auto"/>
                <w:sz w:val="16"/>
                <w:szCs w:val="16"/>
                <w:lang w:val="en-GB"/>
              </w:rPr>
              <w:t>Indicator</w:t>
            </w:r>
          </w:p>
        </w:tc>
        <w:tc>
          <w:tcPr>
            <w:tcW w:w="1846" w:type="dxa"/>
            <w:tcBorders>
              <w:top w:val="single" w:sz="8" w:space="0" w:color="2F6C86"/>
              <w:bottom w:val="single" w:sz="8" w:space="0" w:color="2F6C86"/>
            </w:tcBorders>
            <w:shd w:val="clear" w:color="auto" w:fill="FFFFFF"/>
            <w:vAlign w:val="center"/>
          </w:tcPr>
          <w:p w14:paraId="74568182" w14:textId="77777777" w:rsidR="0029632A" w:rsidRPr="00B45D24" w:rsidRDefault="0029632A" w:rsidP="00315BB5">
            <w:pPr>
              <w:pStyle w:val="woa-table-text"/>
              <w:spacing w:beforeLines="20" w:before="48" w:afterLines="20" w:after="48"/>
              <w:rPr>
                <w:b/>
                <w:bCs/>
                <w:color w:val="auto"/>
                <w:sz w:val="16"/>
                <w:szCs w:val="16"/>
                <w:lang w:val="en-GB"/>
              </w:rPr>
            </w:pPr>
            <w:r w:rsidRPr="00B45D24">
              <w:rPr>
                <w:b/>
                <w:bCs/>
                <w:color w:val="auto"/>
                <w:sz w:val="16"/>
                <w:szCs w:val="16"/>
                <w:lang w:val="en-GB"/>
              </w:rPr>
              <w:t>Europe</w:t>
            </w:r>
          </w:p>
        </w:tc>
        <w:tc>
          <w:tcPr>
            <w:tcW w:w="1843" w:type="dxa"/>
            <w:tcBorders>
              <w:top w:val="single" w:sz="8" w:space="0" w:color="2F6C86"/>
              <w:bottom w:val="single" w:sz="8" w:space="0" w:color="2F6C86"/>
            </w:tcBorders>
            <w:shd w:val="clear" w:color="auto" w:fill="FFFFFF"/>
            <w:vAlign w:val="center"/>
          </w:tcPr>
          <w:p w14:paraId="35B346D2" w14:textId="77777777" w:rsidR="0029632A" w:rsidRPr="00B45D24" w:rsidRDefault="0029632A" w:rsidP="00315BB5">
            <w:pPr>
              <w:pStyle w:val="woa-table-text"/>
              <w:spacing w:beforeLines="20" w:before="48" w:afterLines="20" w:after="48"/>
              <w:rPr>
                <w:b/>
                <w:bCs/>
                <w:color w:val="auto"/>
                <w:sz w:val="16"/>
                <w:szCs w:val="16"/>
                <w:lang w:val="en-GB"/>
              </w:rPr>
            </w:pPr>
            <w:r w:rsidRPr="00B45D24">
              <w:rPr>
                <w:b/>
                <w:bCs/>
                <w:color w:val="auto"/>
                <w:sz w:val="16"/>
                <w:szCs w:val="16"/>
                <w:lang w:val="en-GB"/>
              </w:rPr>
              <w:t xml:space="preserve">European Union </w:t>
            </w:r>
          </w:p>
        </w:tc>
        <w:tc>
          <w:tcPr>
            <w:tcW w:w="1979" w:type="dxa"/>
            <w:tcBorders>
              <w:top w:val="single" w:sz="8" w:space="0" w:color="2F6C86"/>
              <w:bottom w:val="single" w:sz="8" w:space="0" w:color="2F6C86"/>
            </w:tcBorders>
            <w:shd w:val="clear" w:color="auto" w:fill="FFFFFF"/>
            <w:vAlign w:val="center"/>
          </w:tcPr>
          <w:p w14:paraId="39B0C406" w14:textId="77777777" w:rsidR="0029632A" w:rsidRPr="00B45D24" w:rsidRDefault="0029632A" w:rsidP="00315BB5">
            <w:pPr>
              <w:pStyle w:val="woa-table-text"/>
              <w:spacing w:beforeLines="20" w:before="48" w:afterLines="20" w:after="48"/>
              <w:rPr>
                <w:b/>
                <w:bCs/>
                <w:color w:val="auto"/>
                <w:sz w:val="16"/>
                <w:szCs w:val="16"/>
                <w:lang w:val="en-GB"/>
              </w:rPr>
            </w:pPr>
            <w:r w:rsidRPr="00B45D24">
              <w:rPr>
                <w:b/>
                <w:bCs/>
                <w:color w:val="auto"/>
                <w:sz w:val="16"/>
                <w:szCs w:val="16"/>
                <w:lang w:val="en-GB"/>
              </w:rPr>
              <w:t xml:space="preserve">Top 3 countries Europe </w:t>
            </w:r>
          </w:p>
        </w:tc>
      </w:tr>
      <w:tr w:rsidR="0029632A" w:rsidRPr="00B42BDB" w14:paraId="078CA381" w14:textId="77777777" w:rsidTr="00315BB5">
        <w:trPr>
          <w:trHeight w:val="227"/>
        </w:trPr>
        <w:tc>
          <w:tcPr>
            <w:tcW w:w="1806" w:type="dxa"/>
            <w:shd w:val="clear" w:color="auto" w:fill="E1EDF2"/>
            <w:vAlign w:val="center"/>
          </w:tcPr>
          <w:p w14:paraId="0360461A" w14:textId="77777777" w:rsidR="0029632A" w:rsidRPr="00B45D24" w:rsidRDefault="0029632A" w:rsidP="00315BB5">
            <w:pPr>
              <w:pStyle w:val="woa-table-text"/>
              <w:rPr>
                <w:b/>
                <w:color w:val="auto"/>
                <w:sz w:val="16"/>
                <w:szCs w:val="16"/>
                <w:lang w:val="en-GB"/>
              </w:rPr>
            </w:pPr>
            <w:r w:rsidRPr="00B45D24">
              <w:rPr>
                <w:b/>
                <w:color w:val="auto"/>
                <w:sz w:val="16"/>
                <w:szCs w:val="16"/>
                <w:lang w:val="en-GB"/>
              </w:rPr>
              <w:t>Organic farmland in hectares</w:t>
            </w:r>
          </w:p>
        </w:tc>
        <w:tc>
          <w:tcPr>
            <w:tcW w:w="1846" w:type="dxa"/>
            <w:shd w:val="clear" w:color="auto" w:fill="E1EDF2"/>
            <w:vAlign w:val="center"/>
          </w:tcPr>
          <w:p w14:paraId="1F6E0ECA" w14:textId="77777777" w:rsidR="0029632A" w:rsidRPr="00B45D24" w:rsidRDefault="0029632A" w:rsidP="00315BB5">
            <w:pPr>
              <w:pStyle w:val="woa-table-text"/>
              <w:jc w:val="center"/>
              <w:rPr>
                <w:color w:val="auto"/>
                <w:sz w:val="16"/>
                <w:szCs w:val="16"/>
                <w:lang w:val="en-GB"/>
              </w:rPr>
            </w:pPr>
            <w:r w:rsidRPr="00B45D24">
              <w:rPr>
                <w:color w:val="auto"/>
                <w:sz w:val="16"/>
                <w:szCs w:val="16"/>
                <w:lang w:val="en-GB"/>
              </w:rPr>
              <w:t>15.6 million ha</w:t>
            </w:r>
          </w:p>
        </w:tc>
        <w:tc>
          <w:tcPr>
            <w:tcW w:w="1843" w:type="dxa"/>
            <w:shd w:val="clear" w:color="auto" w:fill="E1EDF2"/>
            <w:vAlign w:val="center"/>
          </w:tcPr>
          <w:p w14:paraId="5C3A2FD3" w14:textId="77777777" w:rsidR="0029632A" w:rsidRPr="00B45D24" w:rsidRDefault="0029632A" w:rsidP="00315BB5">
            <w:pPr>
              <w:pStyle w:val="woa-table-text"/>
              <w:jc w:val="center"/>
              <w:rPr>
                <w:color w:val="auto"/>
                <w:sz w:val="16"/>
                <w:szCs w:val="16"/>
                <w:lang w:val="en-GB"/>
              </w:rPr>
            </w:pPr>
            <w:r w:rsidRPr="00B45D24">
              <w:rPr>
                <w:color w:val="auto"/>
                <w:sz w:val="16"/>
                <w:szCs w:val="16"/>
                <w:lang w:val="en-GB"/>
              </w:rPr>
              <w:t>13.8 million ha</w:t>
            </w:r>
          </w:p>
        </w:tc>
        <w:tc>
          <w:tcPr>
            <w:tcW w:w="1979" w:type="dxa"/>
            <w:shd w:val="clear" w:color="auto" w:fill="E1EDF2"/>
            <w:vAlign w:val="center"/>
          </w:tcPr>
          <w:p w14:paraId="3F49A6B1" w14:textId="77777777" w:rsidR="0029632A" w:rsidRPr="00B45D24" w:rsidRDefault="0029632A" w:rsidP="00315BB5">
            <w:pPr>
              <w:pStyle w:val="woa-table-text"/>
              <w:rPr>
                <w:color w:val="auto"/>
                <w:sz w:val="16"/>
                <w:szCs w:val="16"/>
                <w:lang w:val="en-GB"/>
              </w:rPr>
            </w:pPr>
            <w:r w:rsidRPr="00B45D24">
              <w:rPr>
                <w:color w:val="auto"/>
                <w:sz w:val="16"/>
                <w:szCs w:val="16"/>
                <w:lang w:val="en-GB"/>
              </w:rPr>
              <w:t xml:space="preserve">Spain (2.2 million ha) </w:t>
            </w:r>
            <w:r w:rsidRPr="00B45D24">
              <w:rPr>
                <w:color w:val="auto"/>
                <w:sz w:val="16"/>
                <w:szCs w:val="16"/>
                <w:lang w:val="en-GB"/>
              </w:rPr>
              <w:br/>
              <w:t xml:space="preserve">France (2.0 million ha) </w:t>
            </w:r>
            <w:r w:rsidRPr="00B45D24">
              <w:rPr>
                <w:color w:val="auto"/>
                <w:sz w:val="16"/>
                <w:szCs w:val="16"/>
                <w:lang w:val="en-GB"/>
              </w:rPr>
              <w:br/>
              <w:t>Italy (2.0 million ha)</w:t>
            </w:r>
          </w:p>
        </w:tc>
      </w:tr>
      <w:tr w:rsidR="0029632A" w:rsidRPr="00F64C94" w14:paraId="193EB3D5" w14:textId="77777777" w:rsidTr="00315BB5">
        <w:trPr>
          <w:trHeight w:val="595"/>
        </w:trPr>
        <w:tc>
          <w:tcPr>
            <w:tcW w:w="1806" w:type="dxa"/>
            <w:tcBorders>
              <w:right w:val="nil"/>
            </w:tcBorders>
            <w:shd w:val="clear" w:color="auto" w:fill="auto"/>
            <w:vAlign w:val="center"/>
          </w:tcPr>
          <w:p w14:paraId="39693F1D" w14:textId="77777777" w:rsidR="0029632A" w:rsidRPr="00B45D24" w:rsidRDefault="0029632A" w:rsidP="00315BB5">
            <w:pPr>
              <w:pStyle w:val="woa-table-text"/>
              <w:rPr>
                <w:b/>
                <w:color w:val="auto"/>
                <w:sz w:val="16"/>
                <w:szCs w:val="16"/>
                <w:lang w:val="en-GB"/>
              </w:rPr>
            </w:pPr>
            <w:r w:rsidRPr="00B45D24">
              <w:rPr>
                <w:b/>
                <w:color w:val="auto"/>
                <w:sz w:val="16"/>
                <w:szCs w:val="16"/>
                <w:lang w:val="en-GB"/>
              </w:rPr>
              <w:t xml:space="preserve">Organic share </w:t>
            </w:r>
            <w:r w:rsidRPr="00B45D24">
              <w:rPr>
                <w:b/>
                <w:color w:val="auto"/>
                <w:sz w:val="16"/>
                <w:szCs w:val="16"/>
                <w:lang w:val="en-GB"/>
              </w:rPr>
              <w:br/>
              <w:t>of total farmland</w:t>
            </w:r>
          </w:p>
        </w:tc>
        <w:tc>
          <w:tcPr>
            <w:tcW w:w="1846" w:type="dxa"/>
            <w:tcBorders>
              <w:left w:val="nil"/>
              <w:right w:val="nil"/>
            </w:tcBorders>
            <w:shd w:val="clear" w:color="auto" w:fill="auto"/>
            <w:vAlign w:val="center"/>
          </w:tcPr>
          <w:p w14:paraId="15A71EAB" w14:textId="77777777" w:rsidR="0029632A" w:rsidRPr="00B45D24" w:rsidRDefault="0029632A" w:rsidP="00315BB5">
            <w:pPr>
              <w:pStyle w:val="woa-table-text"/>
              <w:jc w:val="center"/>
              <w:rPr>
                <w:color w:val="auto"/>
                <w:sz w:val="16"/>
                <w:szCs w:val="16"/>
                <w:lang w:val="en-GB"/>
              </w:rPr>
            </w:pPr>
            <w:r w:rsidRPr="00B45D24">
              <w:rPr>
                <w:color w:val="auto"/>
                <w:sz w:val="16"/>
                <w:szCs w:val="16"/>
                <w:lang w:val="en-GB"/>
              </w:rPr>
              <w:t>3.1 %</w:t>
            </w:r>
          </w:p>
        </w:tc>
        <w:tc>
          <w:tcPr>
            <w:tcW w:w="1843" w:type="dxa"/>
            <w:tcBorders>
              <w:left w:val="nil"/>
              <w:right w:val="nil"/>
            </w:tcBorders>
            <w:shd w:val="clear" w:color="auto" w:fill="auto"/>
            <w:vAlign w:val="center"/>
          </w:tcPr>
          <w:p w14:paraId="47504583" w14:textId="77777777" w:rsidR="0029632A" w:rsidRPr="00B45D24" w:rsidRDefault="0029632A" w:rsidP="00315BB5">
            <w:pPr>
              <w:pStyle w:val="woa-table-text"/>
              <w:jc w:val="center"/>
              <w:rPr>
                <w:color w:val="auto"/>
                <w:sz w:val="16"/>
                <w:szCs w:val="16"/>
                <w:lang w:val="en-GB"/>
              </w:rPr>
            </w:pPr>
            <w:r w:rsidRPr="00B45D24">
              <w:rPr>
                <w:color w:val="auto"/>
                <w:sz w:val="16"/>
                <w:szCs w:val="16"/>
                <w:lang w:val="en-GB"/>
              </w:rPr>
              <w:t>7.7 %</w:t>
            </w:r>
          </w:p>
        </w:tc>
        <w:tc>
          <w:tcPr>
            <w:tcW w:w="1979" w:type="dxa"/>
            <w:tcBorders>
              <w:left w:val="nil"/>
            </w:tcBorders>
            <w:shd w:val="clear" w:color="auto" w:fill="auto"/>
            <w:vAlign w:val="center"/>
          </w:tcPr>
          <w:p w14:paraId="6D877FB0" w14:textId="12BE178F" w:rsidR="0029632A" w:rsidRPr="00B45D24" w:rsidRDefault="0029632A" w:rsidP="00315BB5">
            <w:pPr>
              <w:pStyle w:val="woa-table-text"/>
              <w:rPr>
                <w:color w:val="auto"/>
                <w:sz w:val="16"/>
                <w:szCs w:val="16"/>
                <w:lang w:val="en-GB"/>
              </w:rPr>
            </w:pPr>
            <w:r w:rsidRPr="00B45D24">
              <w:rPr>
                <w:color w:val="auto"/>
                <w:sz w:val="16"/>
                <w:szCs w:val="16"/>
                <w:lang w:val="en-GB"/>
              </w:rPr>
              <w:t xml:space="preserve">Liechtenstein (38.5%) </w:t>
            </w:r>
            <w:r w:rsidRPr="00B45D24">
              <w:rPr>
                <w:color w:val="auto"/>
                <w:sz w:val="16"/>
                <w:szCs w:val="16"/>
                <w:lang w:val="en-GB"/>
              </w:rPr>
              <w:br/>
              <w:t>Austria (24.7%)</w:t>
            </w:r>
          </w:p>
          <w:p w14:paraId="023A7F9F" w14:textId="6C3C425F" w:rsidR="0029632A" w:rsidRPr="00B45D24" w:rsidRDefault="0029632A" w:rsidP="0029632A">
            <w:pPr>
              <w:pStyle w:val="woa-table-text"/>
              <w:rPr>
                <w:color w:val="auto"/>
                <w:sz w:val="16"/>
                <w:szCs w:val="16"/>
                <w:lang w:val="en-GB"/>
              </w:rPr>
            </w:pPr>
            <w:r w:rsidRPr="00B45D24">
              <w:rPr>
                <w:color w:val="auto"/>
                <w:sz w:val="16"/>
                <w:szCs w:val="16"/>
                <w:lang w:val="en-GB"/>
              </w:rPr>
              <w:t>Estonia (21.6%)</w:t>
            </w:r>
          </w:p>
        </w:tc>
      </w:tr>
      <w:tr w:rsidR="0029632A" w:rsidRPr="007F5DA5" w14:paraId="1B7FFDC1" w14:textId="77777777" w:rsidTr="00315BB5">
        <w:trPr>
          <w:trHeight w:val="227"/>
        </w:trPr>
        <w:tc>
          <w:tcPr>
            <w:tcW w:w="1806" w:type="dxa"/>
            <w:shd w:val="clear" w:color="auto" w:fill="E1EDF2"/>
            <w:vAlign w:val="center"/>
          </w:tcPr>
          <w:p w14:paraId="1585A749" w14:textId="77777777" w:rsidR="0029632A" w:rsidRPr="00B45D24" w:rsidRDefault="0029632A" w:rsidP="00315BB5">
            <w:pPr>
              <w:pStyle w:val="woa-table-text"/>
              <w:rPr>
                <w:b/>
                <w:color w:val="auto"/>
                <w:sz w:val="16"/>
                <w:szCs w:val="16"/>
                <w:lang w:val="en-GB"/>
              </w:rPr>
            </w:pPr>
            <w:r w:rsidRPr="00B45D24">
              <w:rPr>
                <w:b/>
                <w:color w:val="auto"/>
                <w:sz w:val="16"/>
                <w:szCs w:val="16"/>
                <w:lang w:val="en-GB"/>
              </w:rPr>
              <w:t>Increase in organic farmland 2017-2018 in hectares</w:t>
            </w:r>
          </w:p>
        </w:tc>
        <w:tc>
          <w:tcPr>
            <w:tcW w:w="1846" w:type="dxa"/>
            <w:shd w:val="clear" w:color="auto" w:fill="E1EDF2"/>
            <w:vAlign w:val="center"/>
          </w:tcPr>
          <w:p w14:paraId="436F48C7" w14:textId="77777777" w:rsidR="0029632A" w:rsidRPr="00B45D24" w:rsidRDefault="0029632A" w:rsidP="00315BB5">
            <w:pPr>
              <w:pStyle w:val="woa-table-text"/>
              <w:jc w:val="center"/>
              <w:rPr>
                <w:color w:val="auto"/>
                <w:sz w:val="16"/>
                <w:szCs w:val="16"/>
                <w:lang w:val="en-GB"/>
              </w:rPr>
            </w:pPr>
            <w:r w:rsidRPr="00B45D24">
              <w:rPr>
                <w:color w:val="auto"/>
                <w:sz w:val="16"/>
                <w:szCs w:val="16"/>
                <w:lang w:val="en-GB"/>
              </w:rPr>
              <w:t>1.25 million ha</w:t>
            </w:r>
          </w:p>
        </w:tc>
        <w:tc>
          <w:tcPr>
            <w:tcW w:w="1843" w:type="dxa"/>
            <w:shd w:val="clear" w:color="auto" w:fill="E1EDF2"/>
            <w:vAlign w:val="center"/>
          </w:tcPr>
          <w:p w14:paraId="1F47C90C" w14:textId="77777777" w:rsidR="0029632A" w:rsidRPr="00B45D24" w:rsidRDefault="0029632A" w:rsidP="00315BB5">
            <w:pPr>
              <w:pStyle w:val="woa-table-text"/>
              <w:jc w:val="center"/>
              <w:rPr>
                <w:color w:val="auto"/>
                <w:sz w:val="16"/>
                <w:szCs w:val="16"/>
                <w:lang w:val="en-GB"/>
              </w:rPr>
            </w:pPr>
            <w:r w:rsidRPr="00B45D24">
              <w:rPr>
                <w:color w:val="auto"/>
                <w:sz w:val="16"/>
                <w:szCs w:val="16"/>
                <w:lang w:val="en-GB"/>
              </w:rPr>
              <w:t>1 million ha</w:t>
            </w:r>
          </w:p>
        </w:tc>
        <w:tc>
          <w:tcPr>
            <w:tcW w:w="1979" w:type="dxa"/>
            <w:shd w:val="clear" w:color="auto" w:fill="E1EDF2"/>
            <w:vAlign w:val="center"/>
          </w:tcPr>
          <w:p w14:paraId="1FF8812A" w14:textId="77777777" w:rsidR="0029632A" w:rsidRPr="002346DF" w:rsidRDefault="0029632A" w:rsidP="00315BB5">
            <w:pPr>
              <w:pStyle w:val="woa-table-text"/>
              <w:rPr>
                <w:color w:val="auto"/>
                <w:sz w:val="16"/>
                <w:szCs w:val="16"/>
                <w:lang w:val="es-ES"/>
              </w:rPr>
            </w:pPr>
            <w:r w:rsidRPr="002346DF">
              <w:rPr>
                <w:color w:val="auto"/>
                <w:sz w:val="16"/>
                <w:szCs w:val="16"/>
                <w:lang w:val="es-ES"/>
              </w:rPr>
              <w:t>France (+290'604 ha)</w:t>
            </w:r>
            <w:r w:rsidRPr="002346DF">
              <w:rPr>
                <w:color w:val="auto"/>
                <w:sz w:val="16"/>
                <w:szCs w:val="16"/>
                <w:lang w:val="es-ES"/>
              </w:rPr>
              <w:br/>
              <w:t xml:space="preserve">Spain (+164'302 ha) </w:t>
            </w:r>
            <w:r w:rsidRPr="002346DF">
              <w:rPr>
                <w:color w:val="auto"/>
                <w:sz w:val="16"/>
                <w:szCs w:val="16"/>
                <w:lang w:val="es-ES"/>
              </w:rPr>
              <w:br/>
              <w:t>Germany (+148'157 ha)</w:t>
            </w:r>
          </w:p>
        </w:tc>
      </w:tr>
      <w:tr w:rsidR="0029632A" w:rsidRPr="00F64C94" w14:paraId="473FF133" w14:textId="77777777" w:rsidTr="00315BB5">
        <w:trPr>
          <w:trHeight w:val="655"/>
        </w:trPr>
        <w:tc>
          <w:tcPr>
            <w:tcW w:w="1806" w:type="dxa"/>
            <w:tcBorders>
              <w:right w:val="nil"/>
            </w:tcBorders>
            <w:shd w:val="clear" w:color="auto" w:fill="auto"/>
            <w:vAlign w:val="center"/>
          </w:tcPr>
          <w:p w14:paraId="18369242" w14:textId="77777777" w:rsidR="0029632A" w:rsidRPr="00B45D24" w:rsidRDefault="0029632A" w:rsidP="00315BB5">
            <w:pPr>
              <w:pStyle w:val="woa-table-text"/>
              <w:rPr>
                <w:b/>
                <w:color w:val="auto"/>
                <w:sz w:val="16"/>
                <w:szCs w:val="16"/>
                <w:lang w:val="en-GB"/>
              </w:rPr>
            </w:pPr>
            <w:r w:rsidRPr="00B45D24">
              <w:rPr>
                <w:b/>
                <w:color w:val="auto"/>
                <w:sz w:val="16"/>
                <w:szCs w:val="16"/>
                <w:lang w:val="en-GB"/>
              </w:rPr>
              <w:t>Relative increase in organic farmland 2017-2018</w:t>
            </w:r>
          </w:p>
        </w:tc>
        <w:tc>
          <w:tcPr>
            <w:tcW w:w="1846" w:type="dxa"/>
            <w:tcBorders>
              <w:left w:val="nil"/>
              <w:right w:val="nil"/>
            </w:tcBorders>
            <w:shd w:val="clear" w:color="auto" w:fill="auto"/>
            <w:vAlign w:val="center"/>
          </w:tcPr>
          <w:p w14:paraId="0095A9D9" w14:textId="77777777" w:rsidR="0029632A" w:rsidRPr="00B45D24" w:rsidRDefault="0029632A" w:rsidP="00315BB5">
            <w:pPr>
              <w:pStyle w:val="woa-table-text"/>
              <w:jc w:val="center"/>
              <w:rPr>
                <w:color w:val="auto"/>
                <w:sz w:val="16"/>
                <w:szCs w:val="16"/>
                <w:lang w:val="en-GB"/>
              </w:rPr>
            </w:pPr>
            <w:r w:rsidRPr="00B45D24">
              <w:rPr>
                <w:color w:val="auto"/>
                <w:sz w:val="16"/>
                <w:szCs w:val="16"/>
                <w:lang w:val="en-GB"/>
              </w:rPr>
              <w:t>8.7%</w:t>
            </w:r>
          </w:p>
        </w:tc>
        <w:tc>
          <w:tcPr>
            <w:tcW w:w="1843" w:type="dxa"/>
            <w:tcBorders>
              <w:left w:val="nil"/>
              <w:right w:val="nil"/>
            </w:tcBorders>
            <w:shd w:val="clear" w:color="auto" w:fill="auto"/>
            <w:vAlign w:val="center"/>
          </w:tcPr>
          <w:p w14:paraId="08A1A255" w14:textId="77777777" w:rsidR="0029632A" w:rsidRPr="00B45D24" w:rsidRDefault="0029632A" w:rsidP="00315BB5">
            <w:pPr>
              <w:pStyle w:val="woa-table-text"/>
              <w:jc w:val="center"/>
              <w:rPr>
                <w:color w:val="auto"/>
                <w:sz w:val="16"/>
                <w:szCs w:val="16"/>
                <w:lang w:val="en-GB"/>
              </w:rPr>
            </w:pPr>
            <w:r w:rsidRPr="00B45D24">
              <w:rPr>
                <w:color w:val="auto"/>
                <w:sz w:val="16"/>
                <w:szCs w:val="16"/>
                <w:lang w:val="en-GB"/>
              </w:rPr>
              <w:t>7.6%</w:t>
            </w:r>
          </w:p>
        </w:tc>
        <w:tc>
          <w:tcPr>
            <w:tcW w:w="1979" w:type="dxa"/>
            <w:tcBorders>
              <w:left w:val="nil"/>
            </w:tcBorders>
            <w:shd w:val="clear" w:color="auto" w:fill="auto"/>
            <w:vAlign w:val="center"/>
          </w:tcPr>
          <w:p w14:paraId="3BDD48B5" w14:textId="77777777" w:rsidR="0029632A" w:rsidRPr="00B45D24" w:rsidRDefault="0029632A" w:rsidP="00315BB5">
            <w:pPr>
              <w:pStyle w:val="woa-table-text"/>
              <w:rPr>
                <w:color w:val="auto"/>
                <w:sz w:val="16"/>
                <w:szCs w:val="16"/>
                <w:lang w:val="en-GB"/>
              </w:rPr>
            </w:pPr>
            <w:r w:rsidRPr="00B45D24">
              <w:rPr>
                <w:color w:val="auto"/>
                <w:sz w:val="16"/>
                <w:szCs w:val="16"/>
                <w:lang w:val="en-GB"/>
              </w:rPr>
              <w:t>Montenegro (+64%)</w:t>
            </w:r>
          </w:p>
          <w:p w14:paraId="333B2514" w14:textId="77777777" w:rsidR="0029632A" w:rsidRPr="00B45D24" w:rsidRDefault="0029632A" w:rsidP="00315BB5">
            <w:pPr>
              <w:pStyle w:val="woa-table-text"/>
              <w:rPr>
                <w:color w:val="auto"/>
                <w:sz w:val="16"/>
                <w:szCs w:val="16"/>
                <w:lang w:val="en-GB"/>
              </w:rPr>
            </w:pPr>
            <w:r w:rsidRPr="00B45D24">
              <w:rPr>
                <w:color w:val="auto"/>
                <w:sz w:val="16"/>
                <w:szCs w:val="16"/>
                <w:lang w:val="en-GB"/>
              </w:rPr>
              <w:t>Ireland (+60%)</w:t>
            </w:r>
          </w:p>
          <w:p w14:paraId="7F0A3FD6" w14:textId="77777777" w:rsidR="0029632A" w:rsidRPr="00B45D24" w:rsidRDefault="0029632A" w:rsidP="00315BB5">
            <w:pPr>
              <w:pStyle w:val="woa-table-text"/>
              <w:rPr>
                <w:color w:val="auto"/>
                <w:sz w:val="16"/>
                <w:szCs w:val="16"/>
                <w:lang w:val="en-GB"/>
              </w:rPr>
            </w:pPr>
            <w:r w:rsidRPr="00B45D24">
              <w:rPr>
                <w:color w:val="auto"/>
                <w:sz w:val="16"/>
                <w:szCs w:val="16"/>
                <w:lang w:val="en-GB"/>
              </w:rPr>
              <w:t>North Macedonia (+52%)</w:t>
            </w:r>
          </w:p>
        </w:tc>
      </w:tr>
      <w:tr w:rsidR="0029632A" w:rsidRPr="007F5DA5" w14:paraId="399DA305" w14:textId="77777777" w:rsidTr="00315BB5">
        <w:trPr>
          <w:trHeight w:val="227"/>
        </w:trPr>
        <w:tc>
          <w:tcPr>
            <w:tcW w:w="1806" w:type="dxa"/>
            <w:shd w:val="clear" w:color="auto" w:fill="E1EDF2"/>
            <w:vAlign w:val="center"/>
          </w:tcPr>
          <w:p w14:paraId="7B150020" w14:textId="77777777" w:rsidR="0029632A" w:rsidRPr="00B45D24" w:rsidRDefault="0029632A" w:rsidP="00315BB5">
            <w:pPr>
              <w:pStyle w:val="woa-table-text"/>
              <w:rPr>
                <w:b/>
                <w:color w:val="auto"/>
                <w:sz w:val="16"/>
                <w:szCs w:val="16"/>
                <w:lang w:val="en-GB"/>
              </w:rPr>
            </w:pPr>
            <w:r w:rsidRPr="00B45D24">
              <w:rPr>
                <w:b/>
                <w:color w:val="auto"/>
                <w:sz w:val="16"/>
                <w:szCs w:val="16"/>
                <w:lang w:val="en-GB"/>
              </w:rPr>
              <w:t xml:space="preserve">Land use </w:t>
            </w:r>
            <w:r w:rsidRPr="00B45D24">
              <w:rPr>
                <w:b/>
                <w:color w:val="auto"/>
                <w:sz w:val="16"/>
                <w:szCs w:val="16"/>
                <w:lang w:val="en-GB"/>
              </w:rPr>
              <w:br/>
              <w:t>[in million hectares]</w:t>
            </w:r>
          </w:p>
        </w:tc>
        <w:tc>
          <w:tcPr>
            <w:tcW w:w="1846" w:type="dxa"/>
            <w:shd w:val="clear" w:color="auto" w:fill="E1EDF2"/>
            <w:vAlign w:val="center"/>
          </w:tcPr>
          <w:p w14:paraId="6FB2BA37" w14:textId="77777777" w:rsidR="0029632A" w:rsidRPr="00B45D24" w:rsidRDefault="0029632A" w:rsidP="00315BB5">
            <w:pPr>
              <w:pStyle w:val="woa-table-text"/>
              <w:rPr>
                <w:color w:val="auto"/>
                <w:sz w:val="16"/>
                <w:szCs w:val="16"/>
                <w:lang w:val="fr-CH"/>
              </w:rPr>
            </w:pPr>
            <w:r w:rsidRPr="00B45D24">
              <w:rPr>
                <w:color w:val="auto"/>
                <w:sz w:val="16"/>
                <w:szCs w:val="16"/>
                <w:lang w:val="fr-CH"/>
              </w:rPr>
              <w:t xml:space="preserve">Arable </w:t>
            </w:r>
            <w:proofErr w:type="spellStart"/>
            <w:r w:rsidRPr="00B45D24">
              <w:rPr>
                <w:color w:val="auto"/>
                <w:sz w:val="16"/>
                <w:szCs w:val="16"/>
                <w:lang w:val="fr-CH"/>
              </w:rPr>
              <w:t>crops</w:t>
            </w:r>
            <w:proofErr w:type="spellEnd"/>
            <w:r w:rsidRPr="00B45D24">
              <w:rPr>
                <w:color w:val="auto"/>
                <w:sz w:val="16"/>
                <w:szCs w:val="16"/>
                <w:lang w:val="fr-CH"/>
              </w:rPr>
              <w:t>: 7.5</w:t>
            </w:r>
          </w:p>
          <w:p w14:paraId="369ED414" w14:textId="77777777" w:rsidR="0029632A" w:rsidRPr="00B45D24" w:rsidRDefault="0029632A" w:rsidP="00315BB5">
            <w:pPr>
              <w:pStyle w:val="woa-table-text"/>
              <w:rPr>
                <w:color w:val="auto"/>
                <w:sz w:val="16"/>
                <w:szCs w:val="16"/>
                <w:lang w:val="fr-CH"/>
              </w:rPr>
            </w:pPr>
            <w:r w:rsidRPr="00B45D24">
              <w:rPr>
                <w:color w:val="auto"/>
                <w:sz w:val="16"/>
                <w:szCs w:val="16"/>
                <w:lang w:val="fr-CH"/>
              </w:rPr>
              <w:t xml:space="preserve">Permanent </w:t>
            </w:r>
            <w:proofErr w:type="spellStart"/>
            <w:r w:rsidRPr="00B45D24">
              <w:rPr>
                <w:color w:val="auto"/>
                <w:sz w:val="16"/>
                <w:szCs w:val="16"/>
                <w:lang w:val="fr-CH"/>
              </w:rPr>
              <w:t>crops</w:t>
            </w:r>
            <w:proofErr w:type="spellEnd"/>
            <w:r w:rsidRPr="00B45D24">
              <w:rPr>
                <w:color w:val="auto"/>
                <w:sz w:val="16"/>
                <w:szCs w:val="16"/>
                <w:lang w:val="fr-CH"/>
              </w:rPr>
              <w:t xml:space="preserve">: 1.7 Permanent </w:t>
            </w:r>
            <w:proofErr w:type="spellStart"/>
            <w:r w:rsidRPr="00B45D24">
              <w:rPr>
                <w:color w:val="auto"/>
                <w:sz w:val="16"/>
                <w:szCs w:val="16"/>
                <w:lang w:val="fr-CH"/>
              </w:rPr>
              <w:t>pastures</w:t>
            </w:r>
            <w:proofErr w:type="spellEnd"/>
            <w:r w:rsidRPr="00B45D24">
              <w:rPr>
                <w:color w:val="auto"/>
                <w:sz w:val="16"/>
                <w:szCs w:val="16"/>
                <w:lang w:val="fr-CH"/>
              </w:rPr>
              <w:t xml:space="preserve">: 6.2 </w:t>
            </w:r>
          </w:p>
        </w:tc>
        <w:tc>
          <w:tcPr>
            <w:tcW w:w="1843" w:type="dxa"/>
            <w:shd w:val="clear" w:color="auto" w:fill="E1EDF2"/>
            <w:vAlign w:val="center"/>
          </w:tcPr>
          <w:p w14:paraId="063AE61A" w14:textId="77777777" w:rsidR="0029632A" w:rsidRPr="00B45D24" w:rsidRDefault="0029632A" w:rsidP="00315BB5">
            <w:pPr>
              <w:pStyle w:val="woa-table-text"/>
              <w:rPr>
                <w:color w:val="auto"/>
                <w:sz w:val="16"/>
                <w:szCs w:val="16"/>
                <w:lang w:val="fr-CH"/>
              </w:rPr>
            </w:pPr>
            <w:r w:rsidRPr="00B45D24">
              <w:rPr>
                <w:color w:val="auto"/>
                <w:sz w:val="16"/>
                <w:szCs w:val="16"/>
                <w:lang w:val="fr-CH"/>
              </w:rPr>
              <w:t xml:space="preserve">Arable </w:t>
            </w:r>
            <w:proofErr w:type="spellStart"/>
            <w:r w:rsidRPr="00B45D24">
              <w:rPr>
                <w:color w:val="auto"/>
                <w:sz w:val="16"/>
                <w:szCs w:val="16"/>
                <w:lang w:val="fr-CH"/>
              </w:rPr>
              <w:t>crops</w:t>
            </w:r>
            <w:proofErr w:type="spellEnd"/>
            <w:r w:rsidRPr="00B45D24">
              <w:rPr>
                <w:color w:val="auto"/>
                <w:sz w:val="16"/>
                <w:szCs w:val="16"/>
                <w:lang w:val="fr-CH"/>
              </w:rPr>
              <w:t>: 6.1</w:t>
            </w:r>
          </w:p>
          <w:p w14:paraId="1C9A16F7" w14:textId="77777777" w:rsidR="0029632A" w:rsidRPr="00B45D24" w:rsidRDefault="0029632A" w:rsidP="00315BB5">
            <w:pPr>
              <w:pStyle w:val="woa-table-text"/>
              <w:rPr>
                <w:color w:val="auto"/>
                <w:sz w:val="16"/>
                <w:szCs w:val="16"/>
                <w:lang w:val="fr-CH"/>
              </w:rPr>
            </w:pPr>
            <w:r w:rsidRPr="00B45D24">
              <w:rPr>
                <w:color w:val="auto"/>
                <w:sz w:val="16"/>
                <w:szCs w:val="16"/>
                <w:lang w:val="fr-CH"/>
              </w:rPr>
              <w:t xml:space="preserve">Permanent </w:t>
            </w:r>
            <w:proofErr w:type="spellStart"/>
            <w:r w:rsidRPr="00B45D24">
              <w:rPr>
                <w:color w:val="auto"/>
                <w:sz w:val="16"/>
                <w:szCs w:val="16"/>
                <w:lang w:val="fr-CH"/>
              </w:rPr>
              <w:t>crops</w:t>
            </w:r>
            <w:proofErr w:type="spellEnd"/>
            <w:r w:rsidRPr="00B45D24">
              <w:rPr>
                <w:color w:val="auto"/>
                <w:sz w:val="16"/>
                <w:szCs w:val="16"/>
                <w:lang w:val="fr-CH"/>
              </w:rPr>
              <w:t xml:space="preserve"> 1.5 </w:t>
            </w:r>
          </w:p>
          <w:p w14:paraId="5E6FB8F3" w14:textId="77777777" w:rsidR="0029632A" w:rsidRPr="00B45D24" w:rsidRDefault="0029632A" w:rsidP="00315BB5">
            <w:pPr>
              <w:pStyle w:val="woa-table-text"/>
              <w:rPr>
                <w:color w:val="auto"/>
                <w:sz w:val="16"/>
                <w:szCs w:val="16"/>
                <w:lang w:val="fr-CH"/>
              </w:rPr>
            </w:pPr>
            <w:r w:rsidRPr="00B45D24">
              <w:rPr>
                <w:color w:val="auto"/>
                <w:sz w:val="16"/>
                <w:szCs w:val="16"/>
                <w:lang w:val="fr-CH"/>
              </w:rPr>
              <w:t xml:space="preserve">Permanent </w:t>
            </w:r>
            <w:proofErr w:type="spellStart"/>
            <w:r w:rsidRPr="00B45D24">
              <w:rPr>
                <w:color w:val="auto"/>
                <w:sz w:val="16"/>
                <w:szCs w:val="16"/>
                <w:lang w:val="fr-CH"/>
              </w:rPr>
              <w:t>pastures</w:t>
            </w:r>
            <w:proofErr w:type="spellEnd"/>
            <w:r w:rsidRPr="00B45D24">
              <w:rPr>
                <w:color w:val="auto"/>
                <w:sz w:val="16"/>
                <w:szCs w:val="16"/>
                <w:lang w:val="fr-CH"/>
              </w:rPr>
              <w:t>: 6.0</w:t>
            </w:r>
          </w:p>
        </w:tc>
        <w:tc>
          <w:tcPr>
            <w:tcW w:w="1979" w:type="dxa"/>
            <w:shd w:val="clear" w:color="auto" w:fill="E1EDF2"/>
            <w:vAlign w:val="center"/>
          </w:tcPr>
          <w:p w14:paraId="7F173D75" w14:textId="77777777" w:rsidR="0029632A" w:rsidRPr="00B45D24" w:rsidRDefault="0029632A" w:rsidP="00315BB5">
            <w:pPr>
              <w:pStyle w:val="woa-table-text"/>
              <w:rPr>
                <w:color w:val="auto"/>
                <w:sz w:val="16"/>
                <w:szCs w:val="16"/>
                <w:lang w:val="fr-CH"/>
              </w:rPr>
            </w:pPr>
          </w:p>
        </w:tc>
      </w:tr>
      <w:tr w:rsidR="0029632A" w:rsidRPr="007F5DA5" w14:paraId="0EC137F7" w14:textId="77777777" w:rsidTr="00315BB5">
        <w:trPr>
          <w:trHeight w:val="227"/>
        </w:trPr>
        <w:tc>
          <w:tcPr>
            <w:tcW w:w="1806" w:type="dxa"/>
            <w:tcBorders>
              <w:right w:val="nil"/>
            </w:tcBorders>
            <w:shd w:val="clear" w:color="auto" w:fill="auto"/>
            <w:vAlign w:val="center"/>
          </w:tcPr>
          <w:p w14:paraId="6F83D7D9" w14:textId="77777777" w:rsidR="0029632A" w:rsidRPr="00B45D24" w:rsidRDefault="0029632A" w:rsidP="00315BB5">
            <w:pPr>
              <w:pStyle w:val="woa-table-text"/>
              <w:rPr>
                <w:b/>
                <w:color w:val="auto"/>
                <w:sz w:val="16"/>
                <w:szCs w:val="16"/>
                <w:lang w:val="en-GB"/>
              </w:rPr>
            </w:pPr>
            <w:r w:rsidRPr="00B45D24">
              <w:rPr>
                <w:b/>
                <w:color w:val="auto"/>
                <w:sz w:val="16"/>
                <w:szCs w:val="16"/>
                <w:lang w:val="en-GB"/>
              </w:rPr>
              <w:t>Top arable crop groups</w:t>
            </w:r>
          </w:p>
        </w:tc>
        <w:tc>
          <w:tcPr>
            <w:tcW w:w="1846" w:type="dxa"/>
            <w:tcBorders>
              <w:left w:val="nil"/>
              <w:right w:val="nil"/>
            </w:tcBorders>
            <w:shd w:val="clear" w:color="auto" w:fill="auto"/>
            <w:vAlign w:val="center"/>
          </w:tcPr>
          <w:p w14:paraId="2FFC824A" w14:textId="77777777" w:rsidR="0029632A" w:rsidRPr="00B45D24" w:rsidRDefault="0029632A" w:rsidP="00315BB5">
            <w:pPr>
              <w:pStyle w:val="woa-table-text"/>
              <w:rPr>
                <w:color w:val="auto"/>
                <w:sz w:val="16"/>
                <w:szCs w:val="16"/>
                <w:lang w:val="en-GB"/>
              </w:rPr>
            </w:pPr>
            <w:r w:rsidRPr="00B45D24">
              <w:rPr>
                <w:color w:val="auto"/>
                <w:sz w:val="16"/>
                <w:szCs w:val="16"/>
                <w:lang w:val="en-GB"/>
              </w:rPr>
              <w:t xml:space="preserve">Cereals: 2.6 million ha Green fodder: 2.5 million ha </w:t>
            </w:r>
            <w:r w:rsidRPr="00B45D24">
              <w:rPr>
                <w:color w:val="auto"/>
                <w:sz w:val="16"/>
                <w:szCs w:val="16"/>
                <w:lang w:val="en-GB"/>
              </w:rPr>
              <w:br/>
              <w:t>Dry pulses: 0.5 million ha</w:t>
            </w:r>
          </w:p>
        </w:tc>
        <w:tc>
          <w:tcPr>
            <w:tcW w:w="1843" w:type="dxa"/>
            <w:tcBorders>
              <w:left w:val="nil"/>
              <w:right w:val="nil"/>
            </w:tcBorders>
            <w:shd w:val="clear" w:color="auto" w:fill="auto"/>
            <w:vAlign w:val="center"/>
          </w:tcPr>
          <w:p w14:paraId="051F1E70" w14:textId="77777777" w:rsidR="0029632A" w:rsidRPr="00B45D24" w:rsidRDefault="0029632A" w:rsidP="00315BB5">
            <w:pPr>
              <w:pStyle w:val="woa-table-text"/>
              <w:rPr>
                <w:color w:val="auto"/>
                <w:sz w:val="16"/>
                <w:szCs w:val="16"/>
                <w:lang w:val="en-GB"/>
              </w:rPr>
            </w:pPr>
            <w:r w:rsidRPr="00B45D24">
              <w:rPr>
                <w:color w:val="auto"/>
                <w:sz w:val="16"/>
                <w:szCs w:val="16"/>
                <w:lang w:val="en-GB"/>
              </w:rPr>
              <w:t>Green fodder: 2.3 million ha</w:t>
            </w:r>
            <w:r w:rsidRPr="00B45D24">
              <w:rPr>
                <w:color w:val="auto"/>
                <w:sz w:val="16"/>
                <w:szCs w:val="16"/>
                <w:lang w:val="en-GB"/>
              </w:rPr>
              <w:br/>
              <w:t>Cereals: 2.2 million ha</w:t>
            </w:r>
            <w:r w:rsidRPr="00B45D24">
              <w:rPr>
                <w:color w:val="auto"/>
                <w:sz w:val="16"/>
                <w:szCs w:val="16"/>
                <w:lang w:val="en-GB"/>
              </w:rPr>
              <w:br/>
              <w:t>Dry pulses: 0.4 million ha</w:t>
            </w:r>
          </w:p>
        </w:tc>
        <w:tc>
          <w:tcPr>
            <w:tcW w:w="1979" w:type="dxa"/>
            <w:tcBorders>
              <w:left w:val="nil"/>
            </w:tcBorders>
            <w:shd w:val="clear" w:color="auto" w:fill="auto"/>
            <w:vAlign w:val="center"/>
          </w:tcPr>
          <w:p w14:paraId="15DF6217" w14:textId="77777777" w:rsidR="0029632A" w:rsidRPr="00B45D24" w:rsidRDefault="0029632A" w:rsidP="00315BB5">
            <w:pPr>
              <w:pStyle w:val="woa-table-text"/>
              <w:rPr>
                <w:color w:val="auto"/>
                <w:sz w:val="16"/>
                <w:szCs w:val="16"/>
                <w:lang w:val="en-GB"/>
              </w:rPr>
            </w:pPr>
            <w:r w:rsidRPr="00B45D24">
              <w:rPr>
                <w:color w:val="auto"/>
                <w:sz w:val="16"/>
                <w:szCs w:val="16"/>
                <w:lang w:val="en-GB"/>
              </w:rPr>
              <w:t xml:space="preserve">Largest arable areas: </w:t>
            </w:r>
          </w:p>
          <w:p w14:paraId="35C2D70F" w14:textId="77777777" w:rsidR="0029632A" w:rsidRPr="00B45D24" w:rsidRDefault="0029632A" w:rsidP="00315BB5">
            <w:pPr>
              <w:pStyle w:val="woa-table-text"/>
              <w:rPr>
                <w:color w:val="auto"/>
                <w:sz w:val="16"/>
                <w:szCs w:val="16"/>
                <w:lang w:val="en-GB"/>
              </w:rPr>
            </w:pPr>
            <w:r w:rsidRPr="00B45D24">
              <w:rPr>
                <w:color w:val="auto"/>
                <w:sz w:val="16"/>
                <w:szCs w:val="16"/>
                <w:lang w:val="en-GB"/>
              </w:rPr>
              <w:t xml:space="preserve">France (1.1 million ha) </w:t>
            </w:r>
            <w:r w:rsidRPr="00B45D24">
              <w:rPr>
                <w:color w:val="auto"/>
                <w:sz w:val="16"/>
                <w:szCs w:val="16"/>
                <w:lang w:val="en-GB"/>
              </w:rPr>
              <w:br/>
              <w:t xml:space="preserve">Italy (0.9 million ha) </w:t>
            </w:r>
            <w:r w:rsidRPr="00B45D24">
              <w:rPr>
                <w:color w:val="auto"/>
                <w:sz w:val="16"/>
                <w:szCs w:val="16"/>
                <w:lang w:val="en-GB"/>
              </w:rPr>
              <w:br/>
              <w:t>Germany (0.6 million ha)</w:t>
            </w:r>
          </w:p>
        </w:tc>
      </w:tr>
      <w:tr w:rsidR="0029632A" w:rsidRPr="007F5DA5" w14:paraId="4148047D" w14:textId="77777777" w:rsidTr="00315BB5">
        <w:trPr>
          <w:trHeight w:val="227"/>
        </w:trPr>
        <w:tc>
          <w:tcPr>
            <w:tcW w:w="1806" w:type="dxa"/>
            <w:shd w:val="clear" w:color="auto" w:fill="E1EDF2"/>
            <w:vAlign w:val="center"/>
          </w:tcPr>
          <w:p w14:paraId="258CA638" w14:textId="77777777" w:rsidR="0029632A" w:rsidRPr="00B45D24" w:rsidRDefault="0029632A" w:rsidP="00315BB5">
            <w:pPr>
              <w:pStyle w:val="woa-table-text"/>
              <w:rPr>
                <w:b/>
                <w:color w:val="auto"/>
                <w:sz w:val="16"/>
                <w:szCs w:val="16"/>
                <w:lang w:val="en-GB"/>
              </w:rPr>
            </w:pPr>
            <w:r w:rsidRPr="00B45D24">
              <w:rPr>
                <w:b/>
                <w:color w:val="auto"/>
                <w:sz w:val="16"/>
                <w:szCs w:val="16"/>
                <w:lang w:val="en-GB"/>
              </w:rPr>
              <w:t>Top permanent crop groups</w:t>
            </w:r>
          </w:p>
        </w:tc>
        <w:tc>
          <w:tcPr>
            <w:tcW w:w="1846" w:type="dxa"/>
            <w:shd w:val="clear" w:color="auto" w:fill="E1EDF2"/>
            <w:vAlign w:val="center"/>
          </w:tcPr>
          <w:p w14:paraId="1FD1819F" w14:textId="77777777" w:rsidR="0029632A" w:rsidRPr="00B45D24" w:rsidRDefault="0029632A" w:rsidP="00315BB5">
            <w:pPr>
              <w:pStyle w:val="woa-table-text"/>
              <w:rPr>
                <w:color w:val="auto"/>
                <w:sz w:val="16"/>
                <w:szCs w:val="16"/>
                <w:lang w:val="en-GB"/>
              </w:rPr>
            </w:pPr>
            <w:r w:rsidRPr="00B45D24">
              <w:rPr>
                <w:color w:val="auto"/>
                <w:sz w:val="16"/>
                <w:szCs w:val="16"/>
                <w:lang w:val="en-GB"/>
              </w:rPr>
              <w:t>Olives: 0.6 million ha</w:t>
            </w:r>
          </w:p>
          <w:p w14:paraId="43666AFB" w14:textId="77777777" w:rsidR="0029632A" w:rsidRPr="00B45D24" w:rsidRDefault="0029632A" w:rsidP="00315BB5">
            <w:pPr>
              <w:pStyle w:val="woa-table-text"/>
              <w:rPr>
                <w:color w:val="auto"/>
                <w:sz w:val="16"/>
                <w:szCs w:val="16"/>
                <w:lang w:val="en-GB"/>
              </w:rPr>
            </w:pPr>
            <w:r w:rsidRPr="00B45D24">
              <w:rPr>
                <w:color w:val="auto"/>
                <w:sz w:val="16"/>
                <w:szCs w:val="16"/>
                <w:lang w:val="en-GB"/>
              </w:rPr>
              <w:t>Grapes: 0.4 million ha</w:t>
            </w:r>
          </w:p>
          <w:p w14:paraId="4B22FE31" w14:textId="77777777" w:rsidR="0029632A" w:rsidRPr="00B45D24" w:rsidRDefault="0029632A" w:rsidP="00315BB5">
            <w:pPr>
              <w:pStyle w:val="woa-table-text"/>
              <w:rPr>
                <w:color w:val="auto"/>
                <w:sz w:val="16"/>
                <w:szCs w:val="16"/>
                <w:lang w:val="en-GB"/>
              </w:rPr>
            </w:pPr>
            <w:r w:rsidRPr="00B45D24">
              <w:rPr>
                <w:color w:val="auto"/>
                <w:sz w:val="16"/>
                <w:szCs w:val="16"/>
                <w:lang w:val="en-GB"/>
              </w:rPr>
              <w:t>Nuts: 0.3 million ha</w:t>
            </w:r>
          </w:p>
        </w:tc>
        <w:tc>
          <w:tcPr>
            <w:tcW w:w="1843" w:type="dxa"/>
            <w:shd w:val="clear" w:color="auto" w:fill="E1EDF2"/>
            <w:vAlign w:val="center"/>
          </w:tcPr>
          <w:p w14:paraId="187E83EE" w14:textId="77777777" w:rsidR="0029632A" w:rsidRPr="00B45D24" w:rsidRDefault="0029632A" w:rsidP="00315BB5">
            <w:pPr>
              <w:pStyle w:val="woa-table-text"/>
              <w:rPr>
                <w:color w:val="auto"/>
                <w:sz w:val="16"/>
                <w:szCs w:val="16"/>
                <w:lang w:val="en-GB"/>
              </w:rPr>
            </w:pPr>
            <w:r w:rsidRPr="00B45D24">
              <w:rPr>
                <w:color w:val="auto"/>
                <w:sz w:val="16"/>
                <w:szCs w:val="16"/>
                <w:lang w:val="en-GB"/>
              </w:rPr>
              <w:t>Olives: 0.5 million ha</w:t>
            </w:r>
          </w:p>
          <w:p w14:paraId="48980B0A" w14:textId="77777777" w:rsidR="0029632A" w:rsidRPr="00B45D24" w:rsidRDefault="0029632A" w:rsidP="00315BB5">
            <w:pPr>
              <w:pStyle w:val="woa-table-text"/>
              <w:rPr>
                <w:color w:val="auto"/>
                <w:sz w:val="16"/>
                <w:szCs w:val="16"/>
                <w:lang w:val="en-GB"/>
              </w:rPr>
            </w:pPr>
            <w:r w:rsidRPr="00B45D24">
              <w:rPr>
                <w:color w:val="auto"/>
                <w:sz w:val="16"/>
                <w:szCs w:val="16"/>
                <w:lang w:val="en-GB"/>
              </w:rPr>
              <w:t>Grapes: 0.3 million ha</w:t>
            </w:r>
          </w:p>
          <w:p w14:paraId="0BEC66B6" w14:textId="77777777" w:rsidR="0029632A" w:rsidRPr="00B45D24" w:rsidRDefault="0029632A" w:rsidP="00315BB5">
            <w:pPr>
              <w:pStyle w:val="woa-table-text"/>
              <w:rPr>
                <w:color w:val="auto"/>
                <w:sz w:val="16"/>
                <w:szCs w:val="16"/>
                <w:lang w:val="en-GB"/>
              </w:rPr>
            </w:pPr>
            <w:r w:rsidRPr="00B45D24">
              <w:rPr>
                <w:color w:val="auto"/>
                <w:sz w:val="16"/>
                <w:szCs w:val="16"/>
                <w:lang w:val="en-GB"/>
              </w:rPr>
              <w:t>Nuts: 0.3 million ha</w:t>
            </w:r>
          </w:p>
        </w:tc>
        <w:tc>
          <w:tcPr>
            <w:tcW w:w="1979" w:type="dxa"/>
            <w:shd w:val="clear" w:color="auto" w:fill="E1EDF2"/>
            <w:vAlign w:val="center"/>
          </w:tcPr>
          <w:p w14:paraId="072D1310" w14:textId="77777777" w:rsidR="0029632A" w:rsidRPr="00B45D24" w:rsidRDefault="0029632A" w:rsidP="00315BB5">
            <w:pPr>
              <w:pStyle w:val="woa-table-text"/>
              <w:rPr>
                <w:color w:val="auto"/>
                <w:sz w:val="16"/>
                <w:szCs w:val="16"/>
                <w:lang w:val="en-GB"/>
              </w:rPr>
            </w:pPr>
            <w:r w:rsidRPr="00B45D24">
              <w:rPr>
                <w:color w:val="auto"/>
                <w:sz w:val="16"/>
                <w:szCs w:val="16"/>
                <w:lang w:val="en-GB"/>
              </w:rPr>
              <w:t>Largest permanent crop areas:</w:t>
            </w:r>
          </w:p>
          <w:p w14:paraId="6740F01A" w14:textId="77777777" w:rsidR="0029632A" w:rsidRPr="00B45D24" w:rsidRDefault="0029632A" w:rsidP="00315BB5">
            <w:pPr>
              <w:pStyle w:val="woa-table-text"/>
              <w:rPr>
                <w:color w:val="auto"/>
                <w:sz w:val="16"/>
                <w:szCs w:val="16"/>
                <w:lang w:val="en-GB"/>
              </w:rPr>
            </w:pPr>
            <w:r w:rsidRPr="00B45D24">
              <w:rPr>
                <w:color w:val="auto"/>
                <w:sz w:val="16"/>
                <w:szCs w:val="16"/>
                <w:lang w:val="en-GB"/>
              </w:rPr>
              <w:t>Spain (0.6 million ha)</w:t>
            </w:r>
            <w:r w:rsidRPr="00B45D24">
              <w:rPr>
                <w:color w:val="auto"/>
                <w:sz w:val="16"/>
                <w:szCs w:val="16"/>
                <w:lang w:val="en-GB"/>
              </w:rPr>
              <w:br/>
              <w:t>Italy (0.5 million ha)</w:t>
            </w:r>
            <w:r w:rsidRPr="00B45D24">
              <w:rPr>
                <w:color w:val="auto"/>
                <w:sz w:val="16"/>
                <w:szCs w:val="16"/>
                <w:lang w:val="en-GB"/>
              </w:rPr>
              <w:br/>
              <w:t>Turkey (0.2 million ha)</w:t>
            </w:r>
          </w:p>
        </w:tc>
      </w:tr>
      <w:tr w:rsidR="0029632A" w:rsidRPr="00872C3B" w14:paraId="59CA8668" w14:textId="77777777" w:rsidTr="00315BB5">
        <w:trPr>
          <w:trHeight w:val="227"/>
        </w:trPr>
        <w:tc>
          <w:tcPr>
            <w:tcW w:w="1806" w:type="dxa"/>
            <w:tcBorders>
              <w:right w:val="nil"/>
            </w:tcBorders>
            <w:shd w:val="clear" w:color="auto" w:fill="auto"/>
            <w:vAlign w:val="center"/>
          </w:tcPr>
          <w:p w14:paraId="02E11099" w14:textId="77777777" w:rsidR="0029632A" w:rsidRPr="00B45D24" w:rsidRDefault="0029632A" w:rsidP="00315BB5">
            <w:pPr>
              <w:pStyle w:val="woa-table-text"/>
              <w:rPr>
                <w:b/>
                <w:color w:val="auto"/>
                <w:sz w:val="16"/>
                <w:szCs w:val="16"/>
                <w:lang w:val="en-GB"/>
              </w:rPr>
            </w:pPr>
            <w:r w:rsidRPr="00B45D24">
              <w:rPr>
                <w:b/>
                <w:color w:val="auto"/>
                <w:sz w:val="16"/>
                <w:szCs w:val="16"/>
                <w:lang w:val="en-GB"/>
              </w:rPr>
              <w:t>Wild collection area</w:t>
            </w:r>
          </w:p>
        </w:tc>
        <w:tc>
          <w:tcPr>
            <w:tcW w:w="1846" w:type="dxa"/>
            <w:tcBorders>
              <w:left w:val="nil"/>
              <w:right w:val="nil"/>
            </w:tcBorders>
            <w:shd w:val="clear" w:color="auto" w:fill="auto"/>
            <w:vAlign w:val="center"/>
          </w:tcPr>
          <w:p w14:paraId="0F466140" w14:textId="77777777" w:rsidR="0029632A" w:rsidRPr="00B45D24" w:rsidRDefault="0029632A" w:rsidP="00315BB5">
            <w:pPr>
              <w:pStyle w:val="woa-table-text"/>
              <w:jc w:val="center"/>
              <w:rPr>
                <w:color w:val="auto"/>
                <w:sz w:val="16"/>
                <w:szCs w:val="16"/>
                <w:lang w:val="en-GB"/>
              </w:rPr>
            </w:pPr>
            <w:r w:rsidRPr="00B45D24">
              <w:rPr>
                <w:color w:val="auto"/>
                <w:sz w:val="16"/>
                <w:szCs w:val="16"/>
                <w:lang w:val="en-GB"/>
              </w:rPr>
              <w:t>17.2 million ha</w:t>
            </w:r>
          </w:p>
        </w:tc>
        <w:tc>
          <w:tcPr>
            <w:tcW w:w="1843" w:type="dxa"/>
            <w:tcBorders>
              <w:left w:val="nil"/>
              <w:right w:val="nil"/>
            </w:tcBorders>
            <w:shd w:val="clear" w:color="auto" w:fill="auto"/>
            <w:vAlign w:val="center"/>
          </w:tcPr>
          <w:p w14:paraId="1A0D996A" w14:textId="77777777" w:rsidR="0029632A" w:rsidRPr="00B45D24" w:rsidRDefault="0029632A" w:rsidP="00315BB5">
            <w:pPr>
              <w:pStyle w:val="woa-table-text"/>
              <w:jc w:val="center"/>
              <w:rPr>
                <w:color w:val="auto"/>
                <w:sz w:val="16"/>
                <w:szCs w:val="16"/>
                <w:lang w:val="en-GB"/>
              </w:rPr>
            </w:pPr>
            <w:r w:rsidRPr="00B45D24">
              <w:rPr>
                <w:color w:val="auto"/>
                <w:sz w:val="16"/>
                <w:szCs w:val="16"/>
                <w:lang w:val="en-GB"/>
              </w:rPr>
              <w:t>13.9 million ha</w:t>
            </w:r>
          </w:p>
        </w:tc>
        <w:tc>
          <w:tcPr>
            <w:tcW w:w="1979" w:type="dxa"/>
            <w:tcBorders>
              <w:left w:val="nil"/>
            </w:tcBorders>
            <w:shd w:val="clear" w:color="auto" w:fill="auto"/>
            <w:vAlign w:val="center"/>
          </w:tcPr>
          <w:p w14:paraId="16C334BA" w14:textId="77777777" w:rsidR="0029632A" w:rsidRPr="00B45D24" w:rsidRDefault="0029632A" w:rsidP="00315BB5">
            <w:pPr>
              <w:pStyle w:val="woa-table-text"/>
              <w:rPr>
                <w:color w:val="auto"/>
                <w:sz w:val="16"/>
                <w:szCs w:val="16"/>
                <w:lang w:val="fr-CH"/>
              </w:rPr>
            </w:pPr>
            <w:proofErr w:type="spellStart"/>
            <w:r w:rsidRPr="00B45D24">
              <w:rPr>
                <w:color w:val="auto"/>
                <w:sz w:val="16"/>
                <w:szCs w:val="16"/>
                <w:lang w:val="fr-CH"/>
              </w:rPr>
              <w:t>Finland</w:t>
            </w:r>
            <w:proofErr w:type="spellEnd"/>
            <w:r w:rsidRPr="00B45D24">
              <w:rPr>
                <w:color w:val="auto"/>
                <w:sz w:val="16"/>
                <w:szCs w:val="16"/>
                <w:lang w:val="fr-CH"/>
              </w:rPr>
              <w:t xml:space="preserve"> (11.2 million ha) </w:t>
            </w:r>
            <w:r w:rsidRPr="00B45D24">
              <w:rPr>
                <w:color w:val="auto"/>
                <w:sz w:val="16"/>
                <w:szCs w:val="16"/>
                <w:lang w:val="fr-CH"/>
              </w:rPr>
              <w:br/>
              <w:t xml:space="preserve">Romania (1.8 million ha; 2014) </w:t>
            </w:r>
            <w:r w:rsidRPr="00B45D24">
              <w:rPr>
                <w:color w:val="auto"/>
                <w:sz w:val="16"/>
                <w:szCs w:val="16"/>
                <w:lang w:val="fr-CH"/>
              </w:rPr>
              <w:br/>
            </w:r>
            <w:proofErr w:type="spellStart"/>
            <w:r w:rsidRPr="00B45D24">
              <w:rPr>
                <w:color w:val="auto"/>
                <w:sz w:val="16"/>
                <w:szCs w:val="16"/>
                <w:lang w:val="fr-CH"/>
              </w:rPr>
              <w:t>Albania</w:t>
            </w:r>
            <w:proofErr w:type="spellEnd"/>
            <w:r w:rsidRPr="00B45D24">
              <w:rPr>
                <w:color w:val="auto"/>
                <w:sz w:val="16"/>
                <w:szCs w:val="16"/>
                <w:lang w:val="fr-CH"/>
              </w:rPr>
              <w:t xml:space="preserve"> (0.6 million ha)</w:t>
            </w:r>
          </w:p>
        </w:tc>
      </w:tr>
      <w:tr w:rsidR="0029632A" w:rsidRPr="007F5DA5" w14:paraId="1D448EF0" w14:textId="77777777" w:rsidTr="00315BB5">
        <w:trPr>
          <w:trHeight w:val="227"/>
        </w:trPr>
        <w:tc>
          <w:tcPr>
            <w:tcW w:w="1806" w:type="dxa"/>
            <w:shd w:val="clear" w:color="auto" w:fill="E1EDF2"/>
            <w:vAlign w:val="center"/>
          </w:tcPr>
          <w:p w14:paraId="49931E85" w14:textId="77777777" w:rsidR="0029632A" w:rsidRPr="00B45D24" w:rsidRDefault="0029632A" w:rsidP="00315BB5">
            <w:pPr>
              <w:pStyle w:val="woa-table-text"/>
              <w:rPr>
                <w:b/>
                <w:color w:val="auto"/>
                <w:sz w:val="16"/>
                <w:szCs w:val="16"/>
                <w:lang w:val="en-GB"/>
              </w:rPr>
            </w:pPr>
            <w:r w:rsidRPr="00B45D24">
              <w:rPr>
                <w:b/>
                <w:color w:val="auto"/>
                <w:sz w:val="16"/>
                <w:szCs w:val="16"/>
                <w:lang w:val="en-GB"/>
              </w:rPr>
              <w:t>Producers [no.]</w:t>
            </w:r>
          </w:p>
        </w:tc>
        <w:tc>
          <w:tcPr>
            <w:tcW w:w="1846" w:type="dxa"/>
            <w:shd w:val="clear" w:color="auto" w:fill="E1EDF2"/>
            <w:vAlign w:val="center"/>
          </w:tcPr>
          <w:p w14:paraId="2C06ACE2" w14:textId="77777777" w:rsidR="0029632A" w:rsidRPr="00B45D24" w:rsidRDefault="0029632A" w:rsidP="00315BB5">
            <w:pPr>
              <w:pStyle w:val="woa-table-text"/>
              <w:jc w:val="center"/>
              <w:rPr>
                <w:color w:val="auto"/>
                <w:sz w:val="16"/>
                <w:szCs w:val="16"/>
                <w:lang w:val="en-GB"/>
              </w:rPr>
            </w:pPr>
            <w:r w:rsidRPr="00B45D24">
              <w:rPr>
                <w:color w:val="auto"/>
                <w:sz w:val="16"/>
                <w:szCs w:val="16"/>
                <w:lang w:val="en-GB"/>
              </w:rPr>
              <w:t>418'610</w:t>
            </w:r>
          </w:p>
        </w:tc>
        <w:tc>
          <w:tcPr>
            <w:tcW w:w="1843" w:type="dxa"/>
            <w:shd w:val="clear" w:color="auto" w:fill="E1EDF2"/>
            <w:vAlign w:val="center"/>
          </w:tcPr>
          <w:p w14:paraId="17232868" w14:textId="77777777" w:rsidR="0029632A" w:rsidRPr="00B45D24" w:rsidRDefault="0029632A" w:rsidP="00315BB5">
            <w:pPr>
              <w:pStyle w:val="woa-table-text"/>
              <w:jc w:val="center"/>
              <w:rPr>
                <w:color w:val="auto"/>
                <w:sz w:val="16"/>
                <w:szCs w:val="16"/>
                <w:lang w:val="en-GB"/>
              </w:rPr>
            </w:pPr>
            <w:r w:rsidRPr="00B45D24">
              <w:rPr>
                <w:color w:val="auto"/>
                <w:sz w:val="16"/>
                <w:szCs w:val="16"/>
                <w:lang w:val="en-GB"/>
              </w:rPr>
              <w:t>327'222</w:t>
            </w:r>
          </w:p>
        </w:tc>
        <w:tc>
          <w:tcPr>
            <w:tcW w:w="1979" w:type="dxa"/>
            <w:shd w:val="clear" w:color="auto" w:fill="E1EDF2"/>
            <w:vAlign w:val="center"/>
          </w:tcPr>
          <w:p w14:paraId="3AD1CA24" w14:textId="77777777" w:rsidR="0029632A" w:rsidRPr="00B45D24" w:rsidRDefault="0029632A" w:rsidP="00315BB5">
            <w:pPr>
              <w:pStyle w:val="woa-table-text"/>
              <w:rPr>
                <w:color w:val="auto"/>
                <w:sz w:val="16"/>
                <w:szCs w:val="16"/>
                <w:lang w:val="en-GB"/>
              </w:rPr>
            </w:pPr>
            <w:r w:rsidRPr="00B45D24">
              <w:rPr>
                <w:color w:val="auto"/>
                <w:sz w:val="16"/>
                <w:szCs w:val="16"/>
                <w:lang w:val="en-GB"/>
              </w:rPr>
              <w:t>Turkey: (79'563)</w:t>
            </w:r>
            <w:r w:rsidRPr="00B45D24">
              <w:rPr>
                <w:color w:val="auto"/>
                <w:sz w:val="16"/>
                <w:szCs w:val="16"/>
                <w:lang w:val="en-GB"/>
              </w:rPr>
              <w:br/>
              <w:t>Italy (69'317)</w:t>
            </w:r>
            <w:r w:rsidRPr="00B45D24">
              <w:rPr>
                <w:color w:val="auto"/>
                <w:sz w:val="16"/>
                <w:szCs w:val="16"/>
                <w:lang w:val="en-GB"/>
              </w:rPr>
              <w:br/>
              <w:t>France (41'632)</w:t>
            </w:r>
          </w:p>
        </w:tc>
      </w:tr>
      <w:tr w:rsidR="0029632A" w:rsidRPr="007F5DA5" w14:paraId="06ECC905" w14:textId="77777777" w:rsidTr="00315BB5">
        <w:trPr>
          <w:trHeight w:val="227"/>
        </w:trPr>
        <w:tc>
          <w:tcPr>
            <w:tcW w:w="1806" w:type="dxa"/>
            <w:tcBorders>
              <w:right w:val="nil"/>
            </w:tcBorders>
            <w:shd w:val="clear" w:color="auto" w:fill="auto"/>
            <w:vAlign w:val="center"/>
          </w:tcPr>
          <w:p w14:paraId="6A2C4814" w14:textId="77777777" w:rsidR="0029632A" w:rsidRPr="00B45D24" w:rsidRDefault="0029632A" w:rsidP="00315BB5">
            <w:pPr>
              <w:pStyle w:val="woa-table-text"/>
              <w:rPr>
                <w:b/>
                <w:color w:val="auto"/>
                <w:sz w:val="16"/>
                <w:szCs w:val="16"/>
                <w:lang w:val="en-GB"/>
              </w:rPr>
            </w:pPr>
            <w:r w:rsidRPr="00B45D24">
              <w:rPr>
                <w:b/>
                <w:color w:val="auto"/>
                <w:sz w:val="16"/>
                <w:szCs w:val="16"/>
                <w:lang w:val="en-GB"/>
              </w:rPr>
              <w:t>Processors [no.]</w:t>
            </w:r>
          </w:p>
        </w:tc>
        <w:tc>
          <w:tcPr>
            <w:tcW w:w="1846" w:type="dxa"/>
            <w:tcBorders>
              <w:left w:val="nil"/>
              <w:right w:val="nil"/>
            </w:tcBorders>
            <w:shd w:val="clear" w:color="auto" w:fill="auto"/>
            <w:vAlign w:val="center"/>
          </w:tcPr>
          <w:p w14:paraId="3FD61EA0" w14:textId="77777777" w:rsidR="0029632A" w:rsidRPr="00B45D24" w:rsidRDefault="0029632A" w:rsidP="00315BB5">
            <w:pPr>
              <w:pStyle w:val="woa-table-text"/>
              <w:jc w:val="center"/>
              <w:rPr>
                <w:color w:val="auto"/>
                <w:sz w:val="16"/>
                <w:szCs w:val="16"/>
                <w:lang w:val="en-GB"/>
              </w:rPr>
            </w:pPr>
            <w:r w:rsidRPr="00B45D24">
              <w:rPr>
                <w:color w:val="auto"/>
                <w:sz w:val="16"/>
                <w:szCs w:val="16"/>
                <w:lang w:val="en-GB"/>
              </w:rPr>
              <w:t>75'569</w:t>
            </w:r>
          </w:p>
        </w:tc>
        <w:tc>
          <w:tcPr>
            <w:tcW w:w="1843" w:type="dxa"/>
            <w:tcBorders>
              <w:left w:val="nil"/>
              <w:right w:val="nil"/>
            </w:tcBorders>
            <w:shd w:val="clear" w:color="auto" w:fill="auto"/>
            <w:vAlign w:val="center"/>
          </w:tcPr>
          <w:p w14:paraId="1461C787" w14:textId="77777777" w:rsidR="0029632A" w:rsidRPr="00B45D24" w:rsidRDefault="0029632A" w:rsidP="00315BB5">
            <w:pPr>
              <w:pStyle w:val="woa-table-text"/>
              <w:jc w:val="center"/>
              <w:rPr>
                <w:color w:val="auto"/>
                <w:sz w:val="16"/>
                <w:szCs w:val="16"/>
                <w:lang w:val="en-GB"/>
              </w:rPr>
            </w:pPr>
            <w:r w:rsidRPr="00B45D24">
              <w:rPr>
                <w:color w:val="auto"/>
                <w:sz w:val="16"/>
                <w:szCs w:val="16"/>
                <w:lang w:val="en-GB"/>
              </w:rPr>
              <w:t>71'960</w:t>
            </w:r>
          </w:p>
        </w:tc>
        <w:tc>
          <w:tcPr>
            <w:tcW w:w="1979" w:type="dxa"/>
            <w:tcBorders>
              <w:left w:val="nil"/>
            </w:tcBorders>
            <w:shd w:val="clear" w:color="auto" w:fill="auto"/>
            <w:vAlign w:val="center"/>
          </w:tcPr>
          <w:p w14:paraId="06305300" w14:textId="77777777" w:rsidR="0029632A" w:rsidRPr="00B45D24" w:rsidRDefault="0029632A" w:rsidP="00315BB5">
            <w:pPr>
              <w:pStyle w:val="woa-table-text"/>
              <w:rPr>
                <w:color w:val="auto"/>
                <w:sz w:val="16"/>
                <w:szCs w:val="16"/>
                <w:lang w:val="en-GB"/>
              </w:rPr>
            </w:pPr>
            <w:r w:rsidRPr="00B45D24">
              <w:rPr>
                <w:color w:val="auto"/>
                <w:sz w:val="16"/>
                <w:szCs w:val="16"/>
                <w:lang w:val="en-GB"/>
              </w:rPr>
              <w:t>Italy (20'087)</w:t>
            </w:r>
            <w:r w:rsidRPr="00B45D24">
              <w:rPr>
                <w:color w:val="auto"/>
                <w:sz w:val="16"/>
                <w:szCs w:val="16"/>
                <w:lang w:val="en-GB"/>
              </w:rPr>
              <w:br/>
              <w:t>France (16'651)</w:t>
            </w:r>
            <w:r w:rsidRPr="00B45D24">
              <w:rPr>
                <w:color w:val="auto"/>
                <w:sz w:val="16"/>
                <w:szCs w:val="16"/>
                <w:lang w:val="en-GB"/>
              </w:rPr>
              <w:br/>
              <w:t>Germany (15'441)</w:t>
            </w:r>
          </w:p>
        </w:tc>
      </w:tr>
      <w:tr w:rsidR="0029632A" w:rsidRPr="00F64C94" w14:paraId="7DF69A2B" w14:textId="77777777" w:rsidTr="00315BB5">
        <w:trPr>
          <w:trHeight w:val="227"/>
        </w:trPr>
        <w:tc>
          <w:tcPr>
            <w:tcW w:w="1806" w:type="dxa"/>
            <w:shd w:val="clear" w:color="auto" w:fill="E1EDF2"/>
            <w:vAlign w:val="center"/>
          </w:tcPr>
          <w:p w14:paraId="44E88A20" w14:textId="77777777" w:rsidR="0029632A" w:rsidRPr="00B45D24" w:rsidRDefault="0029632A" w:rsidP="00315BB5">
            <w:pPr>
              <w:pStyle w:val="woa-table-text"/>
              <w:rPr>
                <w:b/>
                <w:color w:val="auto"/>
                <w:sz w:val="16"/>
                <w:szCs w:val="16"/>
                <w:lang w:val="en-GB"/>
              </w:rPr>
            </w:pPr>
            <w:r w:rsidRPr="00B45D24">
              <w:rPr>
                <w:b/>
                <w:color w:val="auto"/>
                <w:sz w:val="16"/>
                <w:szCs w:val="16"/>
                <w:lang w:val="en-GB"/>
              </w:rPr>
              <w:t>Importers [no.]</w:t>
            </w:r>
          </w:p>
        </w:tc>
        <w:tc>
          <w:tcPr>
            <w:tcW w:w="1846" w:type="dxa"/>
            <w:shd w:val="clear" w:color="auto" w:fill="E1EDF2"/>
            <w:vAlign w:val="center"/>
          </w:tcPr>
          <w:p w14:paraId="2807C824" w14:textId="77777777" w:rsidR="0029632A" w:rsidRPr="00B45D24" w:rsidRDefault="0029632A" w:rsidP="00315BB5">
            <w:pPr>
              <w:pStyle w:val="woa-table-text"/>
              <w:jc w:val="center"/>
              <w:rPr>
                <w:color w:val="auto"/>
                <w:sz w:val="16"/>
                <w:szCs w:val="16"/>
                <w:lang w:val="en-GB"/>
              </w:rPr>
            </w:pPr>
            <w:r w:rsidRPr="00B45D24">
              <w:rPr>
                <w:color w:val="auto"/>
                <w:sz w:val="16"/>
                <w:szCs w:val="16"/>
                <w:lang w:val="en-GB"/>
              </w:rPr>
              <w:t>5'790</w:t>
            </w:r>
          </w:p>
        </w:tc>
        <w:tc>
          <w:tcPr>
            <w:tcW w:w="1843" w:type="dxa"/>
            <w:shd w:val="clear" w:color="auto" w:fill="E1EDF2"/>
            <w:vAlign w:val="center"/>
          </w:tcPr>
          <w:p w14:paraId="4D95D0BD" w14:textId="77777777" w:rsidR="0029632A" w:rsidRPr="00B45D24" w:rsidRDefault="0029632A" w:rsidP="00315BB5">
            <w:pPr>
              <w:pStyle w:val="woa-table-text"/>
              <w:jc w:val="center"/>
              <w:rPr>
                <w:color w:val="auto"/>
                <w:sz w:val="16"/>
                <w:szCs w:val="16"/>
                <w:lang w:val="en-GB"/>
              </w:rPr>
            </w:pPr>
            <w:r w:rsidRPr="00B45D24">
              <w:rPr>
                <w:color w:val="auto"/>
                <w:sz w:val="16"/>
                <w:szCs w:val="16"/>
                <w:lang w:val="en-GB"/>
              </w:rPr>
              <w:t>5'034</w:t>
            </w:r>
          </w:p>
        </w:tc>
        <w:tc>
          <w:tcPr>
            <w:tcW w:w="1979" w:type="dxa"/>
            <w:shd w:val="clear" w:color="auto" w:fill="E1EDF2"/>
            <w:vAlign w:val="center"/>
          </w:tcPr>
          <w:p w14:paraId="0775BD54" w14:textId="77777777" w:rsidR="0029632A" w:rsidRPr="00B45D24" w:rsidRDefault="0029632A" w:rsidP="00315BB5">
            <w:pPr>
              <w:pStyle w:val="woa-table-text"/>
              <w:rPr>
                <w:color w:val="auto"/>
                <w:sz w:val="16"/>
                <w:szCs w:val="16"/>
                <w:lang w:val="en-GB"/>
              </w:rPr>
            </w:pPr>
            <w:r w:rsidRPr="00B45D24">
              <w:rPr>
                <w:color w:val="auto"/>
                <w:sz w:val="16"/>
                <w:szCs w:val="16"/>
                <w:lang w:val="en-GB"/>
              </w:rPr>
              <w:t xml:space="preserve">Germany (1'723) </w:t>
            </w:r>
            <w:r w:rsidRPr="00B45D24">
              <w:rPr>
                <w:color w:val="auto"/>
                <w:sz w:val="16"/>
                <w:szCs w:val="16"/>
                <w:lang w:val="en-GB"/>
              </w:rPr>
              <w:br/>
              <w:t>Switzerland (548)</w:t>
            </w:r>
          </w:p>
          <w:p w14:paraId="4AECEAC0" w14:textId="77777777" w:rsidR="0029632A" w:rsidRPr="00B45D24" w:rsidRDefault="0029632A" w:rsidP="00315BB5">
            <w:pPr>
              <w:pStyle w:val="woa-table-text"/>
              <w:rPr>
                <w:color w:val="auto"/>
                <w:sz w:val="16"/>
                <w:szCs w:val="16"/>
                <w:lang w:val="en-GB"/>
              </w:rPr>
            </w:pPr>
            <w:r w:rsidRPr="00B45D24">
              <w:rPr>
                <w:color w:val="auto"/>
                <w:sz w:val="16"/>
                <w:szCs w:val="16"/>
                <w:lang w:val="en-GB"/>
              </w:rPr>
              <w:t>France (545)</w:t>
            </w:r>
          </w:p>
        </w:tc>
      </w:tr>
      <w:tr w:rsidR="0029632A" w:rsidRPr="00F64C94" w14:paraId="37034C4E" w14:textId="77777777" w:rsidTr="00315BB5">
        <w:trPr>
          <w:trHeight w:val="227"/>
        </w:trPr>
        <w:tc>
          <w:tcPr>
            <w:tcW w:w="1806" w:type="dxa"/>
            <w:tcBorders>
              <w:right w:val="nil"/>
            </w:tcBorders>
            <w:shd w:val="clear" w:color="auto" w:fill="auto"/>
            <w:vAlign w:val="center"/>
          </w:tcPr>
          <w:p w14:paraId="78855C54" w14:textId="77777777" w:rsidR="0029632A" w:rsidRPr="00B45D24" w:rsidRDefault="0029632A" w:rsidP="00315BB5">
            <w:pPr>
              <w:pStyle w:val="woa-table-text"/>
              <w:rPr>
                <w:b/>
                <w:color w:val="auto"/>
                <w:sz w:val="16"/>
                <w:szCs w:val="16"/>
                <w:lang w:val="en-GB"/>
              </w:rPr>
            </w:pPr>
            <w:r w:rsidRPr="00B45D24">
              <w:rPr>
                <w:b/>
                <w:color w:val="auto"/>
                <w:sz w:val="16"/>
                <w:szCs w:val="16"/>
                <w:lang w:val="en-GB"/>
              </w:rPr>
              <w:t>Retail sales</w:t>
            </w:r>
          </w:p>
        </w:tc>
        <w:tc>
          <w:tcPr>
            <w:tcW w:w="1846" w:type="dxa"/>
            <w:tcBorders>
              <w:left w:val="nil"/>
              <w:right w:val="nil"/>
            </w:tcBorders>
            <w:shd w:val="clear" w:color="auto" w:fill="auto"/>
            <w:vAlign w:val="center"/>
          </w:tcPr>
          <w:p w14:paraId="2F33F455" w14:textId="77777777" w:rsidR="0029632A" w:rsidRPr="00B45D24" w:rsidRDefault="0029632A" w:rsidP="00315BB5">
            <w:pPr>
              <w:pStyle w:val="woa-table-text"/>
              <w:jc w:val="center"/>
              <w:rPr>
                <w:color w:val="auto"/>
                <w:sz w:val="16"/>
                <w:szCs w:val="16"/>
                <w:lang w:val="en-GB"/>
              </w:rPr>
            </w:pPr>
            <w:r w:rsidRPr="00B45D24">
              <w:rPr>
                <w:color w:val="auto"/>
                <w:sz w:val="16"/>
                <w:szCs w:val="16"/>
                <w:lang w:val="en-GB"/>
              </w:rPr>
              <w:t>40.7 billion euros</w:t>
            </w:r>
          </w:p>
        </w:tc>
        <w:tc>
          <w:tcPr>
            <w:tcW w:w="1843" w:type="dxa"/>
            <w:tcBorders>
              <w:left w:val="nil"/>
              <w:right w:val="nil"/>
            </w:tcBorders>
            <w:shd w:val="clear" w:color="auto" w:fill="auto"/>
            <w:vAlign w:val="center"/>
          </w:tcPr>
          <w:p w14:paraId="7731376B" w14:textId="77777777" w:rsidR="0029632A" w:rsidRPr="00B45D24" w:rsidRDefault="0029632A" w:rsidP="00315BB5">
            <w:pPr>
              <w:pStyle w:val="woa-table-text"/>
              <w:jc w:val="center"/>
              <w:rPr>
                <w:color w:val="auto"/>
                <w:sz w:val="16"/>
                <w:szCs w:val="16"/>
                <w:lang w:val="en-GB"/>
              </w:rPr>
            </w:pPr>
            <w:r w:rsidRPr="00B45D24">
              <w:rPr>
                <w:color w:val="auto"/>
                <w:sz w:val="16"/>
                <w:szCs w:val="16"/>
                <w:lang w:val="en-GB"/>
              </w:rPr>
              <w:t>37.4 billion euros</w:t>
            </w:r>
          </w:p>
        </w:tc>
        <w:tc>
          <w:tcPr>
            <w:tcW w:w="1979" w:type="dxa"/>
            <w:tcBorders>
              <w:left w:val="nil"/>
            </w:tcBorders>
            <w:shd w:val="clear" w:color="auto" w:fill="auto"/>
            <w:vAlign w:val="center"/>
          </w:tcPr>
          <w:p w14:paraId="3627FC35" w14:textId="77777777" w:rsidR="0029632A" w:rsidRPr="00B45D24" w:rsidRDefault="0029632A" w:rsidP="00315BB5">
            <w:pPr>
              <w:pStyle w:val="woa-table-text"/>
              <w:rPr>
                <w:color w:val="auto"/>
                <w:sz w:val="16"/>
                <w:szCs w:val="16"/>
                <w:lang w:val="en-GB"/>
              </w:rPr>
            </w:pPr>
            <w:r w:rsidRPr="00B45D24">
              <w:rPr>
                <w:color w:val="auto"/>
                <w:sz w:val="16"/>
                <w:szCs w:val="16"/>
                <w:lang w:val="en-GB"/>
              </w:rPr>
              <w:t>Germany (10'910 million euros)</w:t>
            </w:r>
            <w:r w:rsidRPr="00B45D24">
              <w:rPr>
                <w:color w:val="auto"/>
                <w:sz w:val="16"/>
                <w:szCs w:val="16"/>
                <w:lang w:val="en-GB"/>
              </w:rPr>
              <w:br/>
              <w:t>France (9'139 million euros)</w:t>
            </w:r>
            <w:r w:rsidRPr="00B45D24">
              <w:rPr>
                <w:color w:val="auto"/>
                <w:sz w:val="16"/>
                <w:szCs w:val="16"/>
                <w:lang w:val="en-GB"/>
              </w:rPr>
              <w:br/>
              <w:t>Italy (3'483 million euros)</w:t>
            </w:r>
          </w:p>
        </w:tc>
      </w:tr>
      <w:tr w:rsidR="0029632A" w:rsidRPr="00F64C94" w14:paraId="503393B2" w14:textId="77777777" w:rsidTr="00315BB5">
        <w:trPr>
          <w:trHeight w:val="227"/>
        </w:trPr>
        <w:tc>
          <w:tcPr>
            <w:tcW w:w="1806" w:type="dxa"/>
            <w:shd w:val="clear" w:color="auto" w:fill="E1EDF2"/>
            <w:vAlign w:val="center"/>
          </w:tcPr>
          <w:p w14:paraId="14931804" w14:textId="77777777" w:rsidR="0029632A" w:rsidRPr="00B45D24" w:rsidRDefault="0029632A" w:rsidP="00315BB5">
            <w:pPr>
              <w:pStyle w:val="woa-table-text"/>
              <w:rPr>
                <w:b/>
                <w:color w:val="auto"/>
                <w:sz w:val="16"/>
                <w:szCs w:val="16"/>
                <w:lang w:val="en-GB"/>
              </w:rPr>
            </w:pPr>
            <w:r w:rsidRPr="00B45D24">
              <w:rPr>
                <w:b/>
                <w:color w:val="auto"/>
                <w:sz w:val="16"/>
                <w:szCs w:val="16"/>
                <w:lang w:val="en-GB"/>
              </w:rPr>
              <w:t>Growth of retail sales 2017-2018</w:t>
            </w:r>
          </w:p>
        </w:tc>
        <w:tc>
          <w:tcPr>
            <w:tcW w:w="1846" w:type="dxa"/>
            <w:shd w:val="clear" w:color="auto" w:fill="E1EDF2"/>
            <w:vAlign w:val="center"/>
          </w:tcPr>
          <w:p w14:paraId="6A0D1676" w14:textId="77777777" w:rsidR="0029632A" w:rsidRPr="00B45D24" w:rsidRDefault="0029632A" w:rsidP="00315BB5">
            <w:pPr>
              <w:pStyle w:val="woa-table-text"/>
              <w:jc w:val="center"/>
              <w:rPr>
                <w:color w:val="auto"/>
                <w:sz w:val="16"/>
                <w:szCs w:val="16"/>
                <w:lang w:val="en-GB"/>
              </w:rPr>
            </w:pPr>
            <w:r w:rsidRPr="00B45D24">
              <w:rPr>
                <w:color w:val="auto"/>
                <w:sz w:val="16"/>
                <w:szCs w:val="16"/>
                <w:lang w:val="en-GB"/>
              </w:rPr>
              <w:t>7.8%</w:t>
            </w:r>
          </w:p>
        </w:tc>
        <w:tc>
          <w:tcPr>
            <w:tcW w:w="1843" w:type="dxa"/>
            <w:shd w:val="clear" w:color="auto" w:fill="E1EDF2"/>
            <w:vAlign w:val="center"/>
          </w:tcPr>
          <w:p w14:paraId="132391E0" w14:textId="77777777" w:rsidR="0029632A" w:rsidRPr="00B45D24" w:rsidRDefault="0029632A" w:rsidP="00315BB5">
            <w:pPr>
              <w:pStyle w:val="woa-table-text"/>
              <w:jc w:val="center"/>
              <w:rPr>
                <w:color w:val="auto"/>
                <w:sz w:val="16"/>
                <w:szCs w:val="16"/>
                <w:lang w:val="en-GB"/>
              </w:rPr>
            </w:pPr>
            <w:r w:rsidRPr="00B45D24">
              <w:rPr>
                <w:color w:val="auto"/>
                <w:sz w:val="16"/>
                <w:szCs w:val="16"/>
                <w:lang w:val="en-GB"/>
              </w:rPr>
              <w:t>7.7%</w:t>
            </w:r>
          </w:p>
        </w:tc>
        <w:tc>
          <w:tcPr>
            <w:tcW w:w="1979" w:type="dxa"/>
            <w:shd w:val="clear" w:color="auto" w:fill="E1EDF2"/>
            <w:vAlign w:val="center"/>
          </w:tcPr>
          <w:p w14:paraId="569FEC28" w14:textId="77777777" w:rsidR="0029632A" w:rsidRPr="00B45D24" w:rsidRDefault="0029632A" w:rsidP="00315BB5">
            <w:pPr>
              <w:pStyle w:val="woa-table-text"/>
              <w:rPr>
                <w:color w:val="auto"/>
                <w:sz w:val="16"/>
                <w:szCs w:val="16"/>
                <w:lang w:val="en-GB"/>
              </w:rPr>
            </w:pPr>
            <w:r w:rsidRPr="00B45D24">
              <w:rPr>
                <w:color w:val="auto"/>
                <w:sz w:val="16"/>
                <w:szCs w:val="16"/>
                <w:lang w:val="en-GB"/>
              </w:rPr>
              <w:t>France (15.4%)</w:t>
            </w:r>
            <w:r w:rsidRPr="00B45D24">
              <w:rPr>
                <w:color w:val="auto"/>
                <w:sz w:val="16"/>
                <w:szCs w:val="16"/>
                <w:lang w:val="en-GB"/>
              </w:rPr>
              <w:br/>
              <w:t>Switzerland (13.3%)</w:t>
            </w:r>
            <w:r w:rsidRPr="00B45D24">
              <w:rPr>
                <w:color w:val="auto"/>
                <w:sz w:val="16"/>
                <w:szCs w:val="16"/>
                <w:lang w:val="en-GB"/>
              </w:rPr>
              <w:br/>
              <w:t>Denmark (12.9%)</w:t>
            </w:r>
          </w:p>
        </w:tc>
      </w:tr>
      <w:tr w:rsidR="0029632A" w:rsidRPr="00F64C94" w14:paraId="6A0BBACB" w14:textId="77777777" w:rsidTr="00315BB5">
        <w:trPr>
          <w:trHeight w:val="227"/>
        </w:trPr>
        <w:tc>
          <w:tcPr>
            <w:tcW w:w="1806" w:type="dxa"/>
            <w:tcBorders>
              <w:right w:val="nil"/>
            </w:tcBorders>
            <w:shd w:val="clear" w:color="auto" w:fill="auto"/>
            <w:vAlign w:val="center"/>
          </w:tcPr>
          <w:p w14:paraId="65B5F358" w14:textId="77777777" w:rsidR="0029632A" w:rsidRPr="00B45D24" w:rsidRDefault="0029632A" w:rsidP="00315BB5">
            <w:pPr>
              <w:pStyle w:val="woa-table-text"/>
              <w:rPr>
                <w:b/>
                <w:color w:val="auto"/>
                <w:sz w:val="16"/>
                <w:szCs w:val="16"/>
                <w:lang w:val="en-GB"/>
              </w:rPr>
            </w:pPr>
            <w:r w:rsidRPr="00B45D24">
              <w:rPr>
                <w:b/>
                <w:color w:val="auto"/>
                <w:sz w:val="16"/>
                <w:szCs w:val="16"/>
                <w:lang w:val="en-GB"/>
              </w:rPr>
              <w:t>Organic share of total market</w:t>
            </w:r>
          </w:p>
        </w:tc>
        <w:tc>
          <w:tcPr>
            <w:tcW w:w="1846" w:type="dxa"/>
            <w:tcBorders>
              <w:left w:val="nil"/>
              <w:right w:val="nil"/>
            </w:tcBorders>
            <w:shd w:val="clear" w:color="auto" w:fill="auto"/>
            <w:vAlign w:val="center"/>
          </w:tcPr>
          <w:p w14:paraId="10457573" w14:textId="77777777" w:rsidR="0029632A" w:rsidRPr="00B45D24" w:rsidRDefault="0029632A" w:rsidP="00607310">
            <w:pPr>
              <w:pStyle w:val="woa-table-text"/>
              <w:jc w:val="center"/>
              <w:rPr>
                <w:color w:val="auto"/>
                <w:sz w:val="16"/>
                <w:szCs w:val="16"/>
                <w:lang w:val="en-GB"/>
              </w:rPr>
            </w:pPr>
            <w:r w:rsidRPr="00B45D24">
              <w:rPr>
                <w:color w:val="auto"/>
                <w:sz w:val="16"/>
                <w:szCs w:val="16"/>
                <w:lang w:val="en-GB"/>
              </w:rPr>
              <w:t>No data</w:t>
            </w:r>
          </w:p>
        </w:tc>
        <w:tc>
          <w:tcPr>
            <w:tcW w:w="1843" w:type="dxa"/>
            <w:tcBorders>
              <w:left w:val="nil"/>
              <w:right w:val="nil"/>
            </w:tcBorders>
            <w:shd w:val="clear" w:color="auto" w:fill="auto"/>
            <w:vAlign w:val="center"/>
          </w:tcPr>
          <w:p w14:paraId="53B787A1" w14:textId="77777777" w:rsidR="0029632A" w:rsidRPr="00B45D24" w:rsidRDefault="0029632A" w:rsidP="00607310">
            <w:pPr>
              <w:pStyle w:val="woa-table-text"/>
              <w:jc w:val="center"/>
              <w:rPr>
                <w:color w:val="auto"/>
                <w:sz w:val="16"/>
                <w:szCs w:val="16"/>
                <w:lang w:val="en-GB"/>
              </w:rPr>
            </w:pPr>
            <w:r w:rsidRPr="00B45D24">
              <w:rPr>
                <w:color w:val="auto"/>
                <w:sz w:val="16"/>
                <w:szCs w:val="16"/>
                <w:lang w:val="en-GB"/>
              </w:rPr>
              <w:t>No data</w:t>
            </w:r>
          </w:p>
        </w:tc>
        <w:tc>
          <w:tcPr>
            <w:tcW w:w="1979" w:type="dxa"/>
            <w:tcBorders>
              <w:left w:val="nil"/>
            </w:tcBorders>
            <w:shd w:val="clear" w:color="auto" w:fill="auto"/>
            <w:vAlign w:val="center"/>
          </w:tcPr>
          <w:p w14:paraId="42DB16F0" w14:textId="77777777" w:rsidR="0029632A" w:rsidRPr="00B45D24" w:rsidRDefault="0029632A" w:rsidP="00315BB5">
            <w:pPr>
              <w:pStyle w:val="woa-table-text"/>
              <w:rPr>
                <w:color w:val="auto"/>
                <w:sz w:val="16"/>
                <w:szCs w:val="16"/>
                <w:lang w:val="en-GB"/>
              </w:rPr>
            </w:pPr>
            <w:r w:rsidRPr="00B45D24">
              <w:rPr>
                <w:color w:val="auto"/>
                <w:sz w:val="16"/>
                <w:szCs w:val="16"/>
                <w:lang w:val="en-GB"/>
              </w:rPr>
              <w:t>Denmark (11.5 %)</w:t>
            </w:r>
            <w:r w:rsidRPr="00B45D24">
              <w:rPr>
                <w:color w:val="auto"/>
                <w:sz w:val="16"/>
                <w:szCs w:val="16"/>
                <w:lang w:val="en-GB"/>
              </w:rPr>
              <w:br/>
              <w:t>Switzerland (9.9 %)</w:t>
            </w:r>
            <w:r w:rsidRPr="00B45D24">
              <w:rPr>
                <w:color w:val="auto"/>
                <w:sz w:val="16"/>
                <w:szCs w:val="16"/>
                <w:lang w:val="en-GB"/>
              </w:rPr>
              <w:br/>
              <w:t>Sweden (9.6 %)</w:t>
            </w:r>
          </w:p>
        </w:tc>
      </w:tr>
      <w:tr w:rsidR="0029632A" w:rsidRPr="00F64C94" w14:paraId="583B31BF" w14:textId="77777777" w:rsidTr="00315BB5">
        <w:trPr>
          <w:trHeight w:val="227"/>
        </w:trPr>
        <w:tc>
          <w:tcPr>
            <w:tcW w:w="1806" w:type="dxa"/>
            <w:shd w:val="clear" w:color="auto" w:fill="E1EDF2"/>
            <w:vAlign w:val="center"/>
          </w:tcPr>
          <w:p w14:paraId="5F09F422" w14:textId="77777777" w:rsidR="0029632A" w:rsidRPr="00B45D24" w:rsidRDefault="0029632A" w:rsidP="00315BB5">
            <w:pPr>
              <w:pStyle w:val="woa-table-text"/>
              <w:rPr>
                <w:b/>
                <w:color w:val="auto"/>
                <w:sz w:val="16"/>
                <w:szCs w:val="16"/>
                <w:lang w:val="en-GB"/>
              </w:rPr>
            </w:pPr>
            <w:r w:rsidRPr="00B45D24">
              <w:rPr>
                <w:b/>
                <w:color w:val="auto"/>
                <w:sz w:val="16"/>
                <w:szCs w:val="16"/>
                <w:lang w:val="en-GB"/>
              </w:rPr>
              <w:t>Per capita consumption [euros]</w:t>
            </w:r>
          </w:p>
        </w:tc>
        <w:tc>
          <w:tcPr>
            <w:tcW w:w="1846" w:type="dxa"/>
            <w:shd w:val="clear" w:color="auto" w:fill="E1EDF2"/>
            <w:vAlign w:val="center"/>
          </w:tcPr>
          <w:p w14:paraId="1BE795E5" w14:textId="77777777" w:rsidR="0029632A" w:rsidRPr="00B45D24" w:rsidRDefault="0029632A" w:rsidP="00607310">
            <w:pPr>
              <w:pStyle w:val="woa-table-text"/>
              <w:jc w:val="center"/>
              <w:rPr>
                <w:color w:val="auto"/>
                <w:sz w:val="16"/>
                <w:szCs w:val="16"/>
                <w:lang w:val="en-GB"/>
              </w:rPr>
            </w:pPr>
            <w:r w:rsidRPr="00B45D24">
              <w:rPr>
                <w:color w:val="auto"/>
                <w:sz w:val="16"/>
                <w:szCs w:val="16"/>
                <w:lang w:val="en-GB"/>
              </w:rPr>
              <w:t>50 euros</w:t>
            </w:r>
          </w:p>
        </w:tc>
        <w:tc>
          <w:tcPr>
            <w:tcW w:w="1843" w:type="dxa"/>
            <w:shd w:val="clear" w:color="auto" w:fill="E1EDF2"/>
            <w:vAlign w:val="center"/>
          </w:tcPr>
          <w:p w14:paraId="1E6E27FE" w14:textId="77777777" w:rsidR="0029632A" w:rsidRPr="00B45D24" w:rsidRDefault="0029632A" w:rsidP="00607310">
            <w:pPr>
              <w:pStyle w:val="woa-table-text"/>
              <w:jc w:val="center"/>
              <w:rPr>
                <w:color w:val="auto"/>
                <w:sz w:val="16"/>
                <w:szCs w:val="16"/>
                <w:lang w:val="en-GB"/>
              </w:rPr>
            </w:pPr>
            <w:r w:rsidRPr="00B45D24">
              <w:rPr>
                <w:color w:val="auto"/>
                <w:sz w:val="16"/>
                <w:szCs w:val="16"/>
                <w:lang w:val="en-GB"/>
              </w:rPr>
              <w:t>76 euros</w:t>
            </w:r>
          </w:p>
        </w:tc>
        <w:tc>
          <w:tcPr>
            <w:tcW w:w="1979" w:type="dxa"/>
            <w:shd w:val="clear" w:color="auto" w:fill="E1EDF2"/>
            <w:vAlign w:val="center"/>
          </w:tcPr>
          <w:p w14:paraId="0300FECA" w14:textId="77777777" w:rsidR="0029632A" w:rsidRPr="00B45D24" w:rsidRDefault="0029632A" w:rsidP="00315BB5">
            <w:pPr>
              <w:pStyle w:val="woa-table-text"/>
              <w:rPr>
                <w:color w:val="auto"/>
                <w:sz w:val="16"/>
                <w:szCs w:val="16"/>
                <w:lang w:val="de-DE"/>
              </w:rPr>
            </w:pPr>
            <w:proofErr w:type="spellStart"/>
            <w:r w:rsidRPr="00B45D24">
              <w:rPr>
                <w:color w:val="auto"/>
                <w:sz w:val="16"/>
                <w:szCs w:val="16"/>
                <w:lang w:val="de-DE"/>
              </w:rPr>
              <w:t>Switzerland</w:t>
            </w:r>
            <w:proofErr w:type="spellEnd"/>
            <w:r w:rsidRPr="00B45D24">
              <w:rPr>
                <w:color w:val="auto"/>
                <w:sz w:val="16"/>
                <w:szCs w:val="16"/>
                <w:lang w:val="de-DE"/>
              </w:rPr>
              <w:t xml:space="preserve"> (312 </w:t>
            </w:r>
            <w:proofErr w:type="spellStart"/>
            <w:r w:rsidRPr="00B45D24">
              <w:rPr>
                <w:color w:val="auto"/>
                <w:sz w:val="16"/>
                <w:szCs w:val="16"/>
                <w:lang w:val="de-DE"/>
              </w:rPr>
              <w:t>euros</w:t>
            </w:r>
            <w:proofErr w:type="spellEnd"/>
            <w:r w:rsidRPr="00B45D24">
              <w:rPr>
                <w:color w:val="auto"/>
                <w:sz w:val="16"/>
                <w:szCs w:val="16"/>
                <w:lang w:val="de-DE"/>
              </w:rPr>
              <w:t xml:space="preserve">); </w:t>
            </w:r>
            <w:proofErr w:type="spellStart"/>
            <w:r w:rsidRPr="00B45D24">
              <w:rPr>
                <w:color w:val="auto"/>
                <w:sz w:val="16"/>
                <w:szCs w:val="16"/>
                <w:lang w:val="de-DE"/>
              </w:rPr>
              <w:t>Denmark</w:t>
            </w:r>
            <w:proofErr w:type="spellEnd"/>
            <w:r w:rsidRPr="00B45D24">
              <w:rPr>
                <w:color w:val="auto"/>
                <w:sz w:val="16"/>
                <w:szCs w:val="16"/>
                <w:lang w:val="de-DE"/>
              </w:rPr>
              <w:t xml:space="preserve"> (312 </w:t>
            </w:r>
            <w:proofErr w:type="spellStart"/>
            <w:r w:rsidRPr="00B45D24">
              <w:rPr>
                <w:color w:val="auto"/>
                <w:sz w:val="16"/>
                <w:szCs w:val="16"/>
                <w:lang w:val="de-DE"/>
              </w:rPr>
              <w:t>euros</w:t>
            </w:r>
            <w:proofErr w:type="spellEnd"/>
            <w:r w:rsidRPr="00B45D24">
              <w:rPr>
                <w:color w:val="auto"/>
                <w:sz w:val="16"/>
                <w:szCs w:val="16"/>
                <w:lang w:val="de-DE"/>
              </w:rPr>
              <w:t>)</w:t>
            </w:r>
            <w:r w:rsidRPr="00B45D24">
              <w:rPr>
                <w:color w:val="auto"/>
                <w:sz w:val="16"/>
                <w:szCs w:val="16"/>
                <w:lang w:val="de-DE"/>
              </w:rPr>
              <w:br/>
            </w:r>
            <w:proofErr w:type="spellStart"/>
            <w:r w:rsidRPr="00B45D24">
              <w:rPr>
                <w:color w:val="auto"/>
                <w:sz w:val="16"/>
                <w:szCs w:val="16"/>
                <w:lang w:val="de-DE"/>
              </w:rPr>
              <w:t>Sweden</w:t>
            </w:r>
            <w:proofErr w:type="spellEnd"/>
            <w:r w:rsidRPr="00B45D24">
              <w:rPr>
                <w:color w:val="auto"/>
                <w:sz w:val="16"/>
                <w:szCs w:val="16"/>
                <w:lang w:val="de-DE"/>
              </w:rPr>
              <w:t xml:space="preserve"> (231 </w:t>
            </w:r>
            <w:proofErr w:type="spellStart"/>
            <w:r w:rsidRPr="00B45D24">
              <w:rPr>
                <w:color w:val="auto"/>
                <w:sz w:val="16"/>
                <w:szCs w:val="16"/>
                <w:lang w:val="de-DE"/>
              </w:rPr>
              <w:t>euros</w:t>
            </w:r>
            <w:proofErr w:type="spellEnd"/>
            <w:r w:rsidRPr="00B45D24">
              <w:rPr>
                <w:color w:val="auto"/>
                <w:sz w:val="16"/>
                <w:szCs w:val="16"/>
                <w:lang w:val="de-DE"/>
              </w:rPr>
              <w:t>)</w:t>
            </w:r>
          </w:p>
        </w:tc>
      </w:tr>
    </w:tbl>
    <w:p w14:paraId="71F6A3C9" w14:textId="77777777" w:rsidR="00607310" w:rsidRPr="002346DF" w:rsidRDefault="00607310" w:rsidP="00AE285D">
      <w:pPr>
        <w:pStyle w:val="FiBLmrreferences"/>
        <w:rPr>
          <w:rFonts w:ascii="Gill Sans MT" w:hAnsi="Gill Sans MT"/>
          <w:lang w:val="de-CH"/>
        </w:rPr>
      </w:pPr>
    </w:p>
    <w:p w14:paraId="79A23968" w14:textId="56BD7254" w:rsidR="0029632A" w:rsidRPr="00607310" w:rsidRDefault="00607310" w:rsidP="00AE285D">
      <w:pPr>
        <w:pStyle w:val="FiBLmrreferences"/>
        <w:rPr>
          <w:rFonts w:ascii="Gill Sans MT" w:hAnsi="Gill Sans MT"/>
        </w:rPr>
      </w:pPr>
      <w:r>
        <w:rPr>
          <w:rFonts w:ascii="Gill Sans MT" w:hAnsi="Gill Sans MT"/>
        </w:rPr>
        <w:t>Source: FiBL-AMI survey 2020</w:t>
      </w:r>
    </w:p>
    <w:p w14:paraId="1EDB1E09" w14:textId="350D0331" w:rsidR="00566983" w:rsidRDefault="00607310" w:rsidP="00566983">
      <w:pPr>
        <w:pStyle w:val="FiBLmrstandard"/>
      </w:pPr>
      <w:r>
        <w:rPr>
          <w:noProof/>
          <w:lang w:val="de-CH" w:eastAsia="de-CH"/>
        </w:rPr>
        <w:lastRenderedPageBreak/>
        <w:drawing>
          <wp:inline distT="0" distB="0" distL="0" distR="0" wp14:anchorId="139F45C0" wp14:editId="7F641375">
            <wp:extent cx="7574108" cy="5699285"/>
            <wp:effectExtent l="381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orld_of_Organic_Agriculture_Infographics_EN_2020_1200DP_europe.jpg"/>
                    <pic:cNvPicPr/>
                  </pic:nvPicPr>
                  <pic:blipFill>
                    <a:blip r:embed="rId23" cstate="print">
                      <a:extLst>
                        <a:ext uri="{28A0092B-C50C-407E-A947-70E740481C1C}">
                          <a14:useLocalDpi xmlns:a14="http://schemas.microsoft.com/office/drawing/2010/main" val="0"/>
                        </a:ext>
                      </a:extLst>
                    </a:blip>
                    <a:stretch>
                      <a:fillRect/>
                    </a:stretch>
                  </pic:blipFill>
                  <pic:spPr>
                    <a:xfrm rot="16200000">
                      <a:off x="0" y="0"/>
                      <a:ext cx="7583244" cy="5706159"/>
                    </a:xfrm>
                    <a:prstGeom prst="rect">
                      <a:avLst/>
                    </a:prstGeom>
                  </pic:spPr>
                </pic:pic>
              </a:graphicData>
            </a:graphic>
          </wp:inline>
        </w:drawing>
      </w:r>
      <w:r w:rsidRPr="00F64C94">
        <w:t xml:space="preserve"> </w:t>
      </w:r>
    </w:p>
    <w:p w14:paraId="4F402FD7" w14:textId="0703F035" w:rsidR="00607310" w:rsidRPr="00F64C94" w:rsidRDefault="00607310" w:rsidP="00566983">
      <w:pPr>
        <w:pStyle w:val="FiBLmrstandard"/>
      </w:pPr>
      <w:r>
        <w:rPr>
          <w:noProof/>
          <w:lang w:val="de-CH" w:eastAsia="de-CH"/>
        </w:rPr>
        <w:lastRenderedPageBreak/>
        <w:drawing>
          <wp:inline distT="0" distB="0" distL="0" distR="0" wp14:anchorId="3D22E105" wp14:editId="5776159A">
            <wp:extent cx="7683290" cy="5781441"/>
            <wp:effectExtent l="0" t="1587"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orld_of_Organic_Agriculture_Infographics_EN_2020_1200DPI_EU.jpg"/>
                    <pic:cNvPicPr/>
                  </pic:nvPicPr>
                  <pic:blipFill>
                    <a:blip r:embed="rId24" cstate="print">
                      <a:extLst>
                        <a:ext uri="{28A0092B-C50C-407E-A947-70E740481C1C}">
                          <a14:useLocalDpi xmlns:a14="http://schemas.microsoft.com/office/drawing/2010/main" val="0"/>
                        </a:ext>
                      </a:extLst>
                    </a:blip>
                    <a:stretch>
                      <a:fillRect/>
                    </a:stretch>
                  </pic:blipFill>
                  <pic:spPr>
                    <a:xfrm rot="16200000">
                      <a:off x="0" y="0"/>
                      <a:ext cx="7693362" cy="5789020"/>
                    </a:xfrm>
                    <a:prstGeom prst="rect">
                      <a:avLst/>
                    </a:prstGeom>
                  </pic:spPr>
                </pic:pic>
              </a:graphicData>
            </a:graphic>
          </wp:inline>
        </w:drawing>
      </w:r>
    </w:p>
    <w:p w14:paraId="571BF8F7" w14:textId="2050A69B" w:rsidR="00DD4377" w:rsidRPr="00F64C94" w:rsidRDefault="00DD4377" w:rsidP="00EB6B1C">
      <w:pPr>
        <w:pStyle w:val="FiBLmrstandard"/>
      </w:pPr>
    </w:p>
    <w:p w14:paraId="672AF053" w14:textId="73B7ABB6" w:rsidR="00566983" w:rsidRPr="00F64C94" w:rsidRDefault="00AA60EF" w:rsidP="00EB6B1C">
      <w:pPr>
        <w:pStyle w:val="FiBLmrstandard"/>
      </w:pPr>
      <w:r>
        <w:rPr>
          <w:noProof/>
          <w:lang w:val="de-CH" w:eastAsia="de-CH"/>
        </w:rPr>
        <w:lastRenderedPageBreak/>
        <w:drawing>
          <wp:inline distT="0" distB="0" distL="0" distR="0" wp14:anchorId="68435A61" wp14:editId="47F76851">
            <wp:extent cx="5400040" cy="365760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_OrganicFarmland_Europe.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2122" cy="3659010"/>
                    </a:xfrm>
                    <a:prstGeom prst="rect">
                      <a:avLst/>
                    </a:prstGeom>
                  </pic:spPr>
                </pic:pic>
              </a:graphicData>
            </a:graphic>
          </wp:inline>
        </w:drawing>
      </w:r>
    </w:p>
    <w:p w14:paraId="75527CC3" w14:textId="59D9933E" w:rsidR="00566983" w:rsidRPr="00F64C94" w:rsidRDefault="00566983" w:rsidP="00EB6B1C">
      <w:pPr>
        <w:pStyle w:val="FiBLmrstandard"/>
      </w:pPr>
    </w:p>
    <w:p w14:paraId="78893228" w14:textId="42C62BF3" w:rsidR="00566983" w:rsidRPr="00DF2620" w:rsidRDefault="00872C3B" w:rsidP="00EB6B1C">
      <w:pPr>
        <w:pStyle w:val="FiBLmrstandard"/>
      </w:pPr>
      <w:r>
        <w:rPr>
          <w:noProof/>
          <w:lang w:val="de-CH" w:eastAsia="de-CH"/>
        </w:rPr>
        <w:drawing>
          <wp:inline distT="0" distB="0" distL="0" distR="0" wp14:anchorId="6C9D197B" wp14:editId="5D427D0D">
            <wp:extent cx="5292818" cy="3777084"/>
            <wp:effectExtent l="0" t="0" r="3175"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_Organic_Retail_Europa.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92818" cy="3777084"/>
                    </a:xfrm>
                    <a:prstGeom prst="rect">
                      <a:avLst/>
                    </a:prstGeom>
                  </pic:spPr>
                </pic:pic>
              </a:graphicData>
            </a:graphic>
          </wp:inline>
        </w:drawing>
      </w:r>
    </w:p>
    <w:sectPr w:rsidR="00566983" w:rsidRPr="00DF2620" w:rsidSect="00232993">
      <w:footerReference w:type="default" r:id="rId27"/>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2ADCBB" w14:textId="77777777" w:rsidR="00350CD6" w:rsidRDefault="00350CD6" w:rsidP="00F53AA9">
      <w:pPr>
        <w:spacing w:after="0" w:line="240" w:lineRule="auto"/>
      </w:pPr>
      <w:r>
        <w:separator/>
      </w:r>
    </w:p>
  </w:endnote>
  <w:endnote w:type="continuationSeparator" w:id="0">
    <w:p w14:paraId="0B895899" w14:textId="77777777" w:rsidR="00350CD6" w:rsidRDefault="00350CD6"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190129" w14:paraId="677EF56F" w14:textId="77777777" w:rsidTr="00232993">
      <w:trPr>
        <w:trHeight w:val="508"/>
      </w:trPr>
      <w:tc>
        <w:tcPr>
          <w:tcW w:w="7656" w:type="dxa"/>
        </w:tcPr>
        <w:p w14:paraId="5DE87F9D" w14:textId="44386AEA" w:rsidR="008A6B50" w:rsidRDefault="00CF6598" w:rsidP="00DA14CE">
          <w:pPr>
            <w:pStyle w:val="FiBLmrfooter"/>
          </w:pPr>
          <w:r>
            <w:t>Research Institute of Organic Agriculture</w:t>
          </w:r>
          <w:r w:rsidR="00F73377" w:rsidRPr="008A6B50">
            <w:t xml:space="preserve"> </w:t>
          </w:r>
          <w:r w:rsidR="000A27DB">
            <w:t>(</w:t>
          </w:r>
          <w:r w:rsidR="00F73377" w:rsidRPr="008A6B50">
            <w:t>FiBL</w:t>
          </w:r>
          <w:r w:rsidR="000A27DB">
            <w:t>)</w:t>
          </w:r>
          <w:r w:rsidR="00F73377" w:rsidRPr="008A6B50">
            <w:t xml:space="preserve"> | </w:t>
          </w:r>
          <w:proofErr w:type="spellStart"/>
          <w:r w:rsidR="00F73377" w:rsidRPr="008A6B50">
            <w:t>Ackerstrasse</w:t>
          </w:r>
          <w:proofErr w:type="spellEnd"/>
          <w:r w:rsidR="00F73377" w:rsidRPr="008A6B50">
            <w:t xml:space="preserve"> 113 | </w:t>
          </w:r>
          <w:proofErr w:type="spellStart"/>
          <w:r w:rsidR="00F73377" w:rsidRPr="008A6B50">
            <w:t>Postfach</w:t>
          </w:r>
          <w:proofErr w:type="spellEnd"/>
          <w:r w:rsidR="00F73377" w:rsidRPr="008A6B50">
            <w:t xml:space="preserve"> 219 </w:t>
          </w:r>
        </w:p>
        <w:p w14:paraId="3B747FFA" w14:textId="77777777" w:rsidR="00F73377" w:rsidRPr="008A6B50" w:rsidRDefault="00F73377" w:rsidP="00CF6598">
          <w:pPr>
            <w:pStyle w:val="FiBLmrfooter"/>
          </w:pPr>
          <w:r w:rsidRPr="008A6B50">
            <w:t xml:space="preserve">5070 Frick | </w:t>
          </w:r>
          <w:r w:rsidR="00CF6598">
            <w:t>Switzerland</w:t>
          </w:r>
          <w:r w:rsidR="00CF6598" w:rsidRPr="008A6B50">
            <w:t xml:space="preserve"> | </w:t>
          </w:r>
          <w:r w:rsidR="00CF6598">
            <w:t>Phone</w:t>
          </w:r>
          <w:r w:rsidRPr="008A6B50">
            <w:t xml:space="preserve"> +41</w:t>
          </w:r>
          <w:r w:rsidR="00CF6598">
            <w:t xml:space="preserve"> </w:t>
          </w:r>
          <w:r w:rsidRPr="008A6B50">
            <w:t xml:space="preserve">62 865 72 72 | </w:t>
          </w:r>
          <w:hyperlink r:id="rId1">
            <w:r w:rsidRPr="008A6B50">
              <w:t xml:space="preserve">info.suisse@fibl.org </w:t>
            </w:r>
          </w:hyperlink>
          <w:r w:rsidRPr="008A6B50">
            <w:t xml:space="preserve">| </w:t>
          </w:r>
          <w:hyperlink r:id="rId2">
            <w:r w:rsidRPr="008A6B50">
              <w:t>www.fibl.org</w:t>
            </w:r>
          </w:hyperlink>
        </w:p>
      </w:tc>
      <w:tc>
        <w:tcPr>
          <w:tcW w:w="407" w:type="dxa"/>
        </w:tcPr>
        <w:p w14:paraId="7F5E80C5" w14:textId="77777777" w:rsidR="00F73377" w:rsidRPr="008A6B50" w:rsidRDefault="00F73377" w:rsidP="00DA14CE">
          <w:pPr>
            <w:pStyle w:val="FiBLmrpagenumber"/>
          </w:pPr>
        </w:p>
      </w:tc>
    </w:tr>
  </w:tbl>
  <w:p w14:paraId="0C9A8482" w14:textId="77777777" w:rsidR="00D142E7" w:rsidRPr="008E63F1" w:rsidRDefault="00D142E7" w:rsidP="00F73377">
    <w:pPr>
      <w:pStyle w:val="Fuzeile"/>
      <w:rPr>
        <w:lang w:val="en-CA"/>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14:paraId="46A2D626" w14:textId="77777777" w:rsidTr="003C1747">
      <w:trPr>
        <w:trHeight w:val="508"/>
      </w:trPr>
      <w:tc>
        <w:tcPr>
          <w:tcW w:w="4923" w:type="pct"/>
        </w:tcPr>
        <w:p w14:paraId="34D35E23" w14:textId="5E822314" w:rsidR="00DA14CE" w:rsidRPr="000D7A27" w:rsidRDefault="00F33F4A" w:rsidP="0008266D">
          <w:pPr>
            <w:pStyle w:val="FiBLmrfooter"/>
          </w:pPr>
          <w:r w:rsidRPr="00F33F4A">
            <w:t xml:space="preserve">Media release February </w:t>
          </w:r>
          <w:r w:rsidR="0008266D">
            <w:t>12</w:t>
          </w:r>
          <w:r w:rsidRPr="00F33F4A">
            <w:t xml:space="preserve">, </w:t>
          </w:r>
          <w:r w:rsidR="0008266D">
            <w:t>2020</w:t>
          </w:r>
        </w:p>
      </w:tc>
      <w:tc>
        <w:tcPr>
          <w:tcW w:w="77" w:type="pct"/>
        </w:tcPr>
        <w:p w14:paraId="2BCF314B" w14:textId="1423699A" w:rsidR="00DA14CE" w:rsidRPr="00DA14CE" w:rsidRDefault="00DA14CE" w:rsidP="00DA14CE">
          <w:pPr>
            <w:pStyle w:val="FiBLmrpagenumber"/>
          </w:pPr>
          <w:r w:rsidRPr="00DA14CE">
            <w:fldChar w:fldCharType="begin"/>
          </w:r>
          <w:r w:rsidRPr="00DA14CE">
            <w:instrText xml:space="preserve"> PAGE   \* MERGEFORMAT </w:instrText>
          </w:r>
          <w:r w:rsidRPr="00DA14CE">
            <w:fldChar w:fldCharType="separate"/>
          </w:r>
          <w:r w:rsidR="007F5DA5">
            <w:rPr>
              <w:noProof/>
            </w:rPr>
            <w:t>8</w:t>
          </w:r>
          <w:r w:rsidRPr="00DA14CE">
            <w:fldChar w:fldCharType="end"/>
          </w:r>
        </w:p>
      </w:tc>
    </w:tr>
  </w:tbl>
  <w:p w14:paraId="6FFE49B7" w14:textId="77777777" w:rsidR="00DA14CE" w:rsidRPr="00F73377"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871DC9" w14:textId="77777777" w:rsidR="00350CD6" w:rsidRDefault="00350CD6" w:rsidP="00F53AA9">
      <w:pPr>
        <w:spacing w:after="0" w:line="240" w:lineRule="auto"/>
      </w:pPr>
      <w:r>
        <w:separator/>
      </w:r>
    </w:p>
  </w:footnote>
  <w:footnote w:type="continuationSeparator" w:id="0">
    <w:p w14:paraId="0CFC6A6C" w14:textId="77777777" w:rsidR="00350CD6" w:rsidRDefault="00350CD6"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8910"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72"/>
      <w:gridCol w:w="3550"/>
      <w:gridCol w:w="1894"/>
      <w:gridCol w:w="1894"/>
    </w:tblGrid>
    <w:tr w:rsidR="00F64C94" w14:paraId="504C3AAD" w14:textId="082955F5" w:rsidTr="00F64C94">
      <w:trPr>
        <w:trHeight w:val="599"/>
      </w:trPr>
      <w:tc>
        <w:tcPr>
          <w:tcW w:w="1572" w:type="dxa"/>
          <w:vAlign w:val="bottom"/>
        </w:tcPr>
        <w:p w14:paraId="6972A654" w14:textId="77777777" w:rsidR="00F64C94" w:rsidRPr="00C725B7" w:rsidRDefault="00F64C94" w:rsidP="00F64C94">
          <w:pPr>
            <w:pStyle w:val="FiBLmrheader"/>
          </w:pPr>
          <w:r>
            <w:rPr>
              <w:noProof/>
              <w:lang w:val="de-CH" w:eastAsia="de-CH"/>
            </w:rPr>
            <w:drawing>
              <wp:inline distT="0" distB="0" distL="0" distR="0" wp14:anchorId="21FBC3E6" wp14:editId="529712AA">
                <wp:extent cx="861695" cy="360680"/>
                <wp:effectExtent l="0" t="0" r="0"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3550" w:type="dxa"/>
          <w:vAlign w:val="bottom"/>
        </w:tcPr>
        <w:p w14:paraId="6E63DE6C" w14:textId="1CEB7A4F" w:rsidR="00F64C94" w:rsidRDefault="00F64C94" w:rsidP="00F64C94">
          <w:pPr>
            <w:tabs>
              <w:tab w:val="right" w:pos="7653"/>
            </w:tabs>
          </w:pPr>
        </w:p>
      </w:tc>
      <w:tc>
        <w:tcPr>
          <w:tcW w:w="1894" w:type="dxa"/>
          <w:vAlign w:val="bottom"/>
        </w:tcPr>
        <w:p w14:paraId="0858C362" w14:textId="77777777" w:rsidR="00F64C94" w:rsidRDefault="00F64C94" w:rsidP="00F64C94">
          <w:pPr>
            <w:tabs>
              <w:tab w:val="right" w:pos="7653"/>
            </w:tabs>
          </w:pPr>
        </w:p>
      </w:tc>
      <w:tc>
        <w:tcPr>
          <w:tcW w:w="1894" w:type="dxa"/>
          <w:vAlign w:val="bottom"/>
        </w:tcPr>
        <w:p w14:paraId="34D35885" w14:textId="72A4A460" w:rsidR="00F64C94" w:rsidRDefault="00F64C94" w:rsidP="00F64C94">
          <w:pPr>
            <w:tabs>
              <w:tab w:val="right" w:pos="7653"/>
            </w:tabs>
          </w:pPr>
          <w:r w:rsidRPr="00F64C94">
            <w:rPr>
              <w:noProof/>
              <w:lang w:eastAsia="de-CH"/>
            </w:rPr>
            <w:drawing>
              <wp:inline distT="0" distB="0" distL="0" distR="0" wp14:anchorId="3142E073" wp14:editId="6A4D7CCB">
                <wp:extent cx="808400" cy="637200"/>
                <wp:effectExtent l="0" t="0" r="0" b="0"/>
                <wp:docPr id="6" name="Grafik 6" descr="C:\Users\helga.willer\AppData\Local\Microsoft\Windows\INetCache\Content.Outlook\EAUK74DX\ami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lga.willer\AppData\Local\Microsoft\Windows\INetCache\Content.Outlook\EAUK74DX\ami_cmyk.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4781" cy="650112"/>
                        </a:xfrm>
                        <a:prstGeom prst="rect">
                          <a:avLst/>
                        </a:prstGeom>
                        <a:noFill/>
                        <a:ln>
                          <a:noFill/>
                        </a:ln>
                      </pic:spPr>
                    </pic:pic>
                  </a:graphicData>
                </a:graphic>
              </wp:inline>
            </w:drawing>
          </w:r>
        </w:p>
      </w:tc>
    </w:tr>
  </w:tbl>
  <w:p w14:paraId="1773E1E8" w14:textId="77777777" w:rsidR="00540DAE" w:rsidRDefault="00540DAE" w:rsidP="00E71FBF">
    <w:pPr>
      <w:tabs>
        <w:tab w:val="right" w:pos="7653"/>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ED822182"/>
    <w:lvl w:ilvl="0">
      <w:start w:val="1"/>
      <w:numFmt w:val="bullet"/>
      <w:pStyle w:val="Aufzhlungszeichen3"/>
      <w:lvlText w:val=""/>
      <w:lvlJc w:val="left"/>
      <w:pPr>
        <w:tabs>
          <w:tab w:val="num" w:pos="926"/>
        </w:tabs>
        <w:ind w:left="926" w:hanging="360"/>
      </w:pPr>
      <w:rPr>
        <w:rFonts w:ascii="Symbol" w:hAnsi="Symbol" w:hint="default"/>
      </w:rPr>
    </w:lvl>
  </w:abstractNum>
  <w:abstractNum w:abstractNumId="1" w15:restartNumberingAfterBreak="0">
    <w:nsid w:val="029409E5"/>
    <w:multiLevelType w:val="multilevel"/>
    <w:tmpl w:val="E2EC15E4"/>
    <w:lvl w:ilvl="0">
      <w:start w:val="1"/>
      <w:numFmt w:val="upperRoman"/>
      <w:pStyle w:val="fiblmodul"/>
      <w:lvlText w:val="%1"/>
      <w:lvlJc w:val="left"/>
      <w:pPr>
        <w:tabs>
          <w:tab w:val="num" w:pos="720"/>
        </w:tabs>
        <w:ind w:left="720" w:hanging="720"/>
      </w:pPr>
      <w:rPr>
        <w:rFonts w:hint="default"/>
      </w:rPr>
    </w:lvl>
    <w:lvl w:ilvl="1">
      <w:start w:val="1"/>
      <w:numFmt w:val="ordinal"/>
      <w:lvlText w:val="%2"/>
      <w:lvlJc w:val="left"/>
      <w:pPr>
        <w:tabs>
          <w:tab w:val="num" w:pos="720"/>
        </w:tabs>
        <w:ind w:left="720" w:hanging="720"/>
      </w:pPr>
      <w:rPr>
        <w:rFonts w:hint="default"/>
      </w:rPr>
    </w:lvl>
    <w:lvl w:ilvl="2">
      <w:start w:val="1"/>
      <w:numFmt w:val="ordinal"/>
      <w:lvlText w:val="%2%3)"/>
      <w:lvlJc w:val="left"/>
      <w:pPr>
        <w:tabs>
          <w:tab w:val="num" w:pos="720"/>
        </w:tabs>
        <w:ind w:left="720" w:hanging="72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4" w15:restartNumberingAfterBreak="0">
    <w:nsid w:val="406535A6"/>
    <w:multiLevelType w:val="hybridMultilevel"/>
    <w:tmpl w:val="BF4E82C6"/>
    <w:lvl w:ilvl="0" w:tplc="EC5414F8">
      <w:start w:val="1"/>
      <w:numFmt w:val="decimal"/>
      <w:pStyle w:val="FiBLmrnumberi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5" w15:restartNumberingAfterBreak="0">
    <w:nsid w:val="53524358"/>
    <w:multiLevelType w:val="hybridMultilevel"/>
    <w:tmpl w:val="CD6C32E8"/>
    <w:lvl w:ilvl="0" w:tplc="BAF26DE8">
      <w:start w:val="1"/>
      <w:numFmt w:val="bullet"/>
      <w:pStyle w:val="FiBLmrbulletpoint"/>
      <w:lvlText w:val=""/>
      <w:lvlJc w:val="left"/>
      <w:pPr>
        <w:ind w:left="717" w:hanging="360"/>
      </w:pPr>
      <w:rPr>
        <w:rFonts w:ascii="Symbol" w:hAnsi="Symbol" w:hint="default"/>
        <w:color w:val="2F6C86"/>
        <w:em w:val="none"/>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4"/>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it-IT" w:vendorID="64" w:dllVersion="131078" w:nlCheck="1" w:checkStyle="0"/>
  <w:activeWritingStyle w:appName="MSWord" w:lang="en-GB" w:vendorID="64" w:dllVersion="131078" w:nlCheck="1" w:checkStyle="1"/>
  <w:activeWritingStyle w:appName="MSWord" w:lang="fr-CH" w:vendorID="64" w:dllVersion="131078" w:nlCheck="1" w:checkStyle="0"/>
  <w:activeWritingStyle w:appName="MSWord" w:lang="de-CH" w:vendorID="64" w:dllVersion="131078" w:nlCheck="1" w:checkStyle="0"/>
  <w:activeWritingStyle w:appName="MSWord" w:lang="de-DE" w:vendorID="64" w:dllVersion="131078" w:nlCheck="1" w:checkStyle="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696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yNLIwN7E0Nbe0MDFR0lEKTi0uzszPAykwNKoFAJe01gwtAAAA"/>
  </w:docVars>
  <w:rsids>
    <w:rsidRoot w:val="008D48AD"/>
    <w:rsid w:val="00006BB1"/>
    <w:rsid w:val="00042522"/>
    <w:rsid w:val="0005173A"/>
    <w:rsid w:val="000752CD"/>
    <w:rsid w:val="00077078"/>
    <w:rsid w:val="0008157D"/>
    <w:rsid w:val="0008266D"/>
    <w:rsid w:val="000839A8"/>
    <w:rsid w:val="000912D9"/>
    <w:rsid w:val="00097E74"/>
    <w:rsid w:val="000A0CF7"/>
    <w:rsid w:val="000A27DB"/>
    <w:rsid w:val="000A3B13"/>
    <w:rsid w:val="000B0DFD"/>
    <w:rsid w:val="000B5156"/>
    <w:rsid w:val="000C429D"/>
    <w:rsid w:val="000C675A"/>
    <w:rsid w:val="000C7401"/>
    <w:rsid w:val="000C75D0"/>
    <w:rsid w:val="000D5714"/>
    <w:rsid w:val="000D7A27"/>
    <w:rsid w:val="00101CDB"/>
    <w:rsid w:val="0010418E"/>
    <w:rsid w:val="00104972"/>
    <w:rsid w:val="001050BE"/>
    <w:rsid w:val="00107221"/>
    <w:rsid w:val="00111FC1"/>
    <w:rsid w:val="001354F8"/>
    <w:rsid w:val="001355DA"/>
    <w:rsid w:val="00146772"/>
    <w:rsid w:val="001558D3"/>
    <w:rsid w:val="0017068A"/>
    <w:rsid w:val="0018434A"/>
    <w:rsid w:val="00190129"/>
    <w:rsid w:val="00195EC7"/>
    <w:rsid w:val="001B3DB5"/>
    <w:rsid w:val="001D078F"/>
    <w:rsid w:val="001E1C11"/>
    <w:rsid w:val="001F529F"/>
    <w:rsid w:val="00211862"/>
    <w:rsid w:val="00217211"/>
    <w:rsid w:val="002203DD"/>
    <w:rsid w:val="0022639B"/>
    <w:rsid w:val="00230924"/>
    <w:rsid w:val="00232993"/>
    <w:rsid w:val="002346DF"/>
    <w:rsid w:val="002510E2"/>
    <w:rsid w:val="0025116B"/>
    <w:rsid w:val="0025491A"/>
    <w:rsid w:val="00254F8D"/>
    <w:rsid w:val="00280674"/>
    <w:rsid w:val="002837D9"/>
    <w:rsid w:val="002925F1"/>
    <w:rsid w:val="0029632A"/>
    <w:rsid w:val="002A43EB"/>
    <w:rsid w:val="002B1239"/>
    <w:rsid w:val="002B1D53"/>
    <w:rsid w:val="002B39D2"/>
    <w:rsid w:val="002C0814"/>
    <w:rsid w:val="002C3506"/>
    <w:rsid w:val="002D6D20"/>
    <w:rsid w:val="002D757B"/>
    <w:rsid w:val="002D7D78"/>
    <w:rsid w:val="002F044B"/>
    <w:rsid w:val="002F1625"/>
    <w:rsid w:val="002F4127"/>
    <w:rsid w:val="002F586A"/>
    <w:rsid w:val="0030119E"/>
    <w:rsid w:val="00306A70"/>
    <w:rsid w:val="003150C5"/>
    <w:rsid w:val="00325F32"/>
    <w:rsid w:val="00344B27"/>
    <w:rsid w:val="00350CD6"/>
    <w:rsid w:val="00351E81"/>
    <w:rsid w:val="003A4191"/>
    <w:rsid w:val="003C1747"/>
    <w:rsid w:val="003C6406"/>
    <w:rsid w:val="003D1138"/>
    <w:rsid w:val="003F4287"/>
    <w:rsid w:val="0041671F"/>
    <w:rsid w:val="00416BA5"/>
    <w:rsid w:val="00423C89"/>
    <w:rsid w:val="00435155"/>
    <w:rsid w:val="0044286A"/>
    <w:rsid w:val="00446B90"/>
    <w:rsid w:val="00450F2F"/>
    <w:rsid w:val="00453BD9"/>
    <w:rsid w:val="00455853"/>
    <w:rsid w:val="004570C7"/>
    <w:rsid w:val="0045715C"/>
    <w:rsid w:val="00465871"/>
    <w:rsid w:val="0046602F"/>
    <w:rsid w:val="004762FE"/>
    <w:rsid w:val="004807B1"/>
    <w:rsid w:val="004C4067"/>
    <w:rsid w:val="004D3FEF"/>
    <w:rsid w:val="004D6428"/>
    <w:rsid w:val="004F613F"/>
    <w:rsid w:val="00505E4E"/>
    <w:rsid w:val="00540B0E"/>
    <w:rsid w:val="00540DAE"/>
    <w:rsid w:val="005418B7"/>
    <w:rsid w:val="00555C7D"/>
    <w:rsid w:val="00566983"/>
    <w:rsid w:val="00567811"/>
    <w:rsid w:val="00571E3B"/>
    <w:rsid w:val="00580C94"/>
    <w:rsid w:val="005867AD"/>
    <w:rsid w:val="005938C8"/>
    <w:rsid w:val="0059401F"/>
    <w:rsid w:val="005947BC"/>
    <w:rsid w:val="005B2918"/>
    <w:rsid w:val="005B675F"/>
    <w:rsid w:val="005C344D"/>
    <w:rsid w:val="005D0989"/>
    <w:rsid w:val="005D4CE9"/>
    <w:rsid w:val="005F1359"/>
    <w:rsid w:val="005F2E21"/>
    <w:rsid w:val="005F460D"/>
    <w:rsid w:val="005F4CAA"/>
    <w:rsid w:val="005F5A7E"/>
    <w:rsid w:val="0060369E"/>
    <w:rsid w:val="00604E9F"/>
    <w:rsid w:val="00607310"/>
    <w:rsid w:val="00633F07"/>
    <w:rsid w:val="006410F4"/>
    <w:rsid w:val="00646E4A"/>
    <w:rsid w:val="006569B3"/>
    <w:rsid w:val="00661678"/>
    <w:rsid w:val="0066529D"/>
    <w:rsid w:val="00665AA9"/>
    <w:rsid w:val="00681E9E"/>
    <w:rsid w:val="00686D1E"/>
    <w:rsid w:val="006A3469"/>
    <w:rsid w:val="006C758B"/>
    <w:rsid w:val="006D0FF6"/>
    <w:rsid w:val="006D4D11"/>
    <w:rsid w:val="006E5068"/>
    <w:rsid w:val="006E612A"/>
    <w:rsid w:val="00712776"/>
    <w:rsid w:val="00724069"/>
    <w:rsid w:val="00727486"/>
    <w:rsid w:val="00736F11"/>
    <w:rsid w:val="00754508"/>
    <w:rsid w:val="00764E69"/>
    <w:rsid w:val="007666E3"/>
    <w:rsid w:val="00783BE6"/>
    <w:rsid w:val="0078621C"/>
    <w:rsid w:val="0078787E"/>
    <w:rsid w:val="00793238"/>
    <w:rsid w:val="00795877"/>
    <w:rsid w:val="007A051D"/>
    <w:rsid w:val="007A0D20"/>
    <w:rsid w:val="007B1234"/>
    <w:rsid w:val="007B234C"/>
    <w:rsid w:val="007B707B"/>
    <w:rsid w:val="007C6110"/>
    <w:rsid w:val="007C7E19"/>
    <w:rsid w:val="007D7CD4"/>
    <w:rsid w:val="007F5DA5"/>
    <w:rsid w:val="00803C05"/>
    <w:rsid w:val="00806A24"/>
    <w:rsid w:val="00817B94"/>
    <w:rsid w:val="00823157"/>
    <w:rsid w:val="008417D3"/>
    <w:rsid w:val="008503A6"/>
    <w:rsid w:val="00861053"/>
    <w:rsid w:val="00866E96"/>
    <w:rsid w:val="00872371"/>
    <w:rsid w:val="00872C3B"/>
    <w:rsid w:val="008854D1"/>
    <w:rsid w:val="0089483C"/>
    <w:rsid w:val="008A5E8C"/>
    <w:rsid w:val="008A6B50"/>
    <w:rsid w:val="008A6F59"/>
    <w:rsid w:val="008B7311"/>
    <w:rsid w:val="008D48AD"/>
    <w:rsid w:val="008E63F1"/>
    <w:rsid w:val="0090025E"/>
    <w:rsid w:val="00910553"/>
    <w:rsid w:val="009109C1"/>
    <w:rsid w:val="00912F05"/>
    <w:rsid w:val="0094480E"/>
    <w:rsid w:val="009669B5"/>
    <w:rsid w:val="009767BF"/>
    <w:rsid w:val="00981742"/>
    <w:rsid w:val="00982A03"/>
    <w:rsid w:val="00986F71"/>
    <w:rsid w:val="009A52C4"/>
    <w:rsid w:val="009B0C59"/>
    <w:rsid w:val="009C0B90"/>
    <w:rsid w:val="009C0F61"/>
    <w:rsid w:val="009C7E54"/>
    <w:rsid w:val="009E747E"/>
    <w:rsid w:val="009F1AD7"/>
    <w:rsid w:val="00A033E7"/>
    <w:rsid w:val="00A04F66"/>
    <w:rsid w:val="00A056D1"/>
    <w:rsid w:val="00A104A6"/>
    <w:rsid w:val="00A135C6"/>
    <w:rsid w:val="00A170AA"/>
    <w:rsid w:val="00A32598"/>
    <w:rsid w:val="00A365ED"/>
    <w:rsid w:val="00A54AC7"/>
    <w:rsid w:val="00A57050"/>
    <w:rsid w:val="00A624F0"/>
    <w:rsid w:val="00A632FC"/>
    <w:rsid w:val="00A73B2A"/>
    <w:rsid w:val="00A83320"/>
    <w:rsid w:val="00A84D76"/>
    <w:rsid w:val="00A87EFC"/>
    <w:rsid w:val="00AA295A"/>
    <w:rsid w:val="00AA60EF"/>
    <w:rsid w:val="00AC6487"/>
    <w:rsid w:val="00AD1C24"/>
    <w:rsid w:val="00AE285D"/>
    <w:rsid w:val="00B07CCE"/>
    <w:rsid w:val="00B116CC"/>
    <w:rsid w:val="00B11B61"/>
    <w:rsid w:val="00B15BC3"/>
    <w:rsid w:val="00B169A5"/>
    <w:rsid w:val="00B23022"/>
    <w:rsid w:val="00B25F0B"/>
    <w:rsid w:val="00B273DE"/>
    <w:rsid w:val="00B42BDB"/>
    <w:rsid w:val="00B44024"/>
    <w:rsid w:val="00B45D24"/>
    <w:rsid w:val="00B90724"/>
    <w:rsid w:val="00BB6309"/>
    <w:rsid w:val="00BB6809"/>
    <w:rsid w:val="00BB7AF8"/>
    <w:rsid w:val="00BC05AC"/>
    <w:rsid w:val="00BC1BE7"/>
    <w:rsid w:val="00BC5D34"/>
    <w:rsid w:val="00BF519D"/>
    <w:rsid w:val="00C042FA"/>
    <w:rsid w:val="00C10742"/>
    <w:rsid w:val="00C13AF5"/>
    <w:rsid w:val="00C14AA4"/>
    <w:rsid w:val="00C173AB"/>
    <w:rsid w:val="00C226B5"/>
    <w:rsid w:val="00C23364"/>
    <w:rsid w:val="00C3309F"/>
    <w:rsid w:val="00C4331B"/>
    <w:rsid w:val="00C50896"/>
    <w:rsid w:val="00C5141F"/>
    <w:rsid w:val="00C54E7B"/>
    <w:rsid w:val="00C71277"/>
    <w:rsid w:val="00C725B7"/>
    <w:rsid w:val="00C73E52"/>
    <w:rsid w:val="00C8256D"/>
    <w:rsid w:val="00C85700"/>
    <w:rsid w:val="00C93A6C"/>
    <w:rsid w:val="00CB20AA"/>
    <w:rsid w:val="00CC3D03"/>
    <w:rsid w:val="00CD4B01"/>
    <w:rsid w:val="00CE1A38"/>
    <w:rsid w:val="00CE703A"/>
    <w:rsid w:val="00CF3115"/>
    <w:rsid w:val="00CF4CEC"/>
    <w:rsid w:val="00CF64B2"/>
    <w:rsid w:val="00CF6598"/>
    <w:rsid w:val="00D06A9E"/>
    <w:rsid w:val="00D142E7"/>
    <w:rsid w:val="00D20589"/>
    <w:rsid w:val="00D25E6E"/>
    <w:rsid w:val="00D30D62"/>
    <w:rsid w:val="00D32E71"/>
    <w:rsid w:val="00D5217F"/>
    <w:rsid w:val="00D5665E"/>
    <w:rsid w:val="00D61A9A"/>
    <w:rsid w:val="00D7727C"/>
    <w:rsid w:val="00D82FEC"/>
    <w:rsid w:val="00D84B91"/>
    <w:rsid w:val="00D87997"/>
    <w:rsid w:val="00DA14CE"/>
    <w:rsid w:val="00DA3FA8"/>
    <w:rsid w:val="00DA5D86"/>
    <w:rsid w:val="00DA7216"/>
    <w:rsid w:val="00DB58A2"/>
    <w:rsid w:val="00DC15AC"/>
    <w:rsid w:val="00DD0000"/>
    <w:rsid w:val="00DD4377"/>
    <w:rsid w:val="00DE44EA"/>
    <w:rsid w:val="00DF2620"/>
    <w:rsid w:val="00E02B90"/>
    <w:rsid w:val="00E06042"/>
    <w:rsid w:val="00E26382"/>
    <w:rsid w:val="00E32B51"/>
    <w:rsid w:val="00E34E1A"/>
    <w:rsid w:val="00E433A3"/>
    <w:rsid w:val="00E451EE"/>
    <w:rsid w:val="00E55FBD"/>
    <w:rsid w:val="00E64975"/>
    <w:rsid w:val="00E71FBF"/>
    <w:rsid w:val="00E8113E"/>
    <w:rsid w:val="00EB6B1C"/>
    <w:rsid w:val="00EC3302"/>
    <w:rsid w:val="00ED0946"/>
    <w:rsid w:val="00ED1168"/>
    <w:rsid w:val="00ED358F"/>
    <w:rsid w:val="00ED6834"/>
    <w:rsid w:val="00EF1BCC"/>
    <w:rsid w:val="00EF726D"/>
    <w:rsid w:val="00F04498"/>
    <w:rsid w:val="00F0723F"/>
    <w:rsid w:val="00F07B60"/>
    <w:rsid w:val="00F21C5E"/>
    <w:rsid w:val="00F241D1"/>
    <w:rsid w:val="00F260F3"/>
    <w:rsid w:val="00F33F4A"/>
    <w:rsid w:val="00F368C0"/>
    <w:rsid w:val="00F40ECA"/>
    <w:rsid w:val="00F463DB"/>
    <w:rsid w:val="00F53AA9"/>
    <w:rsid w:val="00F620F0"/>
    <w:rsid w:val="00F64C94"/>
    <w:rsid w:val="00F6745D"/>
    <w:rsid w:val="00F678FA"/>
    <w:rsid w:val="00F73377"/>
    <w:rsid w:val="00FA0C71"/>
    <w:rsid w:val="00FB1B87"/>
    <w:rsid w:val="00FB1EAC"/>
    <w:rsid w:val="00FB36B7"/>
    <w:rsid w:val="00FC10FE"/>
    <w:rsid w:val="00FC7C7B"/>
    <w:rsid w:val="00FD55BE"/>
    <w:rsid w:val="00FD7254"/>
    <w:rsid w:val="00FE497D"/>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69633"/>
    <o:shapelayout v:ext="edit">
      <o:idmap v:ext="edit" data="1"/>
    </o:shapelayout>
  </w:shapeDefaults>
  <w:decimalSymbol w:val=","/>
  <w:listSeparator w:val=";"/>
  <w14:docId w14:val="74EC3118"/>
  <w15:docId w15:val="{DD2CF0C0-2F57-4280-B4AD-18968F991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semiHidden/>
    <w:qFormat/>
    <w:rsid w:val="000912D9"/>
  </w:style>
  <w:style w:type="paragraph" w:styleId="berschrift1">
    <w:name w:val="heading 1"/>
    <w:aliases w:val="woa-h1-new,Tirift 1,eu_u1_neu,überschrift 1,heading1,OFP1,heading 1"/>
    <w:basedOn w:val="Standard"/>
    <w:next w:val="Standard"/>
    <w:link w:val="berschrift1Zchn"/>
    <w:qFormat/>
    <w:rsid w:val="00ED358F"/>
    <w:pPr>
      <w:pageBreakBefore/>
      <w:widowControl w:val="0"/>
      <w:tabs>
        <w:tab w:val="left" w:pos="3067"/>
      </w:tabs>
      <w:spacing w:before="120" w:after="400" w:line="240" w:lineRule="auto"/>
      <w:outlineLvl w:val="0"/>
    </w:pPr>
    <w:rPr>
      <w:rFonts w:ascii="Gill Sans MT" w:eastAsia="MS Mincho" w:hAnsi="Gill Sans MT" w:cs="Times New Roman"/>
      <w:b/>
      <w:color w:val="000000"/>
      <w:sz w:val="28"/>
      <w:szCs w:val="20"/>
      <w:lang w:val="en-GB" w:eastAsia="de-CH"/>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107221"/>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0C429D"/>
    <w:pPr>
      <w:spacing w:after="120" w:line="280" w:lineRule="atLeast"/>
    </w:pPr>
    <w:rPr>
      <w:rFonts w:ascii="Palatino Linotype" w:hAnsi="Palatino Linotype"/>
      <w:lang w:val="en-GB"/>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Sitka Text"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1"/>
      </w:numPr>
      <w:ind w:left="426" w:hanging="284"/>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rtitle">
    <w:name w:val="FiBL_mr_title"/>
    <w:basedOn w:val="FiBLmrstandard"/>
    <w:qFormat/>
    <w:rsid w:val="004762FE"/>
    <w:pPr>
      <w:spacing w:before="240" w:after="240"/>
    </w:pPr>
    <w:rPr>
      <w:rFonts w:ascii="Gill Sans MT" w:hAnsi="Gill Sans MT"/>
      <w:b/>
      <w:sz w:val="34"/>
    </w:rPr>
  </w:style>
  <w:style w:type="paragraph" w:customStyle="1" w:styleId="FiBLmrlead">
    <w:name w:val="FiBL_mr_lead"/>
    <w:basedOn w:val="FiBLmrstandard"/>
    <w:next w:val="FiBLmrstandard"/>
    <w:qFormat/>
    <w:rsid w:val="002F1625"/>
    <w:pPr>
      <w:spacing w:after="200"/>
    </w:pPr>
    <w:rPr>
      <w:rFonts w:ascii="Gill Sans MT" w:hAnsi="Gill Sans MT"/>
      <w:b/>
    </w:rPr>
  </w:style>
  <w:style w:type="paragraph" w:customStyle="1" w:styleId="FiBLmrheader">
    <w:name w:val="FiBL_mr_header"/>
    <w:basedOn w:val="FiBLmrstandard"/>
    <w:qFormat/>
    <w:rsid w:val="007666E3"/>
    <w:pPr>
      <w:spacing w:after="0" w:line="240" w:lineRule="auto"/>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line="240" w:lineRule="auto"/>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unhideWhenUsed/>
    <w:rsid w:val="00F678FA"/>
    <w:rPr>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32993"/>
  </w:style>
  <w:style w:type="character" w:styleId="Kommentarzeichen">
    <w:name w:val="annotation reference"/>
    <w:basedOn w:val="Absatz-Standardschriftart"/>
    <w:uiPriority w:val="99"/>
    <w:semiHidden/>
    <w:unhideWhenUsed/>
    <w:rsid w:val="00E8113E"/>
    <w:rPr>
      <w:sz w:val="16"/>
      <w:szCs w:val="16"/>
    </w:rPr>
  </w:style>
  <w:style w:type="paragraph" w:styleId="Kommentartext">
    <w:name w:val="annotation text"/>
    <w:basedOn w:val="Standard"/>
    <w:link w:val="KommentartextZchn"/>
    <w:uiPriority w:val="99"/>
    <w:semiHidden/>
    <w:unhideWhenUsed/>
    <w:rsid w:val="00E8113E"/>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E8113E"/>
    <w:rPr>
      <w:sz w:val="20"/>
      <w:szCs w:val="20"/>
    </w:rPr>
  </w:style>
  <w:style w:type="paragraph" w:styleId="Kommentarthema">
    <w:name w:val="annotation subject"/>
    <w:basedOn w:val="Kommentartext"/>
    <w:next w:val="Kommentartext"/>
    <w:link w:val="KommentarthemaZchn"/>
    <w:uiPriority w:val="99"/>
    <w:semiHidden/>
    <w:unhideWhenUsed/>
    <w:rsid w:val="00E8113E"/>
    <w:rPr>
      <w:b/>
      <w:bCs/>
    </w:rPr>
  </w:style>
  <w:style w:type="character" w:customStyle="1" w:styleId="KommentarthemaZchn">
    <w:name w:val="Kommentarthema Zchn"/>
    <w:basedOn w:val="KommentartextZchn"/>
    <w:link w:val="Kommentarthema"/>
    <w:uiPriority w:val="99"/>
    <w:semiHidden/>
    <w:rsid w:val="00E8113E"/>
    <w:rPr>
      <w:b/>
      <w:bCs/>
      <w:sz w:val="20"/>
      <w:szCs w:val="20"/>
    </w:rPr>
  </w:style>
  <w:style w:type="character" w:customStyle="1" w:styleId="berschrift1Zchn">
    <w:name w:val="Überschrift 1 Zchn"/>
    <w:aliases w:val="woa-h1-new Zchn,Tirift 1 Zchn,eu_u1_neu Zchn,überschrift 1 Zchn,heading1 Zchn,OFP1 Zchn,heading 1 Zchn"/>
    <w:basedOn w:val="Absatz-Standardschriftart"/>
    <w:link w:val="berschrift1"/>
    <w:rsid w:val="00ED358F"/>
    <w:rPr>
      <w:rFonts w:ascii="Gill Sans MT" w:eastAsia="MS Mincho" w:hAnsi="Gill Sans MT" w:cs="Times New Roman"/>
      <w:b/>
      <w:color w:val="000000"/>
      <w:sz w:val="28"/>
      <w:szCs w:val="20"/>
      <w:lang w:val="en-GB" w:eastAsia="de-CH"/>
    </w:rPr>
  </w:style>
  <w:style w:type="paragraph" w:customStyle="1" w:styleId="fiblmodul">
    <w:name w:val="fibl_modul"/>
    <w:basedOn w:val="Standard"/>
    <w:next w:val="Standard"/>
    <w:semiHidden/>
    <w:qFormat/>
    <w:rsid w:val="00ED358F"/>
    <w:pPr>
      <w:numPr>
        <w:numId w:val="5"/>
      </w:numPr>
      <w:tabs>
        <w:tab w:val="clear" w:pos="720"/>
        <w:tab w:val="num" w:pos="360"/>
      </w:tabs>
      <w:spacing w:after="360" w:line="400" w:lineRule="atLeast"/>
      <w:ind w:left="0" w:firstLine="0"/>
      <w:contextualSpacing/>
    </w:pPr>
    <w:rPr>
      <w:rFonts w:ascii="Times" w:eastAsia="Times New Roman" w:hAnsi="Times" w:cs="Arial"/>
      <w:b/>
      <w:color w:val="00B091"/>
      <w:sz w:val="36"/>
      <w:szCs w:val="32"/>
      <w:lang w:val="en-GB" w:eastAsia="de-CH"/>
    </w:rPr>
  </w:style>
  <w:style w:type="paragraph" w:customStyle="1" w:styleId="spacer">
    <w:name w:val="spacer"/>
    <w:basedOn w:val="Standard"/>
    <w:semiHidden/>
    <w:qFormat/>
    <w:rsid w:val="00ED358F"/>
    <w:pPr>
      <w:tabs>
        <w:tab w:val="right" w:pos="9360"/>
      </w:tabs>
      <w:spacing w:after="0" w:line="240" w:lineRule="auto"/>
    </w:pPr>
    <w:rPr>
      <w:rFonts w:ascii="Times" w:eastAsia="Times New Roman" w:hAnsi="Times" w:cs="Times New Roman"/>
      <w:sz w:val="4"/>
      <w:szCs w:val="4"/>
      <w:lang w:val="en-GB" w:eastAsia="de-CH"/>
    </w:rPr>
  </w:style>
  <w:style w:type="paragraph" w:customStyle="1" w:styleId="woa-table-headline">
    <w:name w:val="woa-table-headline"/>
    <w:basedOn w:val="Standard"/>
    <w:next w:val="Standard"/>
    <w:link w:val="woa-table-headlineChar"/>
    <w:rsid w:val="00ED358F"/>
    <w:pPr>
      <w:keepNext/>
      <w:tabs>
        <w:tab w:val="left" w:pos="3060"/>
        <w:tab w:val="left" w:pos="6120"/>
      </w:tabs>
      <w:spacing w:before="240" w:after="120" w:line="240" w:lineRule="auto"/>
      <w:jc w:val="both"/>
    </w:pPr>
    <w:rPr>
      <w:rFonts w:ascii="Gill Sans MT" w:eastAsia="MS Mincho" w:hAnsi="Gill Sans MT" w:cs="Arial"/>
      <w:b/>
      <w:snapToGrid w:val="0"/>
      <w:color w:val="000000"/>
      <w:sz w:val="18"/>
      <w:lang w:val="en-US" w:eastAsia="de-CH"/>
    </w:rPr>
  </w:style>
  <w:style w:type="paragraph" w:customStyle="1" w:styleId="woa-table-text">
    <w:name w:val="woa-table-text"/>
    <w:basedOn w:val="Standard"/>
    <w:link w:val="woa-table-textChar"/>
    <w:qFormat/>
    <w:rsid w:val="00ED358F"/>
    <w:pPr>
      <w:keepLines/>
      <w:tabs>
        <w:tab w:val="left" w:pos="3060"/>
        <w:tab w:val="left" w:pos="6120"/>
      </w:tabs>
      <w:spacing w:before="20" w:after="20" w:line="240" w:lineRule="auto"/>
    </w:pPr>
    <w:rPr>
      <w:rFonts w:ascii="Gill Sans MT" w:eastAsia="MS Mincho" w:hAnsi="Gill Sans MT" w:cs="Times New Roman"/>
      <w:snapToGrid w:val="0"/>
      <w:color w:val="000000"/>
      <w:sz w:val="15"/>
      <w:szCs w:val="12"/>
      <w:lang w:val="en-US" w:eastAsia="x-none"/>
    </w:rPr>
  </w:style>
  <w:style w:type="paragraph" w:styleId="Aufzhlungszeichen3">
    <w:name w:val="List Bullet 3"/>
    <w:basedOn w:val="Standard"/>
    <w:autoRedefine/>
    <w:semiHidden/>
    <w:rsid w:val="00ED358F"/>
    <w:pPr>
      <w:numPr>
        <w:numId w:val="6"/>
      </w:numPr>
      <w:spacing w:after="0" w:line="240" w:lineRule="auto"/>
    </w:pPr>
    <w:rPr>
      <w:rFonts w:ascii="Times" w:eastAsia="Times New Roman" w:hAnsi="Times" w:cs="Times New Roman"/>
      <w:sz w:val="20"/>
      <w:szCs w:val="20"/>
      <w:lang w:val="en-GB" w:eastAsia="de-CH"/>
    </w:rPr>
  </w:style>
  <w:style w:type="character" w:customStyle="1" w:styleId="woa-table-textChar">
    <w:name w:val="woa-table-text Char"/>
    <w:link w:val="woa-table-text"/>
    <w:rsid w:val="00ED358F"/>
    <w:rPr>
      <w:rFonts w:ascii="Gill Sans MT" w:eastAsia="MS Mincho" w:hAnsi="Gill Sans MT" w:cs="Times New Roman"/>
      <w:snapToGrid w:val="0"/>
      <w:color w:val="000000"/>
      <w:sz w:val="15"/>
      <w:szCs w:val="12"/>
      <w:lang w:val="en-US" w:eastAsia="x-none"/>
    </w:rPr>
  </w:style>
  <w:style w:type="character" w:customStyle="1" w:styleId="woa-table-headlineChar">
    <w:name w:val="woa-table-headline Char"/>
    <w:link w:val="woa-table-headline"/>
    <w:rsid w:val="00ED358F"/>
    <w:rPr>
      <w:rFonts w:ascii="Gill Sans MT" w:eastAsia="MS Mincho" w:hAnsi="Gill Sans MT" w:cs="Arial"/>
      <w:b/>
      <w:snapToGrid w:val="0"/>
      <w:color w:val="000000"/>
      <w:sz w:val="18"/>
      <w:lang w:val="en-US" w:eastAsia="de-CH"/>
    </w:rPr>
  </w:style>
  <w:style w:type="table" w:customStyle="1" w:styleId="woatable">
    <w:name w:val="woa_table"/>
    <w:basedOn w:val="NormaleTabelle"/>
    <w:uiPriority w:val="63"/>
    <w:rsid w:val="00ED358F"/>
    <w:pPr>
      <w:spacing w:before="20" w:after="20" w:line="240" w:lineRule="auto"/>
    </w:pPr>
    <w:rPr>
      <w:rFonts w:ascii="Gill Sans MT" w:eastAsia="Calibri" w:hAnsi="Gill Sans MT" w:cs="Times New Roman"/>
      <w:sz w:val="15"/>
      <w:lang w:val="en-GB" w:eastAsia="en-US"/>
    </w:rPr>
    <w:tblPr>
      <w:tblStyleRowBandSize w:val="1"/>
      <w:tblStyleColBandSize w:val="1"/>
      <w:tblBorders>
        <w:bottom w:val="single" w:sz="8" w:space="0" w:color="256C8E"/>
      </w:tblBorders>
    </w:tblPr>
    <w:tblStylePr w:type="firstRow">
      <w:pPr>
        <w:wordWrap/>
        <w:spacing w:beforeLines="20" w:before="20" w:beforeAutospacing="0" w:afterLines="20" w:after="20" w:afterAutospacing="0" w:line="240" w:lineRule="auto"/>
      </w:pPr>
      <w:rPr>
        <w:rFonts w:ascii="Gill Sans MT" w:hAnsi="Gill Sans MT"/>
        <w:b w:val="0"/>
        <w:bCs/>
        <w:color w:val="auto"/>
        <w:sz w:val="15"/>
      </w:rPr>
      <w:tblPr/>
      <w:tcPr>
        <w:tcBorders>
          <w:top w:val="single" w:sz="8" w:space="0" w:color="2F6C86"/>
          <w:bottom w:val="single" w:sz="8" w:space="0" w:color="2F6C86"/>
        </w:tcBorders>
        <w:shd w:val="clear" w:color="auto" w:fill="FFFFFF" w:themeFill="background1"/>
      </w:tcPr>
    </w:tblStylePr>
    <w:tblStylePr w:type="lastRow">
      <w:pPr>
        <w:spacing w:before="0" w:after="0" w:line="240" w:lineRule="auto"/>
      </w:pPr>
      <w:rPr>
        <w:b w:val="0"/>
        <w:bCs/>
      </w:rPr>
      <w:tblPr/>
      <w:tcPr>
        <w:tcBorders>
          <w:top w:val="nil"/>
          <w:left w:val="nil"/>
          <w:bottom w:val="single" w:sz="6" w:space="0" w:color="2F6C86"/>
          <w:right w:val="nil"/>
          <w:insideH w:val="nil"/>
          <w:insideV w:val="nil"/>
          <w:tl2br w:val="nil"/>
          <w:tr2bl w:val="nil"/>
        </w:tcBorders>
      </w:tcPr>
    </w:tblStylePr>
    <w:tblStylePr w:type="firstCol">
      <w:rPr>
        <w:b w:val="0"/>
        <w:bCs/>
      </w:rPr>
    </w:tblStylePr>
    <w:tblStylePr w:type="lastCol">
      <w:rPr>
        <w:b w:val="0"/>
        <w:bCs/>
      </w:rPr>
      <w:tblPr/>
      <w:tcPr>
        <w:tcBorders>
          <w:top w:val="nil"/>
          <w:left w:val="nil"/>
          <w:bottom w:val="single" w:sz="6" w:space="0" w:color="2F6C86"/>
          <w:right w:val="nil"/>
          <w:insideH w:val="nil"/>
          <w:insideV w:val="nil"/>
          <w:tl2br w:val="nil"/>
          <w:tr2bl w:val="nil"/>
        </w:tcBorders>
      </w:tcPr>
    </w:tblStylePr>
    <w:tblStylePr w:type="band1Vert">
      <w:tblPr/>
      <w:tcPr>
        <w:shd w:val="clear" w:color="auto" w:fill="E1EDF2"/>
      </w:tcPr>
    </w:tblStylePr>
    <w:tblStylePr w:type="band1Horz">
      <w:tblPr/>
      <w:tcPr>
        <w:shd w:val="clear" w:color="auto" w:fill="E1EDF2"/>
      </w:tcPr>
    </w:tblStylePr>
    <w:tblStylePr w:type="band2Horz">
      <w:tblPr/>
      <w:tcPr>
        <w:tcBorders>
          <w:insideH w:val="nil"/>
          <w:insideV w:val="nil"/>
        </w:tcBorders>
      </w:tcPr>
    </w:tblStylePr>
  </w:style>
  <w:style w:type="paragraph" w:styleId="Zitat">
    <w:name w:val="Quote"/>
    <w:basedOn w:val="Standard"/>
    <w:next w:val="Standard"/>
    <w:link w:val="ZitatZchn"/>
    <w:uiPriority w:val="29"/>
    <w:qFormat/>
    <w:rsid w:val="00ED358F"/>
    <w:rPr>
      <w:i/>
      <w:iCs/>
      <w:color w:val="000000" w:themeColor="text1"/>
    </w:rPr>
  </w:style>
  <w:style w:type="character" w:customStyle="1" w:styleId="ZitatZchn">
    <w:name w:val="Zitat Zchn"/>
    <w:basedOn w:val="Absatz-Standardschriftart"/>
    <w:link w:val="Zitat"/>
    <w:uiPriority w:val="29"/>
    <w:rsid w:val="00ED358F"/>
    <w:rPr>
      <w:i/>
      <w:iCs/>
      <w:color w:val="000000" w:themeColor="text1"/>
    </w:rPr>
  </w:style>
  <w:style w:type="paragraph" w:customStyle="1" w:styleId="eulogos">
    <w:name w:val="eu_logos"/>
    <w:basedOn w:val="Standard"/>
    <w:semiHidden/>
    <w:qFormat/>
    <w:rsid w:val="0029632A"/>
    <w:pPr>
      <w:framePr w:w="8618" w:h="2268" w:hRule="exact" w:wrap="around" w:hAnchor="margin" w:yAlign="top" w:anchorLock="1"/>
      <w:shd w:val="solid" w:color="FFFFFF" w:fill="FFFFFF"/>
      <w:tabs>
        <w:tab w:val="left" w:pos="3060"/>
        <w:tab w:val="left" w:pos="6120"/>
      </w:tabs>
      <w:spacing w:before="80" w:after="80" w:line="240" w:lineRule="auto"/>
      <w:jc w:val="right"/>
    </w:pPr>
    <w:rPr>
      <w:rFonts w:ascii="Palatino Linotype" w:eastAsia="MS Mincho" w:hAnsi="Palatino Linotype" w:cs="Times New Roman"/>
      <w:snapToGrid w:val="0"/>
      <w:sz w:val="19"/>
      <w:szCs w:val="18"/>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elga.willer@fibl.org" TargetMode="External"/><Relationship Id="rId18" Type="http://schemas.openxmlformats.org/officeDocument/2006/relationships/hyperlink" Target="http://www.organic-world.net/yearbook/yearbook-2020/infographics.html" TargetMode="External"/><Relationship Id="rId26"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hyperlink" Target="https://www.fibl.org/en/info-centre/media.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organic-world.net/yearbook/yearbook-2020/pdf.html" TargetMode="External"/><Relationship Id="rId25"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hyperlink" Target="http://www.ami-informiert.de" TargetMode="External"/><Relationship Id="rId20" Type="http://schemas.openxmlformats.org/officeDocument/2006/relationships/hyperlink" Target="https://biofach.fibl.org/en/biofach-all/biofach-2020-en.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4.jpeg"/><Relationship Id="rId5" Type="http://schemas.openxmlformats.org/officeDocument/2006/relationships/numbering" Target="numbering.xml"/><Relationship Id="rId15" Type="http://schemas.openxmlformats.org/officeDocument/2006/relationships/hyperlink" Target="mailto:diana.schaack@ami-informiert.de" TargetMode="External"/><Relationship Id="rId23" Type="http://schemas.openxmlformats.org/officeDocument/2006/relationships/image" Target="media/image3.jpe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statistics.fibl.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ibl.org" TargetMode="External"/><Relationship Id="rId22" Type="http://schemas.openxmlformats.org/officeDocument/2006/relationships/hyperlink" Target="http://www.fibl.org" TargetMode="External"/><Relationship Id="rId27"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Englisch</Sprache>
    <FiBL_x002d_Standort xmlns="926ccd4c-651f-4ccc-af87-3950eef9fdad">FiBL CH</FiBL_x002d_Standort>
    <TranslationStateDownloadLink xmlns="http://schemas.microsoft.com/sharepoint/v3">
      <Url xsi:nil="true"/>
      <Description xsi:nil="true"/>
    </TranslationStateDownloadLink>
    <Download_x0020_a_x0020_copy xmlns="926ccd4c-651f-4ccc-af87-3950eef9fda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cc3431f56ec274bbd9ab2455b4d0b0ad">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10aed6f72c39a098e1b642a5ae5c4fd8"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ABA549-99F8-4875-885B-68DEBC2BF4A4}">
  <ds:schemaRefs>
    <ds:schemaRef ds:uri="http://purl.org/dc/elements/1.1/"/>
    <ds:schemaRef ds:uri="http://schemas.microsoft.com/office/2006/documentManagement/types"/>
    <ds:schemaRef ds:uri="http://www.w3.org/XML/1998/namespace"/>
    <ds:schemaRef ds:uri="http://schemas.openxmlformats.org/package/2006/metadata/core-properties"/>
    <ds:schemaRef ds:uri="http://schemas.microsoft.com/office/2006/metadata/properties"/>
    <ds:schemaRef ds:uri="926ccd4c-651f-4ccc-af87-3950eef9fdad"/>
    <ds:schemaRef ds:uri="http://purl.org/dc/terms/"/>
    <ds:schemaRef ds:uri="dd18740c-b141-4d05-9751-e9f3dcf7e76f"/>
    <ds:schemaRef ds:uri="http://schemas.microsoft.com/office/infopath/2007/PartnerControls"/>
    <ds:schemaRef ds:uri="http://schemas.microsoft.com/sharepoint/v3"/>
    <ds:schemaRef ds:uri="http://purl.org/dc/dcmitype/"/>
  </ds:schemaRefs>
</ds:datastoreItem>
</file>

<file path=customXml/itemProps2.xml><?xml version="1.0" encoding="utf-8"?>
<ds:datastoreItem xmlns:ds="http://schemas.openxmlformats.org/officeDocument/2006/customXml" ds:itemID="{73C42EF3-CB1F-4D35-BA7B-C53C14568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8F9D1D-CE48-40BB-9E6D-F3B9BD6BBEDF}">
  <ds:schemaRefs>
    <ds:schemaRef ds:uri="http://schemas.microsoft.com/sharepoint/v3/contenttype/forms"/>
  </ds:schemaRefs>
</ds:datastoreItem>
</file>

<file path=customXml/itemProps4.xml><?xml version="1.0" encoding="utf-8"?>
<ds:datastoreItem xmlns:ds="http://schemas.openxmlformats.org/officeDocument/2006/customXml" ds:itemID="{219BDAE3-BF71-4F70-BC15-A9914A0EDF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320</Words>
  <Characters>8320</Characters>
  <Application>Microsoft Office Word</Application>
  <DocSecurity>0</DocSecurity>
  <Lines>69</Lines>
  <Paragraphs>1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edia release "European organic market grew to 40.7 billion euros in 2018"</vt:lpstr>
      <vt:lpstr>European organic market grew by double digits and organic area reached 13.5 million hectares in 2016</vt:lpstr>
    </vt:vector>
  </TitlesOfParts>
  <Company/>
  <LinksUpToDate>false</LinksUpToDate>
  <CharactersWithSpaces>9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 release "European organic market grew to 40.7 billion euros in 2018"</dc:title>
  <dc:creator>Basler Andreas</dc:creator>
  <cp:lastModifiedBy>Basler Andreas</cp:lastModifiedBy>
  <cp:revision>12</cp:revision>
  <cp:lastPrinted>2020-02-12T08:38:00Z</cp:lastPrinted>
  <dcterms:created xsi:type="dcterms:W3CDTF">2020-02-07T15:15:00Z</dcterms:created>
  <dcterms:modified xsi:type="dcterms:W3CDTF">2020-02-12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